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BA7AF0" w:rsidRDefault="008D206F" w:rsidP="008D206F">
      <w:pP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 xml:space="preserve">An EMG based cost effective Prosthetic hand </w:t>
      </w:r>
    </w:p>
    <w:p w14:paraId="3AC7365A"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Rajdeep Saha, Abhijit Biswas, Saradwat Sen and Sayani Dhali</w:t>
      </w:r>
    </w:p>
    <w:p w14:paraId="077CECF8" w14:textId="15878CBD" w:rsidR="008D206F" w:rsidRPr="00BA7AF0" w:rsidRDefault="008D206F" w:rsidP="008D206F">
      <w:pPr>
        <w:rPr>
          <w:rFonts w:ascii="Times New Roman" w:hAnsi="Times New Roman" w:cs="Times New Roman"/>
          <w:sz w:val="20"/>
          <w:szCs w:val="20"/>
        </w:rPr>
      </w:pPr>
      <w:r w:rsidRPr="00BA7AF0">
        <w:rPr>
          <w:rFonts w:ascii="Times New Roman" w:hAnsi="Times New Roman" w:cs="Times New Roman"/>
          <w:sz w:val="20"/>
          <w:szCs w:val="20"/>
        </w:rPr>
        <w:t>Department of Electronics and Communications Engineering, Supreme Knowledge Foundation Group of Institution, 1, Khan Road, Mankundu, West Bengal, Hooghly 712139, India</w:t>
      </w:r>
    </w:p>
    <w:p w14:paraId="5E9BAA80" w14:textId="77777777" w:rsidR="008D206F" w:rsidRPr="00BA7AF0" w:rsidRDefault="008D206F" w:rsidP="008D206F">
      <w:pPr>
        <w:rPr>
          <w:rFonts w:ascii="Times New Roman" w:hAnsi="Times New Roman" w:cs="Times New Roman"/>
          <w:b/>
          <w:bCs/>
          <w:sz w:val="36"/>
          <w:szCs w:val="36"/>
        </w:rPr>
      </w:pPr>
    </w:p>
    <w:p w14:paraId="14E8EA7C" w14:textId="15FAF82F" w:rsidR="008D206F" w:rsidRPr="00BA7AF0" w:rsidRDefault="008D206F" w:rsidP="008D206F">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r w:rsidR="005F3E26" w:rsidRPr="00BA7AF0">
        <w:rPr>
          <w:rFonts w:ascii="Times New Roman" w:hAnsi="Times New Roman" w:cs="Times New Roman"/>
        </w:rPr>
        <w:t>alternatives.</w:t>
      </w:r>
      <w:r w:rsidRPr="00BA7AF0">
        <w:rPr>
          <w:rFonts w:ascii="Times New Roman" w:hAnsi="Times New Roman" w:cs="Times New Roman"/>
        </w:rPr>
        <w:t xml:space="preserve"> This project solves the solution by using cost-effective technologies in the most efficient ways. The key component in this prosthetic </w:t>
      </w:r>
      <w:r w:rsidR="00061AEF" w:rsidRPr="00BA7AF0">
        <w:rPr>
          <w:rFonts w:ascii="Times New Roman" w:hAnsi="Times New Roman" w:cs="Times New Roman"/>
        </w:rPr>
        <w:t>hand</w:t>
      </w:r>
      <w:r w:rsidRPr="00BA7AF0">
        <w:rPr>
          <w:rFonts w:ascii="Times New Roman" w:hAnsi="Times New Roman" w:cs="Times New Roman"/>
        </w:rPr>
        <w:t xml:space="preserve"> is the Muscle EMG sensor. The noise reduction and the amplification of the Bio-Potential signal is done in the IC of the EMG sensor, which helps in precise signal acquisition. By integrating this sensor into the prosthetic </w:t>
      </w:r>
      <w:r w:rsidR="00061AEF" w:rsidRPr="00BA7AF0">
        <w:rPr>
          <w:rFonts w:ascii="Times New Roman" w:hAnsi="Times New Roman" w:cs="Times New Roman"/>
        </w:rPr>
        <w:t>hand</w:t>
      </w:r>
      <w:r w:rsidRPr="00BA7AF0">
        <w:rPr>
          <w:rFonts w:ascii="Times New Roman" w:hAnsi="Times New Roman" w:cs="Times New Roman"/>
        </w:rPr>
        <w:t xml:space="preserve"> design, the component can accurately capture muscle signals and translate them into commands for prosthetic hand movements. The brain of this prosthetic </w:t>
      </w:r>
      <w:r w:rsidR="00061AEF" w:rsidRPr="00BA7AF0">
        <w:rPr>
          <w:rFonts w:ascii="Times New Roman" w:hAnsi="Times New Roman" w:cs="Times New Roman"/>
        </w:rPr>
        <w:t>hand</w:t>
      </w:r>
      <w:r w:rsidRPr="00BA7AF0">
        <w:rPr>
          <w:rFonts w:ascii="Times New Roman" w:hAnsi="Times New Roman" w:cs="Times New Roman"/>
        </w:rPr>
        <w:t xml:space="preserve">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r w:rsidR="00DF6C6D" w:rsidRPr="00BA7AF0">
        <w:rPr>
          <w:rFonts w:ascii="Times New Roman" w:hAnsi="Times New Roman" w:cs="Times New Roman"/>
        </w:rPr>
        <w:t>possible.</w:t>
      </w:r>
      <w:r w:rsidRPr="00BA7AF0">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13E61948" w14:textId="77777777" w:rsidR="008D206F" w:rsidRPr="00BA7AF0" w:rsidRDefault="008D206F" w:rsidP="008D206F">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0BBA962C" w14:textId="77777777" w:rsidR="00DF6C6D" w:rsidRPr="00BA7AF0" w:rsidRDefault="00DF6C6D" w:rsidP="008D206F">
      <w:pPr>
        <w:rPr>
          <w:rFonts w:ascii="Times New Roman" w:hAnsi="Times New Roman" w:cs="Times New Roman"/>
        </w:rPr>
      </w:pPr>
    </w:p>
    <w:p w14:paraId="2D78D835" w14:textId="77777777" w:rsidR="00DF6C6D" w:rsidRPr="00BA7AF0" w:rsidRDefault="00DF6C6D" w:rsidP="00DF6C6D">
      <w:pPr>
        <w:pStyle w:val="Author"/>
        <w:spacing w:before="0" w:after="120"/>
        <w:jc w:val="both"/>
        <w:rPr>
          <w:b/>
          <w:sz w:val="24"/>
          <w:szCs w:val="24"/>
        </w:rPr>
      </w:pPr>
      <w:r w:rsidRPr="00BA7AF0">
        <w:rPr>
          <w:b/>
          <w:sz w:val="24"/>
          <w:szCs w:val="24"/>
        </w:rPr>
        <w:t>1. Introduction</w:t>
      </w:r>
    </w:p>
    <w:p w14:paraId="4F24E7E0" w14:textId="0505C26F"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55E05D2E" w14:textId="3F5EBB13"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w:t>
      </w:r>
      <w:r w:rsidR="008C5931" w:rsidRPr="00BA7AF0">
        <w:rPr>
          <w:rFonts w:ascii="Times New Roman" w:eastAsia="Times New Roman" w:hAnsi="Times New Roman" w:cs="Times New Roman"/>
          <w:kern w:val="0"/>
          <w:sz w:val="24"/>
          <w:szCs w:val="24"/>
          <w:lang w:eastAsia="en-IN"/>
          <w14:ligatures w14:val="none"/>
        </w:rPr>
        <w:t>a</w:t>
      </w:r>
      <w:r w:rsidRPr="00BA7AF0">
        <w:rPr>
          <w:rFonts w:ascii="Times New Roman" w:eastAsia="Times New Roman" w:hAnsi="Times New Roman" w:cs="Times New Roman"/>
          <w:kern w:val="0"/>
          <w:sz w:val="24"/>
          <w:szCs w:val="24"/>
          <w:lang w:eastAsia="en-IN"/>
          <w14:ligatures w14:val="none"/>
        </w:rPr>
        <w:t>ble to improve the prosthetic device's overall reliability and effectiveness.</w:t>
      </w:r>
    </w:p>
    <w:p w14:paraId="1B63A1A1" w14:textId="27CF07A1"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w:t>
      </w:r>
      <w:r w:rsidR="008C5931" w:rsidRPr="00BA7AF0">
        <w:rPr>
          <w:rFonts w:ascii="Times New Roman" w:eastAsia="Times New Roman" w:hAnsi="Times New Roman" w:cs="Times New Roman"/>
          <w:color w:val="212121"/>
          <w:sz w:val="24"/>
          <w:szCs w:val="24"/>
          <w:shd w:val="clear" w:color="auto" w:fill="FFFFFF"/>
        </w:rPr>
        <w:t>s</w:t>
      </w:r>
      <w:r w:rsidRPr="00BA7AF0">
        <w:rPr>
          <w:rFonts w:ascii="Times New Roman" w:eastAsia="Times New Roman" w:hAnsi="Times New Roman" w:cs="Times New Roman"/>
          <w:color w:val="212121"/>
          <w:sz w:val="24"/>
          <w:szCs w:val="24"/>
          <w:shd w:val="clear" w:color="auto" w:fill="FFFFFF"/>
        </w:rPr>
        <w:t xml:space="preserve">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controlled prosthetic’s pricings are way beyond affordable for the lower</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 xml:space="preserve">income groups. This cheap but efficient controllable prosthetic arm will be viable for every individual </w:t>
      </w:r>
      <w:r w:rsidR="008C5931" w:rsidRPr="00BA7AF0">
        <w:rPr>
          <w:rFonts w:ascii="Times New Roman" w:eastAsia="Times New Roman" w:hAnsi="Times New Roman" w:cs="Times New Roman"/>
          <w:kern w:val="0"/>
          <w:sz w:val="24"/>
          <w:szCs w:val="24"/>
          <w:lang w:eastAsia="en-IN"/>
          <w14:ligatures w14:val="none"/>
        </w:rPr>
        <w:t>regardless of</w:t>
      </w:r>
      <w:r w:rsidRPr="00BA7AF0">
        <w:rPr>
          <w:rFonts w:ascii="Times New Roman" w:eastAsia="Times New Roman" w:hAnsi="Times New Roman" w:cs="Times New Roman"/>
          <w:kern w:val="0"/>
          <w:sz w:val="24"/>
          <w:szCs w:val="24"/>
          <w:lang w:eastAsia="en-IN"/>
          <w14:ligatures w14:val="none"/>
        </w:rPr>
        <w:t xml:space="preserve"> their mon</w:t>
      </w:r>
      <w:r w:rsidR="008C5931" w:rsidRPr="00BA7AF0">
        <w:rPr>
          <w:rFonts w:ascii="Times New Roman" w:eastAsia="Times New Roman" w:hAnsi="Times New Roman" w:cs="Times New Roman"/>
          <w:kern w:val="0"/>
          <w:sz w:val="24"/>
          <w:szCs w:val="24"/>
          <w:lang w:eastAsia="en-IN"/>
          <w14:ligatures w14:val="none"/>
        </w:rPr>
        <w:t>eta</w:t>
      </w:r>
      <w:r w:rsidRPr="00BA7AF0">
        <w:rPr>
          <w:rFonts w:ascii="Times New Roman" w:eastAsia="Times New Roman" w:hAnsi="Times New Roman" w:cs="Times New Roman"/>
          <w:kern w:val="0"/>
          <w:sz w:val="24"/>
          <w:szCs w:val="24"/>
          <w:lang w:eastAsia="en-IN"/>
          <w14:ligatures w14:val="none"/>
        </w:rPr>
        <w:t>ry situation.</w:t>
      </w:r>
    </w:p>
    <w:p w14:paraId="583C50E3" w14:textId="727E1B8C" w:rsidR="00E94BDF" w:rsidRPr="00BA7AF0" w:rsidRDefault="00E94BDF" w:rsidP="00E94BDF">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In addition, we have added a manually operated radical feature that makes it quite effortless for users to hold a pen and write. With the help of this unique feature, people with upper limb disabilities can now write with greater confidence and ease.</w:t>
      </w:r>
    </w:p>
    <w:p w14:paraId="1CF80589" w14:textId="77777777" w:rsidR="00E94BDF" w:rsidRPr="00BA7AF0" w:rsidRDefault="00E94BDF" w:rsidP="00E94BDF">
      <w:pPr>
        <w:pStyle w:val="Author"/>
        <w:spacing w:before="0" w:after="120"/>
        <w:jc w:val="both"/>
        <w:rPr>
          <w:b/>
          <w:sz w:val="24"/>
          <w:szCs w:val="24"/>
        </w:rPr>
      </w:pPr>
    </w:p>
    <w:p w14:paraId="61F6AF96" w14:textId="36597FCF" w:rsidR="008648E9" w:rsidRPr="00BA7AF0" w:rsidRDefault="008648E9" w:rsidP="00FB472D">
      <w:pPr>
        <w:pStyle w:val="Author"/>
        <w:spacing w:before="0" w:after="120"/>
        <w:jc w:val="both"/>
        <w:rPr>
          <w:b/>
          <w:sz w:val="24"/>
          <w:szCs w:val="24"/>
        </w:rPr>
      </w:pPr>
      <w:r w:rsidRPr="00BA7AF0">
        <w:rPr>
          <w:b/>
          <w:sz w:val="24"/>
          <w:szCs w:val="24"/>
        </w:rPr>
        <w:t>2. Methodology</w:t>
      </w:r>
    </w:p>
    <w:p w14:paraId="04E5FCE0" w14:textId="75361368" w:rsidR="00F239E4" w:rsidRPr="00BA7AF0" w:rsidRDefault="008648E9" w:rsidP="00FB472D">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w:t>
      </w:r>
      <w:r w:rsidR="00061AEF" w:rsidRPr="00BA7AF0">
        <w:rPr>
          <w:bCs/>
          <w:sz w:val="24"/>
          <w:szCs w:val="24"/>
        </w:rPr>
        <w:t>hand</w:t>
      </w:r>
      <w:r w:rsidRPr="00BA7AF0">
        <w:rPr>
          <w:bCs/>
          <w:sz w:val="24"/>
          <w:szCs w:val="24"/>
        </w:rPr>
        <w:t>. For EMG sensors, three electrodes are employed: two for recording the signal and one as a reference. When targeting specific muscles like the forearm, one electrode is placed at the muscle's center, and the other at</w:t>
      </w:r>
      <w:r w:rsidR="00F239E4" w:rsidRPr="00BA7AF0">
        <w:rPr>
          <w:bCs/>
          <w:sz w:val="24"/>
          <w:szCs w:val="24"/>
        </w:rPr>
        <w:t xml:space="preserve"> a distance of 1.5 inches</w:t>
      </w:r>
      <w:r w:rsidRPr="00BA7AF0">
        <w:rPr>
          <w:bCs/>
          <w:sz w:val="24"/>
          <w:szCs w:val="24"/>
        </w:rPr>
        <w:t>. The reference electrode is positioned</w:t>
      </w:r>
      <w:r w:rsidR="00F239E4" w:rsidRPr="00BA7AF0">
        <w:rPr>
          <w:bCs/>
          <w:sz w:val="24"/>
          <w:szCs w:val="24"/>
        </w:rPr>
        <w:t xml:space="preserve"> </w:t>
      </w:r>
      <w:r w:rsidR="003065CA" w:rsidRPr="00BA7AF0">
        <w:rPr>
          <w:bCs/>
          <w:sz w:val="24"/>
          <w:szCs w:val="24"/>
        </w:rPr>
        <w:t>on</w:t>
      </w:r>
      <w:r w:rsidR="00F239E4" w:rsidRPr="00BA7AF0">
        <w:rPr>
          <w:bCs/>
          <w:sz w:val="24"/>
          <w:szCs w:val="24"/>
        </w:rPr>
        <w:t xml:space="preserve"> the bony side or the back side of the forearm. </w:t>
      </w:r>
    </w:p>
    <w:p w14:paraId="0B5C68AD" w14:textId="390FB5AC" w:rsidR="008648E9" w:rsidRPr="00BA7AF0" w:rsidRDefault="008648E9" w:rsidP="00FB472D">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w:t>
      </w:r>
      <w:r w:rsidR="008A5F76" w:rsidRPr="00BA7AF0">
        <w:rPr>
          <w:bCs/>
          <w:sz w:val="24"/>
          <w:szCs w:val="24"/>
        </w:rPr>
        <w:t>[15]</w:t>
      </w:r>
    </w:p>
    <w:p w14:paraId="41EF1479" w14:textId="4BF83B3B" w:rsidR="00EB39B8" w:rsidRPr="00BA7AF0" w:rsidRDefault="00EB39B8" w:rsidP="00FB472D">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626A92D6" w14:textId="6A89CE35" w:rsidR="00EB39B8" w:rsidRPr="00BA7AF0" w:rsidRDefault="00EB39B8" w:rsidP="00FB472D">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w:t>
      </w:r>
      <w:r w:rsidR="003065CA" w:rsidRPr="00BA7AF0">
        <w:rPr>
          <w:sz w:val="24"/>
          <w:szCs w:val="24"/>
        </w:rPr>
        <w:t>s</w:t>
      </w:r>
      <w:r w:rsidRPr="00BA7AF0">
        <w:rPr>
          <w:sz w:val="24"/>
          <w:szCs w:val="24"/>
        </w:rPr>
        <w:t xml:space="preserve"> and one is </w:t>
      </w:r>
      <w:r w:rsidR="003065CA" w:rsidRPr="00BA7AF0">
        <w:rPr>
          <w:sz w:val="24"/>
          <w:szCs w:val="24"/>
        </w:rPr>
        <w:t xml:space="preserve">a </w:t>
      </w:r>
      <w:r w:rsidRPr="00BA7AF0">
        <w:rPr>
          <w:sz w:val="24"/>
          <w:szCs w:val="24"/>
        </w:rPr>
        <w:t>reference electrode</w:t>
      </w:r>
      <w:r w:rsidR="008A5F76" w:rsidRPr="00BA7AF0">
        <w:rPr>
          <w:sz w:val="24"/>
          <w:szCs w:val="24"/>
        </w:rPr>
        <w:t>. Then the signal is sent to the Muscle BioAmp Candy through BioAmp Cable and then to the Ardu</w:t>
      </w:r>
      <w:r w:rsidR="003065CA" w:rsidRPr="00BA7AF0">
        <w:rPr>
          <w:sz w:val="24"/>
          <w:szCs w:val="24"/>
        </w:rPr>
        <w:t>i</w:t>
      </w:r>
      <w:r w:rsidR="008A5F76" w:rsidRPr="00BA7AF0">
        <w:rPr>
          <w:sz w:val="24"/>
          <w:szCs w:val="24"/>
        </w:rPr>
        <w:t>no Nano for further pro</w:t>
      </w:r>
      <w:r w:rsidR="003065CA" w:rsidRPr="00BA7AF0">
        <w:rPr>
          <w:sz w:val="24"/>
          <w:szCs w:val="24"/>
        </w:rPr>
        <w:t>cess</w:t>
      </w:r>
      <w:r w:rsidR="008A5F76" w:rsidRPr="00BA7AF0">
        <w:rPr>
          <w:sz w:val="24"/>
          <w:szCs w:val="24"/>
        </w:rPr>
        <w:t>ing.</w:t>
      </w:r>
    </w:p>
    <w:p w14:paraId="4321A39D" w14:textId="77777777" w:rsidR="007D793C" w:rsidRPr="00BA7AF0" w:rsidRDefault="008A5F76" w:rsidP="007D793C">
      <w:pPr>
        <w:pStyle w:val="Author"/>
        <w:keepNext/>
        <w:spacing w:before="0" w:after="120"/>
        <w:jc w:val="both"/>
      </w:pPr>
      <w:r w:rsidRPr="00BA7AF0">
        <w:rPr>
          <w:sz w:val="24"/>
          <w:szCs w:val="24"/>
        </w:rPr>
        <w:drawing>
          <wp:inline distT="0" distB="0" distL="0" distR="0" wp14:anchorId="38C337E9" wp14:editId="4E337C32">
            <wp:extent cx="4035171" cy="1554480"/>
            <wp:effectExtent l="0" t="0" r="3810" b="7620"/>
            <wp:docPr id="13471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440" name=""/>
                    <pic:cNvPicPr/>
                  </pic:nvPicPr>
                  <pic:blipFill>
                    <a:blip r:embed="rId7"/>
                    <a:stretch>
                      <a:fillRect/>
                    </a:stretch>
                  </pic:blipFill>
                  <pic:spPr>
                    <a:xfrm>
                      <a:off x="0" y="0"/>
                      <a:ext cx="4036910" cy="1555150"/>
                    </a:xfrm>
                    <a:prstGeom prst="rect">
                      <a:avLst/>
                    </a:prstGeom>
                  </pic:spPr>
                </pic:pic>
              </a:graphicData>
            </a:graphic>
          </wp:inline>
        </w:drawing>
      </w:r>
    </w:p>
    <w:p w14:paraId="62D426A9" w14:textId="2D1394BD" w:rsidR="008A5F76" w:rsidRPr="00BA7AF0" w:rsidRDefault="007D793C" w:rsidP="007D793C">
      <w:pPr>
        <w:pStyle w:val="Caption"/>
        <w:jc w:val="both"/>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39D9B50A" w14:textId="2009B2B8" w:rsidR="008A5F76" w:rsidRPr="00BA7AF0" w:rsidRDefault="008A5F76" w:rsidP="00FB472D">
      <w:pPr>
        <w:pStyle w:val="Author"/>
        <w:spacing w:before="0" w:after="120"/>
        <w:jc w:val="both"/>
        <w:rPr>
          <w:b/>
          <w:bCs/>
          <w:sz w:val="24"/>
          <w:szCs w:val="24"/>
        </w:rPr>
      </w:pPr>
      <w:r w:rsidRPr="00BA7AF0">
        <w:rPr>
          <w:b/>
          <w:bCs/>
          <w:sz w:val="24"/>
          <w:szCs w:val="24"/>
        </w:rPr>
        <w:lastRenderedPageBreak/>
        <w:t xml:space="preserve">2.2 Control </w:t>
      </w:r>
      <w:r w:rsidR="0031759B" w:rsidRPr="00BA7AF0">
        <w:rPr>
          <w:b/>
          <w:bCs/>
          <w:sz w:val="24"/>
          <w:szCs w:val="24"/>
        </w:rPr>
        <w:t>o</w:t>
      </w:r>
      <w:r w:rsidRPr="00BA7AF0">
        <w:rPr>
          <w:b/>
          <w:bCs/>
          <w:sz w:val="24"/>
          <w:szCs w:val="24"/>
        </w:rPr>
        <w:t xml:space="preserve">f </w:t>
      </w:r>
      <w:r w:rsidR="0031759B" w:rsidRPr="00BA7AF0">
        <w:rPr>
          <w:b/>
          <w:bCs/>
          <w:sz w:val="24"/>
          <w:szCs w:val="24"/>
        </w:rPr>
        <w:t>T</w:t>
      </w:r>
      <w:r w:rsidRPr="00BA7AF0">
        <w:rPr>
          <w:b/>
          <w:bCs/>
          <w:sz w:val="24"/>
          <w:szCs w:val="24"/>
        </w:rPr>
        <w:t xml:space="preserve">he </w:t>
      </w:r>
      <w:r w:rsidR="00623BAE" w:rsidRPr="00BA7AF0">
        <w:rPr>
          <w:b/>
          <w:bCs/>
          <w:sz w:val="24"/>
          <w:szCs w:val="24"/>
        </w:rPr>
        <w:t xml:space="preserve">Prosthetic </w:t>
      </w:r>
      <w:r w:rsidR="0031759B" w:rsidRPr="00BA7AF0">
        <w:rPr>
          <w:b/>
          <w:bCs/>
          <w:sz w:val="24"/>
          <w:szCs w:val="24"/>
        </w:rPr>
        <w:t>H</w:t>
      </w:r>
      <w:r w:rsidRPr="00BA7AF0">
        <w:rPr>
          <w:b/>
          <w:bCs/>
          <w:sz w:val="24"/>
          <w:szCs w:val="24"/>
        </w:rPr>
        <w:t xml:space="preserve">and </w:t>
      </w:r>
    </w:p>
    <w:p w14:paraId="3AFB052B" w14:textId="354AFE0B"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prosthetic hand was designed to assist the hand's elbow motions by using signals derived from wrist motions. The EMG signals were processed and then delivered as control signals to an Arduino Nano. Wrist flexion is the signal that is obtained if the person closes </w:t>
      </w:r>
      <w:r w:rsidR="003065CA" w:rsidRPr="00BA7AF0">
        <w:rPr>
          <w:rFonts w:ascii="Times New Roman" w:eastAsia="Times New Roman" w:hAnsi="Times New Roman" w:cs="Times New Roman"/>
          <w:kern w:val="0"/>
          <w:sz w:val="24"/>
          <w:szCs w:val="24"/>
          <w:lang w:eastAsia="en-IN"/>
          <w14:ligatures w14:val="none"/>
        </w:rPr>
        <w:t>their</w:t>
      </w:r>
      <w:r w:rsidRPr="00BA7AF0">
        <w:rPr>
          <w:rFonts w:ascii="Times New Roman" w:eastAsia="Times New Roman" w:hAnsi="Times New Roman" w:cs="Times New Roman"/>
          <w:kern w:val="0"/>
          <w:sz w:val="24"/>
          <w:szCs w:val="24"/>
          <w:lang w:eastAsia="en-IN"/>
          <w14:ligatures w14:val="none"/>
        </w:rPr>
        <w:t xml:space="preserve"> hand</w:t>
      </w:r>
      <w:r w:rsidR="003065CA" w:rsidRPr="00BA7AF0">
        <w:rPr>
          <w:rFonts w:ascii="Times New Roman" w:eastAsia="Times New Roman" w:hAnsi="Times New Roman" w:cs="Times New Roman"/>
          <w:kern w:val="0"/>
          <w:sz w:val="24"/>
          <w:szCs w:val="24"/>
          <w:lang w:eastAsia="en-IN"/>
          <w14:ligatures w14:val="none"/>
        </w:rPr>
        <w:t xml:space="preserve"> </w:t>
      </w:r>
      <w:r w:rsidRPr="00BA7AF0">
        <w:rPr>
          <w:rFonts w:ascii="Times New Roman" w:eastAsia="Times New Roman" w:hAnsi="Times New Roman" w:cs="Times New Roman"/>
          <w:kern w:val="0"/>
          <w:sz w:val="24"/>
          <w:szCs w:val="24"/>
          <w:lang w:eastAsia="en-IN"/>
          <w14:ligatures w14:val="none"/>
        </w:rPr>
        <w:t>or flexes their forearm muscle.</w:t>
      </w:r>
    </w:p>
    <w:p w14:paraId="7D1435AC" w14:textId="18FA5596"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w:t>
      </w:r>
      <w:r w:rsidR="003065CA" w:rsidRPr="00BA7AF0">
        <w:rPr>
          <w:rFonts w:ascii="Times New Roman" w:eastAsia="Times New Roman" w:hAnsi="Times New Roman" w:cs="Times New Roman"/>
          <w:kern w:val="0"/>
          <w:sz w:val="24"/>
          <w:szCs w:val="24"/>
          <w:lang w:eastAsia="en-IN"/>
          <w14:ligatures w14:val="none"/>
        </w:rPr>
        <w:t>rotating</w:t>
      </w:r>
      <w:r w:rsidRPr="00BA7AF0">
        <w:rPr>
          <w:rFonts w:ascii="Times New Roman" w:eastAsia="Times New Roman" w:hAnsi="Times New Roman" w:cs="Times New Roman"/>
          <w:kern w:val="0"/>
          <w:sz w:val="24"/>
          <w:szCs w:val="24"/>
          <w:lang w:eastAsia="en-IN"/>
          <w14:ligatures w14:val="none"/>
        </w:rPr>
        <w:t xml:space="preserve"> in an upward and downward direction, enabling the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s of individuals who are amputated to open</w:t>
      </w:r>
      <w:r w:rsidR="00E302D4" w:rsidRPr="00BA7AF0">
        <w:rPr>
          <w:rFonts w:ascii="Times New Roman" w:eastAsia="Times New Roman" w:hAnsi="Times New Roman" w:cs="Times New Roman"/>
          <w:kern w:val="0"/>
          <w:sz w:val="24"/>
          <w:szCs w:val="24"/>
          <w:lang w:eastAsia="en-IN"/>
          <w14:ligatures w14:val="none"/>
        </w:rPr>
        <w:t xml:space="preserve"> and</w:t>
      </w:r>
      <w:r w:rsidRPr="00BA7AF0">
        <w:rPr>
          <w:rFonts w:ascii="Times New Roman" w:eastAsia="Times New Roman" w:hAnsi="Times New Roman" w:cs="Times New Roman"/>
          <w:kern w:val="0"/>
          <w:sz w:val="24"/>
          <w:szCs w:val="24"/>
          <w:lang w:eastAsia="en-IN"/>
          <w14:ligatures w14:val="none"/>
        </w:rPr>
        <w:t xml:space="preserve"> close</w:t>
      </w:r>
      <w:r w:rsidR="00E302D4" w:rsidRPr="00BA7AF0">
        <w:rPr>
          <w:rFonts w:ascii="Times New Roman" w:eastAsia="Times New Roman" w:hAnsi="Times New Roman" w:cs="Times New Roman"/>
          <w:kern w:val="0"/>
          <w:sz w:val="24"/>
          <w:szCs w:val="24"/>
          <w:lang w:eastAsia="en-IN"/>
          <w14:ligatures w14:val="none"/>
        </w:rPr>
        <w:t xml:space="preserve"> the hand</w:t>
      </w:r>
      <w:r w:rsidRPr="00BA7AF0">
        <w:rPr>
          <w:rFonts w:ascii="Times New Roman" w:eastAsia="Times New Roman" w:hAnsi="Times New Roman" w:cs="Times New Roman"/>
          <w:kern w:val="0"/>
          <w:sz w:val="24"/>
          <w:szCs w:val="24"/>
          <w:lang w:eastAsia="en-IN"/>
          <w14:ligatures w14:val="none"/>
        </w:rPr>
        <w:t xml:space="preserve">, </w:t>
      </w:r>
      <w:r w:rsidR="003065CA" w:rsidRPr="00BA7AF0">
        <w:rPr>
          <w:rFonts w:ascii="Times New Roman" w:eastAsia="Times New Roman" w:hAnsi="Times New Roman" w:cs="Times New Roman"/>
          <w:kern w:val="0"/>
          <w:sz w:val="24"/>
          <w:szCs w:val="24"/>
          <w:lang w:eastAsia="en-IN"/>
          <w14:ligatures w14:val="none"/>
        </w:rPr>
        <w:t xml:space="preserve">and </w:t>
      </w:r>
      <w:r w:rsidRPr="00BA7AF0">
        <w:rPr>
          <w:rFonts w:ascii="Times New Roman" w:eastAsia="Times New Roman" w:hAnsi="Times New Roman" w:cs="Times New Roman"/>
          <w:kern w:val="0"/>
          <w:sz w:val="24"/>
          <w:szCs w:val="24"/>
          <w:lang w:eastAsia="en-IN"/>
          <w14:ligatures w14:val="none"/>
        </w:rPr>
        <w:t xml:space="preserve">grasp objects. The Arduino Nano's PWM ports are connected to the motor's control input, which is powered by an external source. </w:t>
      </w:r>
    </w:p>
    <w:p w14:paraId="7CABCFD7" w14:textId="56B214D0" w:rsidR="00623BAE" w:rsidRPr="00BA7AF0" w:rsidRDefault="00775D6B"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noProof/>
          <w:sz w:val="24"/>
          <w:szCs w:val="24"/>
          <w:lang w:eastAsia="en-IN"/>
        </w:rPr>
        <w:drawing>
          <wp:anchor distT="0" distB="0" distL="114300" distR="114300" simplePos="0" relativeHeight="251661312" behindDoc="1" locked="0" layoutInCell="1" allowOverlap="1" wp14:anchorId="5CE45DF3" wp14:editId="77523962">
            <wp:simplePos x="0" y="0"/>
            <wp:positionH relativeFrom="margin">
              <wp:posOffset>411299</wp:posOffset>
            </wp:positionH>
            <wp:positionV relativeFrom="paragraph">
              <wp:posOffset>483870</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23BAE" w:rsidRPr="00BA7AF0">
        <w:rPr>
          <w:rFonts w:ascii="Times New Roman" w:eastAsia="Times New Roman" w:hAnsi="Times New Roman" w:cs="Times New Roman"/>
          <w:kern w:val="0"/>
          <w:sz w:val="24"/>
          <w:szCs w:val="24"/>
          <w:lang w:eastAsia="en-IN"/>
          <w14:ligatures w14:val="none"/>
        </w:rPr>
        <w:t xml:space="preserve">Consequently, the prosthetic </w:t>
      </w:r>
      <w:r w:rsidR="00061AEF" w:rsidRPr="00BA7AF0">
        <w:rPr>
          <w:rFonts w:ascii="Times New Roman" w:eastAsia="Times New Roman" w:hAnsi="Times New Roman" w:cs="Times New Roman"/>
          <w:kern w:val="0"/>
          <w:sz w:val="24"/>
          <w:szCs w:val="24"/>
          <w:lang w:eastAsia="en-IN"/>
          <w14:ligatures w14:val="none"/>
        </w:rPr>
        <w:t>hand</w:t>
      </w:r>
      <w:r w:rsidR="00623BAE" w:rsidRPr="00BA7AF0">
        <w:rPr>
          <w:rFonts w:ascii="Times New Roman" w:eastAsia="Times New Roman" w:hAnsi="Times New Roman" w:cs="Times New Roman"/>
          <w:kern w:val="0"/>
          <w:sz w:val="24"/>
          <w:szCs w:val="24"/>
          <w:lang w:eastAsia="en-IN"/>
          <w14:ligatures w14:val="none"/>
        </w:rPr>
        <w:t xml:space="preserve"> was successfully operated using EMG signals that were recorded from the healthy </w:t>
      </w:r>
      <w:r w:rsidR="00061AEF" w:rsidRPr="00BA7AF0">
        <w:rPr>
          <w:rFonts w:ascii="Times New Roman" w:eastAsia="Times New Roman" w:hAnsi="Times New Roman" w:cs="Times New Roman"/>
          <w:kern w:val="0"/>
          <w:sz w:val="24"/>
          <w:szCs w:val="24"/>
          <w:lang w:eastAsia="en-IN"/>
          <w14:ligatures w14:val="none"/>
        </w:rPr>
        <w:t>hand</w:t>
      </w:r>
      <w:r w:rsidR="00623BAE" w:rsidRPr="00BA7AF0">
        <w:rPr>
          <w:rFonts w:ascii="Times New Roman" w:eastAsia="Times New Roman" w:hAnsi="Times New Roman" w:cs="Times New Roman"/>
          <w:kern w:val="0"/>
          <w:sz w:val="24"/>
          <w:szCs w:val="24"/>
          <w:lang w:eastAsia="en-IN"/>
          <w14:ligatures w14:val="none"/>
        </w:rPr>
        <w:t>. [15]</w:t>
      </w:r>
    </w:p>
    <w:p w14:paraId="6CF85173" w14:textId="6760D4C5" w:rsidR="00875D3A" w:rsidRPr="00BA7AF0" w:rsidRDefault="007D793C"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E60BF87" wp14:editId="177A687A">
                <wp:simplePos x="0" y="0"/>
                <wp:positionH relativeFrom="column">
                  <wp:posOffset>848995</wp:posOffset>
                </wp:positionH>
                <wp:positionV relativeFrom="paragraph">
                  <wp:posOffset>2558415</wp:posOffset>
                </wp:positionV>
                <wp:extent cx="3615690" cy="635"/>
                <wp:effectExtent l="0" t="0" r="0" b="0"/>
                <wp:wrapTopAndBottom/>
                <wp:docPr id="1848539522" name="Text Box 1"/>
                <wp:cNvGraphicFramePr/>
                <a:graphic xmlns:a="http://schemas.openxmlformats.org/drawingml/2006/main">
                  <a:graphicData uri="http://schemas.microsoft.com/office/word/2010/wordprocessingShape">
                    <wps:wsp>
                      <wps:cNvSpPr txBox="1"/>
                      <wps:spPr>
                        <a:xfrm>
                          <a:off x="0" y="0"/>
                          <a:ext cx="3615690" cy="635"/>
                        </a:xfrm>
                        <a:prstGeom prst="rect">
                          <a:avLst/>
                        </a:prstGeom>
                        <a:solidFill>
                          <a:prstClr val="white"/>
                        </a:solidFill>
                        <a:ln>
                          <a:noFill/>
                        </a:ln>
                      </wps:spPr>
                      <wps:txbx>
                        <w:txbxContent>
                          <w:p w14:paraId="67206206" w14:textId="45A31D08"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60BF87" id="_x0000_t202" coordsize="21600,21600" o:spt="202" path="m,l,21600r21600,l21600,xe">
                <v:stroke joinstyle="miter"/>
                <v:path gradientshapeok="t" o:connecttype="rect"/>
              </v:shapetype>
              <v:shape id="Text Box 1" o:spid="_x0000_s1026" type="#_x0000_t202" style="position:absolute;margin-left:66.85pt;margin-top:201.45pt;width:284.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" stroked="f">
                <v:textbox style="mso-fit-shape-to-text:t" inset="0,0,0,0">
                  <w:txbxContent>
                    <w:p w14:paraId="67206206" w14:textId="45A31D08"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v:shape>
            </w:pict>
          </mc:Fallback>
        </mc:AlternateContent>
      </w:r>
    </w:p>
    <w:p w14:paraId="19C3C53A" w14:textId="7BFC15F4" w:rsidR="003065CA" w:rsidRDefault="00775D6B" w:rsidP="00623BAE">
      <w:pPr>
        <w:spacing w:after="0" w:line="24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2.3 Circuit Diagram</w:t>
      </w:r>
    </w:p>
    <w:p w14:paraId="5E2F0008" w14:textId="212E8BB0" w:rsidR="00AA49C7" w:rsidRDefault="0031097B" w:rsidP="00AA49C7">
      <w:pPr>
        <w:keepNext/>
        <w:spacing w:after="0" w:line="240" w:lineRule="auto"/>
      </w:pPr>
      <w:r>
        <w:rPr>
          <w:rFonts w:ascii="Times New Roman" w:eastAsia="Times New Roman" w:hAnsi="Times New Roman" w:cs="Times New Roman"/>
          <w:b/>
          <w:bCs/>
          <w:noProof/>
          <w:kern w:val="0"/>
          <w:sz w:val="24"/>
          <w:szCs w:val="24"/>
          <w:lang w:eastAsia="en-IN"/>
        </w:rPr>
        <w:drawing>
          <wp:inline distT="0" distB="0" distL="0" distR="0" wp14:anchorId="261ADC47" wp14:editId="5003545D">
            <wp:extent cx="3291854" cy="3145971"/>
            <wp:effectExtent l="0" t="0" r="3810" b="0"/>
            <wp:docPr id="1484585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85548" name="Picture 148458554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91854" cy="3145971"/>
                    </a:xfrm>
                    <a:prstGeom prst="rect">
                      <a:avLst/>
                    </a:prstGeom>
                  </pic:spPr>
                </pic:pic>
              </a:graphicData>
            </a:graphic>
          </wp:inline>
        </w:drawing>
      </w:r>
    </w:p>
    <w:p w14:paraId="1ADA4E9E" w14:textId="0D84228F" w:rsidR="00775D6B" w:rsidRPr="00AA49C7" w:rsidRDefault="00AA49C7" w:rsidP="00AA49C7">
      <w:pPr>
        <w:pStyle w:val="Caption"/>
        <w:rPr>
          <w:rFonts w:ascii="Times New Roman" w:eastAsia="Times New Roman" w:hAnsi="Times New Roman" w:cs="Times New Roman"/>
          <w:b/>
          <w:bCs/>
          <w:i w:val="0"/>
          <w:iCs w:val="0"/>
          <w:color w:val="000000" w:themeColor="text1"/>
          <w:kern w:val="0"/>
          <w:sz w:val="20"/>
          <w:szCs w:val="20"/>
          <w:lang w:eastAsia="en-IN"/>
          <w14:ligatures w14:val="none"/>
        </w:rPr>
      </w:pPr>
      <w:r w:rsidRPr="00AA49C7">
        <w:rPr>
          <w:rFonts w:ascii="Times New Roman" w:hAnsi="Times New Roman" w:cs="Times New Roman"/>
          <w:i w:val="0"/>
          <w:iCs w:val="0"/>
          <w:color w:val="000000" w:themeColor="text1"/>
          <w:sz w:val="20"/>
          <w:szCs w:val="20"/>
        </w:rPr>
        <w:t xml:space="preserve">Figure </w:t>
      </w:r>
      <w:r w:rsidRPr="00AA49C7">
        <w:rPr>
          <w:rFonts w:ascii="Times New Roman" w:hAnsi="Times New Roman" w:cs="Times New Roman"/>
          <w:i w:val="0"/>
          <w:iCs w:val="0"/>
          <w:color w:val="000000" w:themeColor="text1"/>
          <w:sz w:val="20"/>
          <w:szCs w:val="20"/>
        </w:rPr>
        <w:fldChar w:fldCharType="begin"/>
      </w:r>
      <w:r w:rsidRPr="00AA49C7">
        <w:rPr>
          <w:rFonts w:ascii="Times New Roman" w:hAnsi="Times New Roman" w:cs="Times New Roman"/>
          <w:i w:val="0"/>
          <w:iCs w:val="0"/>
          <w:color w:val="000000" w:themeColor="text1"/>
          <w:sz w:val="20"/>
          <w:szCs w:val="20"/>
        </w:rPr>
        <w:instrText xml:space="preserve"> SEQ Figure \* ARABIC </w:instrText>
      </w:r>
      <w:r w:rsidRPr="00AA49C7">
        <w:rPr>
          <w:rFonts w:ascii="Times New Roman" w:hAnsi="Times New Roman" w:cs="Times New Roman"/>
          <w:i w:val="0"/>
          <w:iCs w:val="0"/>
          <w:color w:val="000000" w:themeColor="text1"/>
          <w:sz w:val="20"/>
          <w:szCs w:val="20"/>
        </w:rPr>
        <w:fldChar w:fldCharType="separate"/>
      </w:r>
      <w:r w:rsidRPr="00AA49C7">
        <w:rPr>
          <w:rFonts w:ascii="Times New Roman" w:hAnsi="Times New Roman" w:cs="Times New Roman"/>
          <w:i w:val="0"/>
          <w:iCs w:val="0"/>
          <w:noProof/>
          <w:color w:val="000000" w:themeColor="text1"/>
          <w:sz w:val="20"/>
          <w:szCs w:val="20"/>
        </w:rPr>
        <w:t>3</w:t>
      </w:r>
      <w:r w:rsidRPr="00AA49C7">
        <w:rPr>
          <w:rFonts w:ascii="Times New Roman" w:hAnsi="Times New Roman" w:cs="Times New Roman"/>
          <w:i w:val="0"/>
          <w:iCs w:val="0"/>
          <w:color w:val="000000" w:themeColor="text1"/>
          <w:sz w:val="20"/>
          <w:szCs w:val="20"/>
        </w:rPr>
        <w:fldChar w:fldCharType="end"/>
      </w:r>
      <w:r w:rsidRPr="00AA49C7">
        <w:rPr>
          <w:rFonts w:ascii="Times New Roman" w:hAnsi="Times New Roman" w:cs="Times New Roman"/>
          <w:i w:val="0"/>
          <w:iCs w:val="0"/>
          <w:color w:val="000000" w:themeColor="text1"/>
          <w:sz w:val="20"/>
          <w:szCs w:val="20"/>
        </w:rPr>
        <w:t xml:space="preserve"> Circuit Diagram of The Prosthetic Hand</w:t>
      </w:r>
    </w:p>
    <w:p w14:paraId="4B499FDE" w14:textId="502A9F94" w:rsidR="0031097B" w:rsidRDefault="0031097B" w:rsidP="0031097B">
      <w:pPr>
        <w:spacing w:after="0" w:line="240" w:lineRule="auto"/>
        <w:ind w:left="36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Now lets discuss about</w:t>
      </w:r>
      <w:r w:rsidRPr="0031097B">
        <w:rPr>
          <w:rFonts w:ascii="Times New Roman" w:eastAsia="Times New Roman" w:hAnsi="Times New Roman" w:cs="Times New Roman"/>
          <w:kern w:val="0"/>
          <w:sz w:val="24"/>
          <w:szCs w:val="24"/>
          <w:lang w:eastAsia="en-IN"/>
          <w14:ligatures w14:val="none"/>
        </w:rPr>
        <w:t xml:space="preserve"> the circuitry and power management system utilized in </w:t>
      </w:r>
      <w:r>
        <w:rPr>
          <w:rFonts w:ascii="Times New Roman" w:eastAsia="Times New Roman" w:hAnsi="Times New Roman" w:cs="Times New Roman"/>
          <w:kern w:val="0"/>
          <w:sz w:val="24"/>
          <w:szCs w:val="24"/>
          <w:lang w:eastAsia="en-IN"/>
          <w14:ligatures w14:val="none"/>
        </w:rPr>
        <w:t>our project</w:t>
      </w:r>
      <w:r w:rsidRPr="0031097B">
        <w:rPr>
          <w:rFonts w:ascii="Times New Roman" w:eastAsia="Times New Roman" w:hAnsi="Times New Roman" w:cs="Times New Roman"/>
          <w:kern w:val="0"/>
          <w:sz w:val="24"/>
          <w:szCs w:val="24"/>
          <w:lang w:eastAsia="en-IN"/>
          <w14:ligatures w14:val="none"/>
        </w:rPr>
        <w:t>. The</w:t>
      </w:r>
      <w:r>
        <w:rPr>
          <w:rFonts w:ascii="Times New Roman" w:eastAsia="Times New Roman" w:hAnsi="Times New Roman" w:cs="Times New Roman"/>
          <w:kern w:val="0"/>
          <w:sz w:val="24"/>
          <w:szCs w:val="24"/>
          <w:lang w:eastAsia="en-IN"/>
          <w14:ligatures w14:val="none"/>
        </w:rPr>
        <w:t xml:space="preserve"> whole</w:t>
      </w:r>
      <w:r w:rsidRPr="0031097B">
        <w:rPr>
          <w:rFonts w:ascii="Times New Roman" w:eastAsia="Times New Roman" w:hAnsi="Times New Roman" w:cs="Times New Roman"/>
          <w:kern w:val="0"/>
          <w:sz w:val="24"/>
          <w:szCs w:val="24"/>
          <w:lang w:eastAsia="en-IN"/>
          <w14:ligatures w14:val="none"/>
        </w:rPr>
        <w:t xml:space="preserve"> system </w:t>
      </w:r>
      <w:r>
        <w:rPr>
          <w:rFonts w:ascii="Times New Roman" w:eastAsia="Times New Roman" w:hAnsi="Times New Roman" w:cs="Times New Roman"/>
          <w:kern w:val="0"/>
          <w:sz w:val="24"/>
          <w:szCs w:val="24"/>
          <w:lang w:eastAsia="en-IN"/>
          <w14:ligatures w14:val="none"/>
        </w:rPr>
        <w:t>has 5</w:t>
      </w:r>
      <w:r w:rsidRPr="0031097B">
        <w:rPr>
          <w:rFonts w:ascii="Times New Roman" w:eastAsia="Times New Roman" w:hAnsi="Times New Roman" w:cs="Times New Roman"/>
          <w:kern w:val="0"/>
          <w:sz w:val="24"/>
          <w:szCs w:val="24"/>
          <w:lang w:eastAsia="en-IN"/>
          <w14:ligatures w14:val="none"/>
        </w:rPr>
        <w:t xml:space="preserve"> servo motors for </w:t>
      </w:r>
      <w:r>
        <w:rPr>
          <w:rFonts w:ascii="Times New Roman" w:eastAsia="Times New Roman" w:hAnsi="Times New Roman" w:cs="Times New Roman"/>
          <w:kern w:val="0"/>
          <w:sz w:val="24"/>
          <w:szCs w:val="24"/>
          <w:lang w:eastAsia="en-IN"/>
          <w14:ligatures w14:val="none"/>
        </w:rPr>
        <w:t>accurate finger</w:t>
      </w:r>
      <w:r w:rsidRPr="0031097B">
        <w:rPr>
          <w:rFonts w:ascii="Times New Roman" w:eastAsia="Times New Roman" w:hAnsi="Times New Roman" w:cs="Times New Roman"/>
          <w:kern w:val="0"/>
          <w:sz w:val="24"/>
          <w:szCs w:val="24"/>
          <w:lang w:eastAsia="en-IN"/>
          <w14:ligatures w14:val="none"/>
        </w:rPr>
        <w:t xml:space="preserve"> movement, an EMG sensor for muscle signal acquisition, and a power bank for portable operation. Each component's connections to the Arduino Nano microcontroller are </w:t>
      </w:r>
      <w:r>
        <w:rPr>
          <w:rFonts w:ascii="Times New Roman" w:eastAsia="Times New Roman" w:hAnsi="Times New Roman" w:cs="Times New Roman"/>
          <w:kern w:val="0"/>
          <w:sz w:val="24"/>
          <w:szCs w:val="24"/>
          <w:lang w:eastAsia="en-IN"/>
          <w14:ligatures w14:val="none"/>
        </w:rPr>
        <w:t>discussed below in this project</w:t>
      </w:r>
      <w:r w:rsidRPr="0031097B">
        <w:rPr>
          <w:rFonts w:ascii="Times New Roman" w:eastAsia="Times New Roman" w:hAnsi="Times New Roman" w:cs="Times New Roman"/>
          <w:kern w:val="0"/>
          <w:sz w:val="24"/>
          <w:szCs w:val="24"/>
          <w:lang w:eastAsia="en-IN"/>
          <w14:ligatures w14:val="none"/>
        </w:rPr>
        <w:t>.</w:t>
      </w:r>
    </w:p>
    <w:p w14:paraId="3E493AA4" w14:textId="356DAB19" w:rsidR="0031097B" w:rsidRPr="0031097B" w:rsidRDefault="0031097B" w:rsidP="0031097B">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Servo Motors (Thumb, Index, Middle, Ring, Pinky):</w:t>
      </w:r>
    </w:p>
    <w:p w14:paraId="1A5B88C9"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ach servo motor is connected to the Arduino Nano for control.</w:t>
      </w:r>
    </w:p>
    <w:p w14:paraId="449B4D61"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Signal wires (usually PWM) from each servo are connected to digital pins (D2, D3, D4, D5, D6) of the Arduino Nano.</w:t>
      </w:r>
    </w:p>
    <w:p w14:paraId="14F44B39"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Power for each servo is drawn from the 5V port of the Arduino Nano.</w:t>
      </w:r>
    </w:p>
    <w:p w14:paraId="7AF67A08" w14:textId="69760A32"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Ground connections for each servo are made to the GND port of the Arduino Nano.</w:t>
      </w:r>
    </w:p>
    <w:p w14:paraId="5CB48B2D" w14:textId="77777777" w:rsidR="0031097B" w:rsidRPr="0031097B" w:rsidRDefault="0031097B" w:rsidP="0031097B">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Power Management (Power Bank):</w:t>
      </w:r>
    </w:p>
    <w:p w14:paraId="154C2A5F"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power bank used is a "Reconnect Power Hub 10000 mAh Power Bank Series 100".</w:t>
      </w:r>
    </w:p>
    <w:p w14:paraId="26023D01"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power bank is connected to the Arduino Nano via its USB port, providing power to the entire system.</w:t>
      </w:r>
    </w:p>
    <w:p w14:paraId="3EEB1592" w14:textId="64728E53" w:rsidR="0031097B" w:rsidRPr="0031097B" w:rsidRDefault="0031097B" w:rsidP="0031097B">
      <w:pPr>
        <w:spacing w:after="0" w:line="240" w:lineRule="auto"/>
        <w:ind w:left="360"/>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b/>
          <w:bCs/>
          <w:kern w:val="0"/>
          <w:sz w:val="24"/>
          <w:szCs w:val="24"/>
          <w:lang w:eastAsia="en-IN"/>
          <w14:ligatures w14:val="none"/>
        </w:rPr>
        <w:t xml:space="preserve">Muscle BioAmp </w:t>
      </w:r>
      <w:r>
        <w:rPr>
          <w:rFonts w:ascii="Times New Roman" w:eastAsia="Times New Roman" w:hAnsi="Times New Roman" w:cs="Times New Roman"/>
          <w:b/>
          <w:bCs/>
          <w:kern w:val="0"/>
          <w:sz w:val="24"/>
          <w:szCs w:val="24"/>
          <w:lang w:eastAsia="en-IN"/>
          <w14:ligatures w14:val="none"/>
        </w:rPr>
        <w:t>Candy</w:t>
      </w:r>
      <w:r w:rsidRPr="0031097B">
        <w:rPr>
          <w:rFonts w:ascii="Times New Roman" w:eastAsia="Times New Roman" w:hAnsi="Times New Roman" w:cs="Times New Roman"/>
          <w:b/>
          <w:bCs/>
          <w:kern w:val="0"/>
          <w:sz w:val="24"/>
          <w:szCs w:val="24"/>
          <w:lang w:eastAsia="en-IN"/>
          <w14:ligatures w14:val="none"/>
        </w:rPr>
        <w:t>(EMG Sensor):</w:t>
      </w:r>
    </w:p>
    <w:p w14:paraId="5BA76372"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EMG sensor used is a "Muscle BioAmp Candy".</w:t>
      </w:r>
    </w:p>
    <w:p w14:paraId="3F9EEB59"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output side of the EMG sensor is connected to the Arduino Nano.</w:t>
      </w:r>
    </w:p>
    <w:p w14:paraId="4EB7947E" w14:textId="77777777" w:rsidR="0031097B" w:rsidRPr="0031097B" w:rsidRDefault="0031097B" w:rsidP="0031097B">
      <w:pPr>
        <w:numPr>
          <w:ilvl w:val="2"/>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analog output (Out) of the EMG sensor is connected to analog pin A0 of the Arduino Nano.</w:t>
      </w:r>
    </w:p>
    <w:p w14:paraId="73C87379" w14:textId="77777777" w:rsidR="0031097B" w:rsidRPr="0031097B" w:rsidRDefault="0031097B" w:rsidP="0031097B">
      <w:pPr>
        <w:numPr>
          <w:ilvl w:val="2"/>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Ground (GND) of the EMG sensor is connected to the GND port of the Arduino Nano.</w:t>
      </w:r>
    </w:p>
    <w:p w14:paraId="6C02D0A8" w14:textId="77777777" w:rsidR="0031097B" w:rsidRPr="0031097B" w:rsidRDefault="0031097B" w:rsidP="0031097B">
      <w:pPr>
        <w:numPr>
          <w:ilvl w:val="2"/>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VCC (power) of the EMG sensor is connected to the Vin port of the Arduino Nano.</w:t>
      </w:r>
    </w:p>
    <w:p w14:paraId="430BA5DB" w14:textId="77777777" w:rsidR="0031097B" w:rsidRPr="0031097B" w:rsidRDefault="0031097B" w:rsidP="0031097B">
      <w:pPr>
        <w:numPr>
          <w:ilvl w:val="1"/>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e input side of the EMG sensor is connected to the EMG band.</w:t>
      </w:r>
    </w:p>
    <w:p w14:paraId="4854E4D4" w14:textId="77777777" w:rsidR="0031097B" w:rsidRDefault="0031097B" w:rsidP="0031097B">
      <w:pPr>
        <w:numPr>
          <w:ilvl w:val="2"/>
          <w:numId w:val="10"/>
        </w:num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REF, IN+, and IN- ports of the EMG band are connected accordingly to the REF, IN+, and IN- ports of the EMG sensor.</w:t>
      </w:r>
    </w:p>
    <w:p w14:paraId="3F2C8058" w14:textId="77777777" w:rsidR="0031097B" w:rsidRPr="0031097B" w:rsidRDefault="0031097B" w:rsidP="0031097B">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This circuit diagram effectively illustrates the interconnection of components within the</w:t>
      </w:r>
    </w:p>
    <w:p w14:paraId="14E5B937" w14:textId="2944823E" w:rsidR="0031097B" w:rsidRDefault="0031097B" w:rsidP="0031097B">
      <w:pPr>
        <w:spacing w:after="0" w:line="240" w:lineRule="auto"/>
        <w:rPr>
          <w:rFonts w:ascii="Times New Roman" w:eastAsia="Times New Roman" w:hAnsi="Times New Roman" w:cs="Times New Roman"/>
          <w:kern w:val="0"/>
          <w:sz w:val="24"/>
          <w:szCs w:val="24"/>
          <w:lang w:eastAsia="en-IN"/>
          <w14:ligatures w14:val="none"/>
        </w:rPr>
      </w:pPr>
      <w:r w:rsidRPr="0031097B">
        <w:rPr>
          <w:rFonts w:ascii="Times New Roman" w:eastAsia="Times New Roman" w:hAnsi="Times New Roman" w:cs="Times New Roman"/>
          <w:kern w:val="0"/>
          <w:sz w:val="24"/>
          <w:szCs w:val="24"/>
          <w:lang w:eastAsia="en-IN"/>
          <w14:ligatures w14:val="none"/>
        </w:rPr>
        <w:t>EMG-controlled prosthetic hand system</w:t>
      </w:r>
    </w:p>
    <w:p w14:paraId="4482F483" w14:textId="0B8020D4" w:rsidR="003065CA" w:rsidRPr="00BA7AF0" w:rsidRDefault="0031097B" w:rsidP="007D793C">
      <w:pPr>
        <w:jc w:val="right"/>
        <w:rPr>
          <w:rFonts w:ascii="Times New Roman" w:hAnsi="Times New Roman" w:cs="Times New Roman"/>
          <w:b/>
          <w:sz w:val="24"/>
          <w:szCs w:val="24"/>
        </w:rPr>
      </w:pPr>
      <w:r w:rsidRPr="0031097B">
        <w:rPr>
          <w:rFonts w:ascii="Times New Roman" w:eastAsia="Times New Roman" w:hAnsi="Times New Roman" w:cs="Times New Roman"/>
          <w:kern w:val="0"/>
          <w:sz w:val="24"/>
          <w:szCs w:val="24"/>
          <w:lang w:eastAsia="en-IN"/>
          <w14:ligatures w14:val="none"/>
        </w:rPr>
        <w:t>.</w:t>
      </w:r>
      <w:r w:rsidR="00A47E31" w:rsidRPr="00BA7AF0">
        <w:rPr>
          <w:rFonts w:ascii="Times New Roman" w:hAnsi="Times New Roman" w:cs="Times New Roman"/>
          <w:b/>
          <w:bCs/>
          <w:sz w:val="20"/>
          <w:szCs w:val="20"/>
        </w:rPr>
        <w:tab/>
      </w:r>
      <w:r w:rsidR="00A47E31" w:rsidRPr="00BA7AF0">
        <w:rPr>
          <w:rFonts w:ascii="Times New Roman" w:hAnsi="Times New Roman" w:cs="Times New Roman"/>
          <w:b/>
          <w:bCs/>
          <w:sz w:val="20"/>
          <w:szCs w:val="20"/>
        </w:rPr>
        <w:tab/>
      </w:r>
      <w:r w:rsidR="00A47E31" w:rsidRPr="00BA7AF0">
        <w:rPr>
          <w:rFonts w:ascii="Times New Roman" w:hAnsi="Times New Roman" w:cs="Times New Roman"/>
          <w:b/>
          <w:bCs/>
          <w:sz w:val="20"/>
          <w:szCs w:val="20"/>
        </w:rPr>
        <w:tab/>
      </w:r>
      <w:r w:rsidR="00A47E31" w:rsidRPr="00BA7AF0">
        <w:rPr>
          <w:rFonts w:ascii="Times New Roman" w:hAnsi="Times New Roman" w:cs="Times New Roman"/>
          <w:b/>
          <w:bCs/>
          <w:sz w:val="20"/>
          <w:szCs w:val="20"/>
        </w:rPr>
        <w:tab/>
      </w:r>
      <w:r w:rsidR="00A47E31" w:rsidRPr="00BA7AF0">
        <w:rPr>
          <w:rFonts w:ascii="Times New Roman" w:hAnsi="Times New Roman" w:cs="Times New Roman"/>
          <w:b/>
          <w:bCs/>
          <w:sz w:val="20"/>
          <w:szCs w:val="20"/>
        </w:rPr>
        <w:tab/>
      </w:r>
      <w:r w:rsidR="003065CA" w:rsidRPr="00BA7AF0">
        <w:rPr>
          <w:rFonts w:ascii="Times New Roman" w:hAnsi="Times New Roman" w:cs="Times New Roman"/>
          <w:b/>
          <w:bCs/>
          <w:sz w:val="20"/>
          <w:szCs w:val="20"/>
        </w:rPr>
        <w:tab/>
      </w:r>
    </w:p>
    <w:p w14:paraId="03403E15" w14:textId="61E5B5F9" w:rsidR="00FB472D" w:rsidRPr="00BA7AF0" w:rsidRDefault="00623BAE" w:rsidP="00FB472D">
      <w:pPr>
        <w:pStyle w:val="Author"/>
        <w:spacing w:before="0" w:after="120"/>
        <w:jc w:val="both"/>
        <w:rPr>
          <w:b/>
          <w:sz w:val="24"/>
          <w:szCs w:val="24"/>
        </w:rPr>
      </w:pPr>
      <w:r w:rsidRPr="00BA7AF0">
        <w:rPr>
          <w:b/>
          <w:sz w:val="24"/>
          <w:szCs w:val="24"/>
        </w:rPr>
        <w:t>3</w:t>
      </w:r>
      <w:r w:rsidR="00FB472D" w:rsidRPr="00BA7AF0">
        <w:rPr>
          <w:b/>
          <w:sz w:val="24"/>
          <w:szCs w:val="24"/>
        </w:rPr>
        <w:t>. Components and Parts Used</w:t>
      </w:r>
    </w:p>
    <w:p w14:paraId="10F0F3D5" w14:textId="180AB04F"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Muscle-BioAmp-Candy</w:t>
      </w:r>
    </w:p>
    <w:p w14:paraId="5FEC1D69" w14:textId="4F0A756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Muscle-BioAmp-Candy is a candy-sized Electro</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Myography (EMG) sensor designed to capture precise muscle bio-potential signals. With a compact size and functionality, this device can transform the way of monitoring muscle activity.</w:t>
      </w:r>
    </w:p>
    <w:p w14:paraId="7BCE498E" w14:textId="16022C5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Pass filter spanning from 72Hz to 720Hz, Muscle-BioAmp-Candy ensures signal clarity and accuracy. </w:t>
      </w:r>
    </w:p>
    <w:p w14:paraId="33E8C2C0" w14:textId="7E5BF12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Compatible with standalone ADCs such as the ADS1115 or any microcontroller development board equipped with an ADC, Muscle-BioAmp-Candy offers seamless integration into your existing setup. </w:t>
      </w:r>
      <w:r w:rsidR="00DF6C6D" w:rsidRPr="00BA7AF0">
        <w:rPr>
          <w:rFonts w:ascii="Times New Roman" w:hAnsi="Times New Roman" w:cs="Times New Roman"/>
          <w:sz w:val="24"/>
          <w:szCs w:val="24"/>
        </w:rPr>
        <w:t>[1]</w:t>
      </w:r>
    </w:p>
    <w:p w14:paraId="17828AFF"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lang w:val="en-US"/>
        </w:rPr>
        <w:lastRenderedPageBreak/>
        <w:drawing>
          <wp:inline distT="0" distB="0" distL="0" distR="0" wp14:anchorId="1A1C9E7E" wp14:editId="10E4EB55">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755D545" w14:textId="00CCB713"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BioAmp-Candy [1]</w:t>
      </w:r>
    </w:p>
    <w:p w14:paraId="3B816228" w14:textId="71B380DA" w:rsidR="00A47E31" w:rsidRPr="00BA7AF0" w:rsidRDefault="007D793C" w:rsidP="00A47E31">
      <w:pPr>
        <w:rPr>
          <w:rFonts w:ascii="Times New Roman" w:hAnsi="Times New Roman" w:cs="Times New Roman"/>
          <w:sz w:val="20"/>
          <w:szCs w:val="20"/>
        </w:rPr>
      </w:pPr>
      <w:r w:rsidRPr="00BA7AF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E632242" wp14:editId="50267428">
                <wp:simplePos x="0" y="0"/>
                <wp:positionH relativeFrom="column">
                  <wp:posOffset>-229235</wp:posOffset>
                </wp:positionH>
                <wp:positionV relativeFrom="paragraph">
                  <wp:posOffset>3734435</wp:posOffset>
                </wp:positionV>
                <wp:extent cx="4996180" cy="635"/>
                <wp:effectExtent l="0" t="0" r="0" b="0"/>
                <wp:wrapTopAndBottom/>
                <wp:docPr id="910285955" name="Text Box 1"/>
                <wp:cNvGraphicFramePr/>
                <a:graphic xmlns:a="http://schemas.openxmlformats.org/drawingml/2006/main">
                  <a:graphicData uri="http://schemas.microsoft.com/office/word/2010/wordprocessingShape">
                    <wps:wsp>
                      <wps:cNvSpPr txBox="1"/>
                      <wps:spPr>
                        <a:xfrm>
                          <a:off x="0" y="0"/>
                          <a:ext cx="4996180" cy="635"/>
                        </a:xfrm>
                        <a:prstGeom prst="rect">
                          <a:avLst/>
                        </a:prstGeom>
                        <a:solidFill>
                          <a:prstClr val="white"/>
                        </a:solidFill>
                        <a:ln>
                          <a:noFill/>
                        </a:ln>
                      </wps:spPr>
                      <wps:txbx>
                        <w:txbxContent>
                          <w:p w14:paraId="7AF075D3" w14:textId="0F063A6D"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A49C7">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632242" id="_x0000_s1027" type="#_x0000_t202" style="position:absolute;margin-left:-18.05pt;margin-top:294.05pt;width:393.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" stroked="f">
                <v:textbox style="mso-fit-shape-to-text:t" inset="0,0,0,0">
                  <w:txbxContent>
                    <w:p w14:paraId="7AF075D3" w14:textId="0F063A6D"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A49C7">
                        <w:rPr>
                          <w:i w:val="0"/>
                          <w:iCs w:val="0"/>
                          <w:noProof/>
                          <w:color w:val="000000" w:themeColor="text1"/>
                          <w:sz w:val="20"/>
                          <w:szCs w:val="20"/>
                        </w:rPr>
                        <w:t>5</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v:textbox>
                <w10:wrap type="topAndBottom"/>
              </v:shape>
            </w:pict>
          </mc:Fallback>
        </mc:AlternateContent>
      </w:r>
      <w:r w:rsidR="00A47E31" w:rsidRPr="00BA7AF0">
        <w:rPr>
          <w:rFonts w:ascii="Times New Roman" w:hAnsi="Times New Roman" w:cs="Times New Roman"/>
          <w:b/>
          <w:bCs/>
          <w:noProof/>
        </w:rPr>
        <w:drawing>
          <wp:anchor distT="0" distB="0" distL="114300" distR="114300" simplePos="0" relativeHeight="251663360" behindDoc="1" locked="0" layoutInCell="1" allowOverlap="1" wp14:anchorId="1539231F" wp14:editId="5509577D">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E31" w:rsidRPr="00BA7AF0">
        <w:rPr>
          <w:rFonts w:ascii="Times New Roman" w:hAnsi="Times New Roman" w:cs="Times New Roman"/>
          <w:b/>
          <w:bCs/>
          <w:sz w:val="24"/>
          <w:szCs w:val="24"/>
        </w:rPr>
        <w:t>Schematic Diagram-</w:t>
      </w:r>
    </w:p>
    <w:p w14:paraId="19DC8259" w14:textId="77777777" w:rsidR="00A47E31" w:rsidRPr="00BA7AF0" w:rsidRDefault="00A47E31" w:rsidP="008D206F">
      <w:pPr>
        <w:rPr>
          <w:rFonts w:ascii="Times New Roman" w:hAnsi="Times New Roman" w:cs="Times New Roman"/>
          <w:sz w:val="20"/>
          <w:szCs w:val="20"/>
        </w:rPr>
      </w:pPr>
    </w:p>
    <w:p w14:paraId="1A820A67" w14:textId="67ACA1B5" w:rsidR="00F239E4" w:rsidRPr="00BA7AF0" w:rsidRDefault="00623BAE" w:rsidP="00DF6C6D">
      <w:pPr>
        <w:rPr>
          <w:rFonts w:ascii="Times New Roman" w:hAnsi="Times New Roman" w:cs="Times New Roman"/>
          <w:b/>
          <w:bCs/>
          <w:sz w:val="24"/>
          <w:szCs w:val="24"/>
        </w:rPr>
      </w:pPr>
      <w:r w:rsidRPr="00BA7AF0">
        <w:rPr>
          <w:rFonts w:ascii="Times New Roman" w:hAnsi="Times New Roman" w:cs="Times New Roman"/>
          <w:b/>
          <w:bCs/>
          <w:sz w:val="24"/>
          <w:szCs w:val="24"/>
        </w:rPr>
        <w:t>3</w:t>
      </w:r>
      <w:r w:rsidR="00F239E4" w:rsidRPr="00BA7AF0">
        <w:rPr>
          <w:rFonts w:ascii="Times New Roman" w:hAnsi="Times New Roman" w:cs="Times New Roman"/>
          <w:b/>
          <w:bCs/>
          <w:sz w:val="24"/>
          <w:szCs w:val="24"/>
        </w:rPr>
        <w:t>.2 Muscle BioAmp Band (EMG Band)</w:t>
      </w:r>
    </w:p>
    <w:p w14:paraId="65E31EE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le in nature, the Muscle BioAmp Band (EMG Band) can be linked to the Muscle BioAmp-Candy via a BioAmp Cable that uses dry electrodes. It makes it simple for you to capture your muscle signals.[14]</w:t>
      </w:r>
    </w:p>
    <w:p w14:paraId="3659929D" w14:textId="32A83C8B" w:rsidR="00F239E4" w:rsidRPr="00BA7AF0" w:rsidRDefault="007D793C" w:rsidP="00F239E4">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B276ECB" wp14:editId="16C63A16">
                <wp:simplePos x="0" y="0"/>
                <wp:positionH relativeFrom="column">
                  <wp:posOffset>1921510</wp:posOffset>
                </wp:positionH>
                <wp:positionV relativeFrom="paragraph">
                  <wp:posOffset>1353820</wp:posOffset>
                </wp:positionV>
                <wp:extent cx="3810000" cy="635"/>
                <wp:effectExtent l="0" t="0" r="0" b="0"/>
                <wp:wrapSquare wrapText="bothSides"/>
                <wp:docPr id="1689029219"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62C13949" w14:textId="40B437B1"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76ECB" id="_x0000_s1028" type="#_x0000_t202" style="position:absolute;margin-left:151.3pt;margin-top:106.6pt;width:300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" stroked="f">
                <v:textbox style="mso-fit-shape-to-text:t" inset="0,0,0,0">
                  <w:txbxContent>
                    <w:p w14:paraId="62C13949" w14:textId="40B437B1"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v:textbox>
                <w10:wrap type="square"/>
              </v:shape>
            </w:pict>
          </mc:Fallback>
        </mc:AlternateContent>
      </w:r>
      <w:r w:rsidR="00623BAE" w:rsidRPr="00BA7AF0">
        <w:rPr>
          <w:rFonts w:ascii="Times New Roman" w:hAnsi="Times New Roman" w:cs="Times New Roman"/>
          <w:noProof/>
        </w:rPr>
        <w:drawing>
          <wp:anchor distT="0" distB="0" distL="114300" distR="114300" simplePos="0" relativeHeight="251660288" behindDoc="1" locked="0" layoutInCell="1" allowOverlap="1" wp14:anchorId="615D538E" wp14:editId="145AB804">
            <wp:simplePos x="0" y="0"/>
            <wp:positionH relativeFrom="margin">
              <wp:align>right</wp:align>
            </wp:positionH>
            <wp:positionV relativeFrom="paragraph">
              <wp:posOffset>63077</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F239E4" w:rsidRPr="00BA7AF0">
        <w:rPr>
          <w:rFonts w:ascii="Times New Roman" w:hAnsi="Times New Roman" w:cs="Times New Roman"/>
          <w:b/>
          <w:bCs/>
          <w:sz w:val="24"/>
          <w:szCs w:val="24"/>
        </w:rPr>
        <w:t>Dimensions:</w:t>
      </w:r>
    </w:p>
    <w:p w14:paraId="7ADB384B" w14:textId="35EC9EE1" w:rsidR="00623BAE" w:rsidRPr="00BA7AF0" w:rsidRDefault="00623BAE" w:rsidP="00F239E4">
      <w:pPr>
        <w:rPr>
          <w:rFonts w:ascii="Times New Roman" w:hAnsi="Times New Roman" w:cs="Times New Roman"/>
          <w:sz w:val="24"/>
          <w:szCs w:val="24"/>
        </w:rPr>
      </w:pPr>
    </w:p>
    <w:p w14:paraId="388FAB5D" w14:textId="77777777" w:rsidR="00623BAE" w:rsidRPr="00BA7AF0" w:rsidRDefault="00623BAE" w:rsidP="00623BAE">
      <w:pPr>
        <w:rPr>
          <w:rFonts w:ascii="Times New Roman" w:hAnsi="Times New Roman" w:cs="Times New Roman"/>
          <w:b/>
          <w:bCs/>
          <w:sz w:val="20"/>
          <w:szCs w:val="20"/>
        </w:rPr>
      </w:pPr>
    </w:p>
    <w:p w14:paraId="790D7E79" w14:textId="77777777" w:rsidR="00623BAE" w:rsidRPr="00BA7AF0" w:rsidRDefault="00623BAE" w:rsidP="00623BAE">
      <w:pPr>
        <w:rPr>
          <w:rFonts w:ascii="Times New Roman" w:hAnsi="Times New Roman" w:cs="Times New Roman"/>
          <w:b/>
          <w:bCs/>
          <w:sz w:val="20"/>
          <w:szCs w:val="20"/>
        </w:rPr>
      </w:pPr>
    </w:p>
    <w:p w14:paraId="14D063E4" w14:textId="77777777" w:rsidR="00623BAE" w:rsidRPr="00BA7AF0" w:rsidRDefault="00623BAE" w:rsidP="00623BAE">
      <w:pPr>
        <w:rPr>
          <w:rFonts w:ascii="Times New Roman" w:hAnsi="Times New Roman" w:cs="Times New Roman"/>
          <w:b/>
          <w:bCs/>
          <w:sz w:val="20"/>
          <w:szCs w:val="20"/>
        </w:rPr>
      </w:pPr>
    </w:p>
    <w:p w14:paraId="00529008" w14:textId="1E01116F" w:rsidR="00623BAE" w:rsidRPr="00BA7AF0" w:rsidRDefault="00623BAE">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45240BDB" w14:textId="4CFC2635" w:rsidR="00F239E4" w:rsidRPr="00BA7AF0" w:rsidRDefault="00F239E4" w:rsidP="00F239E4">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Features &amp; Specifications</w:t>
      </w:r>
    </w:p>
    <w:p w14:paraId="12E7A65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Length: 13 inches</w:t>
      </w:r>
    </w:p>
    <w:p w14:paraId="5BE5A3B5" w14:textId="30108D73"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ility: 2X (</w:t>
      </w:r>
      <w:r w:rsidR="003065CA" w:rsidRPr="00BA7AF0">
        <w:rPr>
          <w:rFonts w:ascii="Times New Roman" w:hAnsi="Times New Roman" w:cs="Times New Roman"/>
          <w:sz w:val="24"/>
          <w:szCs w:val="24"/>
        </w:rPr>
        <w:t xml:space="preserve">up </w:t>
      </w:r>
      <w:r w:rsidRPr="00BA7AF0">
        <w:rPr>
          <w:rFonts w:ascii="Times New Roman" w:hAnsi="Times New Roman" w:cs="Times New Roman"/>
          <w:sz w:val="24"/>
          <w:szCs w:val="24"/>
        </w:rPr>
        <w:t>to 26 inches)</w:t>
      </w:r>
    </w:p>
    <w:p w14:paraId="13C64E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Usability: Reusable as it comes with washable fabric</w:t>
      </w:r>
    </w:p>
    <w:p w14:paraId="39CC54A5"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Interface: Snap electrodes</w:t>
      </w:r>
    </w:p>
    <w:p w14:paraId="178303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No. of channels: 1</w:t>
      </w:r>
    </w:p>
    <w:p w14:paraId="026F831A" w14:textId="77777777" w:rsidR="007D793C" w:rsidRPr="00BA7AF0" w:rsidRDefault="00F239E4"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001B49B7" wp14:editId="519320B6">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01AEEF59" w14:textId="435BEB65" w:rsidR="00F239E4"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17DDD170" w14:textId="77777777" w:rsidR="00FB472D" w:rsidRPr="00BA7AF0" w:rsidRDefault="00FB472D" w:rsidP="008D206F">
      <w:pPr>
        <w:rPr>
          <w:rFonts w:ascii="Times New Roman" w:hAnsi="Times New Roman" w:cs="Times New Roman"/>
          <w:sz w:val="24"/>
          <w:szCs w:val="24"/>
        </w:rPr>
      </w:pPr>
      <w:bookmarkStart w:id="2" w:name="_Hlk161767025"/>
    </w:p>
    <w:p w14:paraId="750AF137" w14:textId="13C95AC3" w:rsidR="009C7E8C"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2</w:t>
      </w:r>
      <w:r w:rsidR="00FB472D" w:rsidRPr="00BA7AF0">
        <w:rPr>
          <w:rFonts w:ascii="Times New Roman" w:hAnsi="Times New Roman" w:cs="Times New Roman"/>
          <w:sz w:val="24"/>
          <w:szCs w:val="24"/>
        </w:rPr>
        <w:t xml:space="preserve"> </w:t>
      </w:r>
      <w:r w:rsidR="009C7E8C" w:rsidRPr="00BA7AF0">
        <w:rPr>
          <w:rFonts w:ascii="Times New Roman" w:hAnsi="Times New Roman" w:cs="Times New Roman"/>
          <w:b/>
          <w:bCs/>
          <w:sz w:val="24"/>
          <w:szCs w:val="24"/>
        </w:rPr>
        <w:t>Arduino Nano</w:t>
      </w:r>
    </w:p>
    <w:p w14:paraId="3361C6FF"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734315C4" wp14:editId="27E0F2AA">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F4C0D41" w14:textId="00316B5D" w:rsidR="009C7E8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6083C767" w14:textId="4CF8AD1F" w:rsidR="009C7E8C" w:rsidRPr="00BA7AF0" w:rsidRDefault="009C7E8C" w:rsidP="008D206F">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ATmega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t>
      </w:r>
      <w:r w:rsidR="00FF6A6F" w:rsidRPr="00BA7AF0">
        <w:rPr>
          <w:rFonts w:ascii="Times New Roman" w:hAnsi="Times New Roman" w:cs="Times New Roman"/>
          <w:sz w:val="24"/>
          <w:szCs w:val="24"/>
        </w:rPr>
        <w:t>with</w:t>
      </w:r>
      <w:r w:rsidRPr="00BA7AF0">
        <w:rPr>
          <w:rFonts w:ascii="Times New Roman" w:hAnsi="Times New Roman" w:cs="Times New Roman"/>
          <w:sz w:val="24"/>
          <w:szCs w:val="24"/>
        </w:rPr>
        <w:t xml:space="preserve"> a Mini B USB port present on it.</w:t>
      </w:r>
      <w:r w:rsidR="000879C4" w:rsidRPr="00BA7AF0">
        <w:rPr>
          <w:rFonts w:ascii="Times New Roman" w:hAnsi="Times New Roman" w:cs="Times New Roman"/>
          <w:sz w:val="24"/>
          <w:szCs w:val="24"/>
        </w:rPr>
        <w:t xml:space="preserve"> [2]</w:t>
      </w:r>
    </w:p>
    <w:p w14:paraId="47EE0918" w14:textId="77777777"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b/>
          <w:bCs/>
          <w:sz w:val="24"/>
          <w:szCs w:val="24"/>
        </w:rPr>
        <w:t>Specifications:</w:t>
      </w:r>
    </w:p>
    <w:p w14:paraId="11DFBF94" w14:textId="1BF04821"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 xml:space="preserve">It has 22 I/O pins in total </w:t>
      </w:r>
      <w:r w:rsidR="00FF6A6F" w:rsidRPr="00BA7AF0">
        <w:rPr>
          <w:rFonts w:ascii="Times New Roman" w:hAnsi="Times New Roman" w:cs="Times New Roman"/>
          <w:sz w:val="24"/>
          <w:szCs w:val="24"/>
        </w:rPr>
        <w:t>of</w:t>
      </w:r>
      <w:r w:rsidRPr="00BA7AF0">
        <w:rPr>
          <w:rFonts w:ascii="Times New Roman" w:hAnsi="Times New Roman" w:cs="Times New Roman"/>
          <w:sz w:val="24"/>
          <w:szCs w:val="24"/>
        </w:rPr>
        <w:t xml:space="preserve"> which 14 are Digital (6 are PWM output) and 8 are Analog pins.</w:t>
      </w:r>
    </w:p>
    <w:p w14:paraId="4FC54CC8"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Operating Voltage (Logic Level): 5V.</w:t>
      </w:r>
    </w:p>
    <w:p w14:paraId="5F1F8173"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upports Serial, I2C, SPI Communication Protocols.</w:t>
      </w:r>
    </w:p>
    <w:p w14:paraId="56B60F17"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lastRenderedPageBreak/>
        <w:t>Flash memory: 32KB in which 2KB is used by Bootloader</w:t>
      </w:r>
    </w:p>
    <w:p w14:paraId="216DB7EE"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Clock speed: 16MHz</w:t>
      </w:r>
    </w:p>
    <w:p w14:paraId="0935DF62" w14:textId="77777777"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 mA</w:t>
      </w:r>
    </w:p>
    <w:p w14:paraId="72C775BC" w14:textId="6C0BD8DA"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RAM: 2KB, EEPROM: 1KB</w:t>
      </w:r>
    </w:p>
    <w:p w14:paraId="78D85AA1" w14:textId="3612A953"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mA</w:t>
      </w:r>
      <w:r w:rsidR="000879C4" w:rsidRPr="00BA7AF0">
        <w:rPr>
          <w:rFonts w:ascii="Times New Roman" w:hAnsi="Times New Roman" w:cs="Times New Roman"/>
          <w:sz w:val="24"/>
          <w:szCs w:val="24"/>
          <w:lang w:val="it-IT"/>
        </w:rPr>
        <w:t>[2]</w:t>
      </w:r>
    </w:p>
    <w:p w14:paraId="17EB582C" w14:textId="16B69E29" w:rsidR="000879C4" w:rsidRPr="00BA7AF0" w:rsidRDefault="000879C4">
      <w:pPr>
        <w:rPr>
          <w:rFonts w:ascii="Times New Roman" w:hAnsi="Times New Roman" w:cs="Times New Roman"/>
          <w:b/>
          <w:bCs/>
          <w:sz w:val="24"/>
          <w:szCs w:val="24"/>
          <w:lang w:val="it-IT"/>
        </w:rPr>
      </w:pPr>
    </w:p>
    <w:p w14:paraId="00C7080D" w14:textId="77777777" w:rsidR="00A47E31" w:rsidRPr="00BA7AF0" w:rsidRDefault="00A47E31" w:rsidP="008D206F">
      <w:pPr>
        <w:rPr>
          <w:rFonts w:ascii="Times New Roman" w:hAnsi="Times New Roman" w:cs="Times New Roman"/>
          <w:b/>
          <w:bCs/>
          <w:sz w:val="24"/>
          <w:szCs w:val="24"/>
          <w:lang w:val="it-IT"/>
        </w:rPr>
      </w:pPr>
      <w:bookmarkStart w:id="3" w:name="_Hlk162162985"/>
    </w:p>
    <w:p w14:paraId="1B6C0B18" w14:textId="0D016BC5" w:rsidR="00F553FE" w:rsidRPr="00BA7AF0" w:rsidRDefault="00623BAE" w:rsidP="008D206F">
      <w:pPr>
        <w:rPr>
          <w:rFonts w:ascii="Times New Roman" w:hAnsi="Times New Roman" w:cs="Times New Roman"/>
          <w:b/>
          <w:bCs/>
          <w:sz w:val="24"/>
          <w:szCs w:val="24"/>
          <w:lang w:val="it-IT"/>
        </w:rPr>
      </w:pPr>
      <w:r w:rsidRPr="00BA7AF0">
        <w:rPr>
          <w:rFonts w:ascii="Times New Roman" w:hAnsi="Times New Roman" w:cs="Times New Roman"/>
          <w:b/>
          <w:bCs/>
          <w:sz w:val="24"/>
          <w:szCs w:val="24"/>
          <w:lang w:val="it-IT"/>
        </w:rPr>
        <w:t>3</w:t>
      </w:r>
      <w:r w:rsidR="00FB472D" w:rsidRPr="00BA7AF0">
        <w:rPr>
          <w:rFonts w:ascii="Times New Roman" w:hAnsi="Times New Roman" w:cs="Times New Roman"/>
          <w:b/>
          <w:bCs/>
          <w:sz w:val="24"/>
          <w:szCs w:val="24"/>
          <w:lang w:val="it-IT"/>
        </w:rPr>
        <w:t xml:space="preserve">.3 </w:t>
      </w:r>
      <w:r w:rsidR="00F553FE" w:rsidRPr="00BA7AF0">
        <w:rPr>
          <w:rFonts w:ascii="Times New Roman" w:hAnsi="Times New Roman" w:cs="Times New Roman"/>
          <w:b/>
          <w:bCs/>
          <w:sz w:val="24"/>
          <w:szCs w:val="24"/>
          <w:lang w:val="it-IT"/>
        </w:rPr>
        <w:t>SG90 9 g Micro Servo</w:t>
      </w:r>
    </w:p>
    <w:bookmarkEnd w:id="2"/>
    <w:bookmarkEnd w:id="3"/>
    <w:p w14:paraId="2C9A1FC7" w14:textId="77777777" w:rsidR="008D206F" w:rsidRPr="00BA7AF0" w:rsidRDefault="008D206F" w:rsidP="008D206F">
      <w:pPr>
        <w:tabs>
          <w:tab w:val="num" w:pos="720"/>
        </w:tabs>
        <w:ind w:left="720" w:hanging="360"/>
        <w:rPr>
          <w:rFonts w:ascii="Times New Roman" w:hAnsi="Times New Roman" w:cs="Times New Roman"/>
          <w:sz w:val="28"/>
          <w:szCs w:val="28"/>
          <w:lang w:val="it-IT"/>
        </w:rPr>
      </w:pPr>
    </w:p>
    <w:p w14:paraId="1308C143" w14:textId="19D4E151" w:rsidR="007D793C" w:rsidRPr="00BA7AF0" w:rsidRDefault="00F553FE" w:rsidP="007D793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5"/>
                    <a:stretch>
                      <a:fillRect/>
                    </a:stretch>
                  </pic:blipFill>
                  <pic:spPr>
                    <a:xfrm>
                      <a:off x="0" y="0"/>
                      <a:ext cx="3079298" cy="2639399"/>
                    </a:xfrm>
                    <a:prstGeom prst="rect">
                      <a:avLst/>
                    </a:prstGeom>
                  </pic:spPr>
                </pic:pic>
              </a:graphicData>
            </a:graphic>
          </wp:inline>
        </w:drawing>
      </w:r>
      <w:r w:rsidR="007D793C" w:rsidRPr="00BA7AF0">
        <w:rPr>
          <w:rFonts w:ascii="Times New Roman" w:hAnsi="Times New Roman" w:cs="Times New Roman"/>
          <w:b/>
          <w:bCs/>
          <w:noProof/>
          <w:sz w:val="24"/>
          <w:szCs w:val="24"/>
        </w:rPr>
        <w:drawing>
          <wp:inline distT="0" distB="0" distL="0" distR="0" wp14:anchorId="16D4B001" wp14:editId="7870C617">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6"/>
                    <a:stretch>
                      <a:fillRect/>
                    </a:stretch>
                  </pic:blipFill>
                  <pic:spPr>
                    <a:xfrm>
                      <a:off x="0" y="0"/>
                      <a:ext cx="1975485" cy="2165052"/>
                    </a:xfrm>
                    <a:prstGeom prst="rect">
                      <a:avLst/>
                    </a:prstGeom>
                  </pic:spPr>
                </pic:pic>
              </a:graphicData>
            </a:graphic>
          </wp:inline>
        </w:drawing>
      </w:r>
    </w:p>
    <w:p w14:paraId="5264AFA7" w14:textId="408AF4B3" w:rsidR="00F553FE" w:rsidRPr="00BA7AF0" w:rsidRDefault="007D793C" w:rsidP="007D793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0</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75B90205" w14:textId="488DCB5F"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xml:space="preserve">SG90 9 g Micro Servo is tiny and lightweight with high output power. The servo motors are used fo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movement of the fingers in the hand. The servo motors usually provide control ove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180° range. This angular position control is controlled by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PWM technique so by varying its duty cycle we can control the angular position of the motor. This servo motor can lift a maximum of 1.6 kg when suspended at </w:t>
      </w:r>
      <w:r w:rsidR="00FF6A6F" w:rsidRPr="00BA7AF0">
        <w:rPr>
          <w:rFonts w:ascii="Times New Roman" w:hAnsi="Times New Roman" w:cs="Times New Roman"/>
          <w:sz w:val="24"/>
          <w:szCs w:val="24"/>
        </w:rPr>
        <w:t xml:space="preserve">a </w:t>
      </w:r>
      <w:r w:rsidRPr="00BA7AF0">
        <w:rPr>
          <w:rFonts w:ascii="Times New Roman" w:hAnsi="Times New Roman" w:cs="Times New Roman"/>
          <w:sz w:val="24"/>
          <w:szCs w:val="24"/>
        </w:rPr>
        <w:t xml:space="preserve">1cm distance from the shaft. </w:t>
      </w:r>
      <w:r w:rsidR="000879C4" w:rsidRPr="00BA7AF0">
        <w:rPr>
          <w:rFonts w:ascii="Times New Roman" w:hAnsi="Times New Roman" w:cs="Times New Roman"/>
          <w:sz w:val="24"/>
          <w:szCs w:val="24"/>
        </w:rPr>
        <w:t>[3]</w:t>
      </w:r>
    </w:p>
    <w:p w14:paraId="7ED5D2FF"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Specifications</w:t>
      </w:r>
    </w:p>
    <w:p w14:paraId="6C0C6C9B"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Weight: 9 g</w:t>
      </w:r>
    </w:p>
    <w:p w14:paraId="33AF6CC5"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imension: 22.2 x 11.8 x 31 mm approx.</w:t>
      </w:r>
    </w:p>
    <w:p w14:paraId="6BECA226"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Stall torque: 1.8 kgf·cm</w:t>
      </w:r>
    </w:p>
    <w:p w14:paraId="70156AD0" w14:textId="01546BEB"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speed: 0.1 s/60 degree</w:t>
      </w:r>
    </w:p>
    <w:p w14:paraId="00AF93B2" w14:textId="4E4D7974"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voltage: 4.8 V (~5V)</w:t>
      </w:r>
    </w:p>
    <w:p w14:paraId="5DAD6F2A" w14:textId="1A819AF3" w:rsidR="000879C4"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ead band width: 10 µs</w:t>
      </w:r>
      <w:r w:rsidR="000879C4" w:rsidRPr="00BA7AF0">
        <w:rPr>
          <w:rFonts w:ascii="Times New Roman" w:hAnsi="Times New Roman" w:cs="Times New Roman"/>
          <w:sz w:val="24"/>
          <w:szCs w:val="24"/>
        </w:rPr>
        <w:t xml:space="preserve"> </w:t>
      </w:r>
    </w:p>
    <w:p w14:paraId="5AD4216C" w14:textId="6973BE7C" w:rsidR="000879C4" w:rsidRPr="00BA7AF0" w:rsidRDefault="00F553FE" w:rsidP="00F553FE">
      <w:pPr>
        <w:rPr>
          <w:rFonts w:ascii="Times New Roman" w:hAnsi="Times New Roman" w:cs="Times New Roman"/>
          <w:noProof/>
        </w:rPr>
      </w:pPr>
      <w:r w:rsidRPr="00BA7AF0">
        <w:rPr>
          <w:rFonts w:ascii="Times New Roman" w:hAnsi="Times New Roman" w:cs="Times New Roman"/>
          <w:sz w:val="24"/>
          <w:szCs w:val="24"/>
        </w:rPr>
        <w:lastRenderedPageBreak/>
        <w:t>• Temperature range: 0 ºC – 55 º</w:t>
      </w:r>
      <w:r w:rsidR="000879C4" w:rsidRPr="00BA7AF0">
        <w:rPr>
          <w:rFonts w:ascii="Times New Roman" w:hAnsi="Times New Roman" w:cs="Times New Roman"/>
          <w:sz w:val="24"/>
          <w:szCs w:val="24"/>
        </w:rPr>
        <w:t>C [3]</w:t>
      </w:r>
    </w:p>
    <w:p w14:paraId="1634BC09" w14:textId="4930D491" w:rsidR="00F553FE" w:rsidRPr="00BA7AF0" w:rsidRDefault="008648E9" w:rsidP="00F553FE">
      <w:pPr>
        <w:rPr>
          <w:rFonts w:ascii="Times New Roman" w:hAnsi="Times New Roman" w:cs="Times New Roman"/>
          <w:sz w:val="24"/>
          <w:szCs w:val="24"/>
        </w:rPr>
      </w:pPr>
      <w:r w:rsidRPr="00BA7AF0">
        <w:rPr>
          <w:rFonts w:ascii="Times New Roman" w:hAnsi="Times New Roman" w:cs="Times New Roman"/>
        </w:rPr>
        <w:t xml:space="preserve"> </w:t>
      </w:r>
      <w:r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0879C4" w:rsidRPr="00BA7AF0">
        <w:rPr>
          <w:rFonts w:ascii="Times New Roman" w:hAnsi="Times New Roman" w:cs="Times New Roman"/>
          <w:sz w:val="24"/>
          <w:szCs w:val="24"/>
        </w:rPr>
        <w:t>[</w:t>
      </w:r>
      <w:r w:rsidRPr="00BA7AF0">
        <w:rPr>
          <w:rFonts w:ascii="Times New Roman" w:hAnsi="Times New Roman" w:cs="Times New Roman"/>
          <w:sz w:val="24"/>
          <w:szCs w:val="24"/>
        </w:rPr>
        <w:t>1</w:t>
      </w:r>
      <w:r w:rsidR="000879C4" w:rsidRPr="00BA7AF0">
        <w:rPr>
          <w:rFonts w:ascii="Times New Roman" w:hAnsi="Times New Roman" w:cs="Times New Roman"/>
          <w:sz w:val="24"/>
          <w:szCs w:val="24"/>
        </w:rPr>
        <w:t>3]</w:t>
      </w:r>
    </w:p>
    <w:p w14:paraId="38A1A18F" w14:textId="545E753C" w:rsidR="000879C4" w:rsidRPr="00BA7AF0" w:rsidRDefault="007D793C" w:rsidP="00F553FE">
      <w:pPr>
        <w:rPr>
          <w:rFonts w:ascii="Times New Roman" w:hAnsi="Times New Roman" w:cs="Times New Roman"/>
          <w:sz w:val="24"/>
          <w:szCs w:val="24"/>
          <w:u w:val="single"/>
        </w:rPr>
      </w:pPr>
      <w:r w:rsidRPr="00BA7AF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4E98694" wp14:editId="5EA85107">
                <wp:simplePos x="0" y="0"/>
                <wp:positionH relativeFrom="column">
                  <wp:posOffset>960755</wp:posOffset>
                </wp:positionH>
                <wp:positionV relativeFrom="paragraph">
                  <wp:posOffset>2855595</wp:posOffset>
                </wp:positionV>
                <wp:extent cx="3810000" cy="635"/>
                <wp:effectExtent l="0" t="0" r="0" b="0"/>
                <wp:wrapTopAndBottom/>
                <wp:docPr id="1037121281"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9A237E7" w14:textId="259EAD44"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98694" id="_x0000_s1029" type="#_x0000_t202" style="position:absolute;margin-left:75.65pt;margin-top:224.85pt;width:300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" stroked="f">
                <v:textbox style="mso-fit-shape-to-text:t" inset="0,0,0,0">
                  <w:txbxContent>
                    <w:p w14:paraId="19A237E7" w14:textId="259EAD44"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1</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r w:rsidR="00A47E31" w:rsidRPr="00BA7AF0">
        <w:rPr>
          <w:rFonts w:ascii="Times New Roman" w:hAnsi="Times New Roman" w:cs="Times New Roman"/>
          <w:noProof/>
          <w:sz w:val="24"/>
          <w:szCs w:val="24"/>
        </w:rPr>
        <w:drawing>
          <wp:anchor distT="0" distB="0" distL="114300" distR="114300" simplePos="0" relativeHeight="251659264" behindDoc="1" locked="0" layoutInCell="1" allowOverlap="1" wp14:anchorId="57F0A211" wp14:editId="0F7A9823">
            <wp:simplePos x="0" y="0"/>
            <wp:positionH relativeFrom="margin">
              <wp:align>center</wp:align>
            </wp:positionH>
            <wp:positionV relativeFrom="paragraph">
              <wp:posOffset>7620</wp:posOffset>
            </wp:positionV>
            <wp:extent cx="3810000" cy="2790825"/>
            <wp:effectExtent l="0" t="0" r="0" b="9525"/>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p>
    <w:p w14:paraId="1389B415" w14:textId="07C111BA" w:rsidR="009C7E8C"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4 </w:t>
      </w:r>
      <w:r w:rsidR="009C7E8C" w:rsidRPr="00BA7AF0">
        <w:rPr>
          <w:rFonts w:ascii="Times New Roman" w:hAnsi="Times New Roman" w:cs="Times New Roman"/>
          <w:b/>
          <w:bCs/>
          <w:sz w:val="24"/>
          <w:szCs w:val="24"/>
        </w:rPr>
        <w:t>Power Bank</w:t>
      </w:r>
    </w:p>
    <w:p w14:paraId="27DB3411"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t xml:space="preserve"> </w:t>
      </w:r>
      <w:r w:rsidRPr="00BA7AF0">
        <w:rPr>
          <w:rFonts w:ascii="Times New Roman" w:hAnsi="Times New Roman" w:cs="Times New Roman"/>
          <w:b/>
          <w:bCs/>
          <w:noProof/>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18"/>
                    <a:stretch>
                      <a:fillRect/>
                    </a:stretch>
                  </pic:blipFill>
                  <pic:spPr>
                    <a:xfrm rot="16200000">
                      <a:off x="0" y="0"/>
                      <a:ext cx="1676545" cy="3200677"/>
                    </a:xfrm>
                    <a:prstGeom prst="rect">
                      <a:avLst/>
                    </a:prstGeom>
                  </pic:spPr>
                </pic:pic>
              </a:graphicData>
            </a:graphic>
          </wp:inline>
        </w:drawing>
      </w:r>
    </w:p>
    <w:p w14:paraId="7558FA65" w14:textId="5554CFC4" w:rsidR="00F553FE"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mAh Power Bank Series 100 [4]</w:t>
      </w:r>
    </w:p>
    <w:p w14:paraId="1007EC8B" w14:textId="57D7FBCC" w:rsidR="009C7E8C" w:rsidRPr="00BA7AF0" w:rsidRDefault="009C7E8C" w:rsidP="00F553FE">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Reconnect Power Hub 10000 mAh Power Bank Series 100</w:t>
      </w:r>
      <w:bookmarkEnd w:id="4"/>
      <w:r w:rsidRPr="00BA7AF0">
        <w:rPr>
          <w:rFonts w:ascii="Times New Roman" w:hAnsi="Times New Roman" w:cs="Times New Roman"/>
          <w:sz w:val="24"/>
          <w:szCs w:val="24"/>
        </w:rPr>
        <w:t>. It has a capacity of 10000 mAh,</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so it can be used for longer intervals. As the microcontroller, servo</w:t>
      </w:r>
      <w:r w:rsidR="00FF6A6F" w:rsidRPr="00BA7AF0">
        <w:rPr>
          <w:rFonts w:ascii="Times New Roman" w:hAnsi="Times New Roman" w:cs="Times New Roman"/>
          <w:sz w:val="24"/>
          <w:szCs w:val="24"/>
        </w:rPr>
        <w:t>,</w:t>
      </w:r>
      <w:r w:rsidRPr="00BA7AF0">
        <w:rPr>
          <w:rFonts w:ascii="Times New Roman" w:hAnsi="Times New Roman" w:cs="Times New Roman"/>
          <w:sz w:val="24"/>
          <w:szCs w:val="24"/>
        </w:rPr>
        <w:t xml:space="preserve"> and Muscle-BioAmp-Candy draw very l</w:t>
      </w:r>
      <w:r w:rsidR="00FF6A6F" w:rsidRPr="00BA7AF0">
        <w:rPr>
          <w:rFonts w:ascii="Times New Roman" w:hAnsi="Times New Roman" w:cs="Times New Roman"/>
          <w:sz w:val="24"/>
          <w:szCs w:val="24"/>
        </w:rPr>
        <w:t>ittle</w:t>
      </w:r>
      <w:r w:rsidRPr="00BA7AF0">
        <w:rPr>
          <w:rFonts w:ascii="Times New Roman" w:hAnsi="Times New Roman" w:cs="Times New Roman"/>
          <w:sz w:val="24"/>
          <w:szCs w:val="24"/>
        </w:rPr>
        <w:t xml:space="preserve"> power on a full charge it lasts for about 10hrs.</w:t>
      </w:r>
      <w:r w:rsidR="000879C4" w:rsidRPr="00BA7AF0">
        <w:rPr>
          <w:rFonts w:ascii="Times New Roman" w:hAnsi="Times New Roman" w:cs="Times New Roman"/>
          <w:sz w:val="24"/>
          <w:szCs w:val="24"/>
        </w:rPr>
        <w:t>[4]</w:t>
      </w:r>
    </w:p>
    <w:p w14:paraId="08C0C8D9" w14:textId="532F04E9"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sz w:val="24"/>
          <w:szCs w:val="24"/>
        </w:rPr>
        <w:t>Specifications and Features</w:t>
      </w:r>
    </w:p>
    <w:p w14:paraId="4487072D" w14:textId="0C1D26AC"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Over Charge Protection, Over Discharge Protection</w:t>
      </w:r>
    </w:p>
    <w:p w14:paraId="109E5DDD" w14:textId="3E66E2F2" w:rsidR="009C7E8C" w:rsidRPr="00BA7AF0" w:rsidRDefault="009C7E8C" w:rsidP="003837D5">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Over Current Protection, Short Circuit Protection</w:t>
      </w:r>
    </w:p>
    <w:p w14:paraId="04E205D7" w14:textId="27D5EC46"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pacing w:val="-1"/>
          <w:sz w:val="24"/>
          <w:szCs w:val="24"/>
          <w:shd w:val="clear" w:color="auto" w:fill="FFFFFF"/>
        </w:rPr>
        <w:t>Input: 5V 2A(max)</w:t>
      </w:r>
    </w:p>
    <w:p w14:paraId="226D55A9"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Type C And Micro USB Dual Input Port</w:t>
      </w:r>
    </w:p>
    <w:p w14:paraId="577BF32F"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lastRenderedPageBreak/>
        <w:t>USB A 5V/2A Output Port</w:t>
      </w:r>
    </w:p>
    <w:p w14:paraId="492D3428" w14:textId="77596053" w:rsidR="002909BE"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BIS Certified</w:t>
      </w:r>
      <w:r w:rsidR="000879C4" w:rsidRPr="00BA7AF0">
        <w:rPr>
          <w:rFonts w:ascii="Times New Roman" w:hAnsi="Times New Roman" w:cs="Times New Roman"/>
          <w:sz w:val="24"/>
          <w:szCs w:val="24"/>
        </w:rPr>
        <w:t xml:space="preserve"> [4]</w:t>
      </w:r>
    </w:p>
    <w:p w14:paraId="0FCF62AC" w14:textId="06E3AC13" w:rsidR="00061AEF" w:rsidRPr="00BA7AF0" w:rsidRDefault="00623BAE" w:rsidP="00061AE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5 </w:t>
      </w:r>
      <w:r w:rsidR="002909BE" w:rsidRPr="00BA7AF0">
        <w:rPr>
          <w:rFonts w:ascii="Times New Roman" w:hAnsi="Times New Roman" w:cs="Times New Roman"/>
          <w:b/>
          <w:bCs/>
          <w:sz w:val="24"/>
          <w:szCs w:val="24"/>
        </w:rPr>
        <w:t xml:space="preserve">Fabrication of 3D Printed </w:t>
      </w:r>
      <w:r w:rsidR="00061AEF" w:rsidRPr="00BA7AF0">
        <w:rPr>
          <w:rFonts w:ascii="Times New Roman" w:hAnsi="Times New Roman" w:cs="Times New Roman"/>
          <w:b/>
          <w:bCs/>
          <w:sz w:val="24"/>
          <w:szCs w:val="24"/>
        </w:rPr>
        <w:t>Hand</w:t>
      </w:r>
    </w:p>
    <w:p w14:paraId="36E05490" w14:textId="6FD1D683" w:rsidR="007156C4" w:rsidRPr="00BA7AF0" w:rsidRDefault="00061AEF" w:rsidP="00061AEF">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007156C4"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007156C4"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w:t>
      </w:r>
      <w:r w:rsidR="00AB1B85" w:rsidRPr="00BA7AF0">
        <w:rPr>
          <w:rFonts w:ascii="Times New Roman" w:eastAsia="Times New Roman" w:hAnsi="Times New Roman" w:cs="Times New Roman"/>
          <w:kern w:val="0"/>
          <w:sz w:val="24"/>
          <w:szCs w:val="24"/>
          <w:lang w:eastAsia="en-IN"/>
          <w14:ligatures w14:val="none"/>
        </w:rPr>
        <w:t xml:space="preserve"> and the 3D printer </w:t>
      </w:r>
      <w:r w:rsidR="007156C4" w:rsidRPr="00BA7AF0">
        <w:rPr>
          <w:rFonts w:ascii="Times New Roman" w:eastAsia="Times New Roman" w:hAnsi="Times New Roman" w:cs="Times New Roman"/>
          <w:kern w:val="0"/>
          <w:sz w:val="24"/>
          <w:szCs w:val="24"/>
          <w:lang w:eastAsia="en-IN"/>
          <w14:ligatures w14:val="none"/>
        </w:rPr>
        <w:t>[9]:</w:t>
      </w:r>
    </w:p>
    <w:p w14:paraId="1C565655" w14:textId="06C9DC74" w:rsidR="007156C4" w:rsidRPr="00BA7AF0" w:rsidRDefault="007156C4" w:rsidP="007156C4">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w:t>
      </w:r>
      <w:r w:rsidR="00F5759C" w:rsidRPr="00BA7AF0">
        <w:rPr>
          <w:sz w:val="24"/>
          <w:szCs w:val="24"/>
          <w:lang w:val="en-IN"/>
        </w:rPr>
        <w:t>[9][10]</w:t>
      </w:r>
    </w:p>
    <w:tbl>
      <w:tblPr>
        <w:tblStyle w:val="TableGrid"/>
        <w:tblW w:w="0" w:type="auto"/>
        <w:tblLook w:val="04A0" w:firstRow="1" w:lastRow="0" w:firstColumn="1" w:lastColumn="0" w:noHBand="0" w:noVBand="1"/>
      </w:tblPr>
      <w:tblGrid>
        <w:gridCol w:w="1413"/>
        <w:gridCol w:w="3969"/>
        <w:gridCol w:w="3634"/>
      </w:tblGrid>
      <w:tr w:rsidR="007156C4" w:rsidRPr="00BA7AF0" w14:paraId="1533D3F5" w14:textId="77777777" w:rsidTr="00A47E31">
        <w:tc>
          <w:tcPr>
            <w:tcW w:w="1413" w:type="dxa"/>
          </w:tcPr>
          <w:p w14:paraId="74601F7D" w14:textId="46D185F6"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26A500B6" w14:textId="3383A6E2"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23191B2A" w14:textId="1646B4ED"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7156C4" w:rsidRPr="00BA7AF0" w14:paraId="230BCB32" w14:textId="77777777" w:rsidTr="00A47E31">
        <w:tc>
          <w:tcPr>
            <w:tcW w:w="1413" w:type="dxa"/>
          </w:tcPr>
          <w:p w14:paraId="00570C3D" w14:textId="3197B75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267D3669" w14:textId="5A7CA4E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2C9D211B" w14:textId="30A4C66B"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7156C4" w:rsidRPr="00BA7AF0" w14:paraId="2251CFBA" w14:textId="77777777" w:rsidTr="00A47E31">
        <w:tc>
          <w:tcPr>
            <w:tcW w:w="1413" w:type="dxa"/>
          </w:tcPr>
          <w:p w14:paraId="167F1475" w14:textId="0A74789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2440976F" w14:textId="0EF659FD"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5CFE4960" w14:textId="03D12E51"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ow</w:t>
            </w:r>
            <w:r w:rsidR="00F5759C" w:rsidRPr="00BA7AF0">
              <w:rPr>
                <w:rFonts w:ascii="Times New Roman" w:hAnsi="Times New Roman" w:cs="Times New Roman"/>
              </w:rPr>
              <w:t xml:space="preserve"> (</w:t>
            </w:r>
            <w:r w:rsidR="00F5759C" w:rsidRPr="00BA7AF0">
              <w:rPr>
                <w:rFonts w:ascii="Times New Roman" w:hAnsi="Times New Roman" w:cs="Times New Roman"/>
                <w:sz w:val="24"/>
                <w:szCs w:val="24"/>
              </w:rPr>
              <w:t>68 µm/m-K )</w:t>
            </w:r>
          </w:p>
        </w:tc>
      </w:tr>
      <w:tr w:rsidR="007156C4" w:rsidRPr="00BA7AF0" w14:paraId="1BE1681B" w14:textId="77777777" w:rsidTr="00A47E31">
        <w:tc>
          <w:tcPr>
            <w:tcW w:w="1413" w:type="dxa"/>
          </w:tcPr>
          <w:p w14:paraId="379AE2F8" w14:textId="74617215"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4C021A1C" w14:textId="0C847927"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07B09218" w14:textId="34782B0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7156C4" w:rsidRPr="00BA7AF0" w14:paraId="4C62DCB5" w14:textId="77777777" w:rsidTr="00A47E31">
        <w:tc>
          <w:tcPr>
            <w:tcW w:w="1413" w:type="dxa"/>
          </w:tcPr>
          <w:p w14:paraId="31638EEE" w14:textId="785F1F2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536F0000" w14:textId="6AFF91D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645FDB09" w14:textId="2F57521C"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Low(55–65 °C)</w:t>
            </w:r>
          </w:p>
        </w:tc>
      </w:tr>
      <w:tr w:rsidR="007156C4" w:rsidRPr="00BA7AF0" w14:paraId="5B98B38D" w14:textId="77777777" w:rsidTr="00A47E31">
        <w:tc>
          <w:tcPr>
            <w:tcW w:w="1413" w:type="dxa"/>
          </w:tcPr>
          <w:p w14:paraId="07B9EFF0" w14:textId="4D29C0B3"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0336780C" w14:textId="5565B673"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 xml:space="preserve">Tensile </w:t>
            </w:r>
            <w:r w:rsidR="007156C4" w:rsidRPr="00BA7AF0">
              <w:rPr>
                <w:rFonts w:ascii="Times New Roman" w:hAnsi="Times New Roman" w:cs="Times New Roman"/>
                <w:sz w:val="24"/>
                <w:szCs w:val="24"/>
              </w:rPr>
              <w:t>Strength</w:t>
            </w:r>
          </w:p>
        </w:tc>
        <w:tc>
          <w:tcPr>
            <w:tcW w:w="3634" w:type="dxa"/>
          </w:tcPr>
          <w:p w14:paraId="5BA81E21" w14:textId="67260180"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igh</w:t>
            </w:r>
            <w:r w:rsidR="00F5759C" w:rsidRPr="00BA7AF0">
              <w:rPr>
                <w:rFonts w:ascii="Times New Roman" w:hAnsi="Times New Roman" w:cs="Times New Roman"/>
                <w:sz w:val="24"/>
                <w:szCs w:val="24"/>
              </w:rPr>
              <w:t>(39.9 MPa to 52.5 MPa)</w:t>
            </w:r>
          </w:p>
        </w:tc>
      </w:tr>
      <w:tr w:rsidR="00F5759C" w:rsidRPr="00BA7AF0" w14:paraId="24C02016" w14:textId="77777777" w:rsidTr="00A47E31">
        <w:tc>
          <w:tcPr>
            <w:tcW w:w="1413" w:type="dxa"/>
          </w:tcPr>
          <w:p w14:paraId="45C8C94D" w14:textId="799BC2C2"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42DF5B2D" w14:textId="1033E57A"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0DB99CC6" w14:textId="2BAE2418"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7156C4" w:rsidRPr="00BA7AF0" w14:paraId="69015083" w14:textId="77777777" w:rsidTr="00A47E31">
        <w:tc>
          <w:tcPr>
            <w:tcW w:w="1413" w:type="dxa"/>
          </w:tcPr>
          <w:p w14:paraId="0C2D17B8" w14:textId="3C235B7E" w:rsidR="007156C4" w:rsidRPr="00BA7AF0" w:rsidRDefault="00C6471A" w:rsidP="00F5759C">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8F3AC1C" w14:textId="4D1B6A9C"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771E85D6" w14:textId="55B70B14"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1EC1D2EB" w14:textId="35D03CCB" w:rsidR="00AB1B85" w:rsidRPr="00BA7AF0" w:rsidRDefault="00AB1B85" w:rsidP="00AB1B85">
      <w:pPr>
        <w:pStyle w:val="Author"/>
        <w:spacing w:before="0" w:after="120"/>
        <w:jc w:val="left"/>
        <w:rPr>
          <w:b/>
          <w:sz w:val="24"/>
          <w:szCs w:val="24"/>
          <w:lang w:val="en-IN"/>
        </w:rPr>
      </w:pPr>
    </w:p>
    <w:p w14:paraId="6662A3E8" w14:textId="7592E0AA" w:rsidR="007156C4" w:rsidRPr="00BA7AF0" w:rsidRDefault="00C6471A" w:rsidP="00AB1B85">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C6471A" w:rsidRPr="00BA7AF0" w14:paraId="23AC03EB" w14:textId="77777777" w:rsidTr="00C6471A">
        <w:tc>
          <w:tcPr>
            <w:tcW w:w="4508" w:type="dxa"/>
          </w:tcPr>
          <w:p w14:paraId="57DED032" w14:textId="3C04E21A" w:rsidR="00C6471A" w:rsidRPr="00BA7AF0" w:rsidRDefault="00C6471A"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19E5E5C2" w14:textId="47F2EA93" w:rsidR="00C6471A" w:rsidRPr="00BA7AF0" w:rsidRDefault="004B1931"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C6471A" w:rsidRPr="00BA7AF0" w14:paraId="1725E172" w14:textId="77777777" w:rsidTr="00C6471A">
        <w:tc>
          <w:tcPr>
            <w:tcW w:w="4508" w:type="dxa"/>
          </w:tcPr>
          <w:p w14:paraId="191F09F1" w14:textId="0B2EC921"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56CD2589" w14:textId="0CF37B7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C6471A" w:rsidRPr="00BA7AF0" w14:paraId="4A0E40CB" w14:textId="77777777" w:rsidTr="00C6471A">
        <w:tc>
          <w:tcPr>
            <w:tcW w:w="4508" w:type="dxa"/>
          </w:tcPr>
          <w:p w14:paraId="2346A2BD" w14:textId="2B0264DC"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67DDFBB5" w14:textId="0012BEE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2</w:t>
            </w:r>
            <w:r w:rsidR="004B1931" w:rsidRPr="00BA7AF0">
              <w:rPr>
                <w:rFonts w:ascii="Times New Roman" w:hAnsi="Times New Roman" w:cs="Times New Roman"/>
                <w:sz w:val="24"/>
                <w:szCs w:val="24"/>
              </w:rPr>
              <w:t>0</w:t>
            </w:r>
            <w:r w:rsidRPr="00BA7AF0">
              <w:rPr>
                <w:rFonts w:ascii="Times New Roman" w:hAnsi="Times New Roman" w:cs="Times New Roman"/>
                <w:sz w:val="24"/>
                <w:szCs w:val="24"/>
              </w:rPr>
              <w:t xml:space="preserve"> cm x (d)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 </w:t>
            </w:r>
            <w:r w:rsidR="004B1931" w:rsidRPr="00BA7AF0">
              <w:rPr>
                <w:rFonts w:ascii="Times New Roman" w:hAnsi="Times New Roman" w:cs="Times New Roman"/>
                <w:sz w:val="24"/>
                <w:szCs w:val="24"/>
              </w:rPr>
              <w:t>x</w:t>
            </w:r>
            <w:r w:rsidRPr="00BA7AF0">
              <w:rPr>
                <w:rFonts w:ascii="Times New Roman" w:hAnsi="Times New Roman" w:cs="Times New Roman"/>
                <w:sz w:val="24"/>
                <w:szCs w:val="24"/>
              </w:rPr>
              <w:t xml:space="preserve"> (h)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w:t>
            </w:r>
          </w:p>
        </w:tc>
      </w:tr>
      <w:tr w:rsidR="00C6471A" w:rsidRPr="00BA7AF0" w14:paraId="6A56F0FA" w14:textId="77777777" w:rsidTr="00C6471A">
        <w:tc>
          <w:tcPr>
            <w:tcW w:w="4508" w:type="dxa"/>
          </w:tcPr>
          <w:p w14:paraId="442856FA" w14:textId="07B7671A" w:rsidR="00C6471A" w:rsidRPr="00BA7AF0" w:rsidRDefault="00C6471A" w:rsidP="004B1931">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5A9D9481" w14:textId="62E63EE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C6471A" w:rsidRPr="00BA7AF0" w14:paraId="05FD6475" w14:textId="77777777" w:rsidTr="00C6471A">
        <w:tc>
          <w:tcPr>
            <w:tcW w:w="4508" w:type="dxa"/>
          </w:tcPr>
          <w:p w14:paraId="2467980A" w14:textId="0CE8D5E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35407CB8" w14:textId="56E0A319"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C6471A" w:rsidRPr="00BA7AF0" w14:paraId="2C29B846" w14:textId="77777777" w:rsidTr="00C6471A">
        <w:tc>
          <w:tcPr>
            <w:tcW w:w="4508" w:type="dxa"/>
          </w:tcPr>
          <w:p w14:paraId="65038629" w14:textId="628363F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533ED2CC" w14:textId="72F677A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C6471A" w:rsidRPr="00BA7AF0" w14:paraId="0AAA57A3" w14:textId="77777777" w:rsidTr="00C6471A">
        <w:tc>
          <w:tcPr>
            <w:tcW w:w="4508" w:type="dxa"/>
          </w:tcPr>
          <w:p w14:paraId="578F18F0" w14:textId="2FC5A442"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27BCA247" w14:textId="33003617"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C6471A" w:rsidRPr="00BA7AF0" w14:paraId="727D81C3" w14:textId="77777777" w:rsidTr="00C6471A">
        <w:tc>
          <w:tcPr>
            <w:tcW w:w="4508" w:type="dxa"/>
          </w:tcPr>
          <w:p w14:paraId="43F0B386" w14:textId="2D4E980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0423F513" w14:textId="78035F6B"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C6471A" w:rsidRPr="00BA7AF0" w14:paraId="3CD616F0" w14:textId="77777777" w:rsidTr="00C6471A">
        <w:tc>
          <w:tcPr>
            <w:tcW w:w="4508" w:type="dxa"/>
          </w:tcPr>
          <w:p w14:paraId="53E807F4" w14:textId="2EAD49E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07860E0F" w14:textId="078C4187" w:rsidR="00C6471A" w:rsidRPr="00BA7AF0" w:rsidRDefault="004B1931" w:rsidP="00AB1B85">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611149B5" w14:textId="2E714315" w:rsidR="00C6471A" w:rsidRPr="00BA7AF0" w:rsidRDefault="00AB1B85" w:rsidP="002909BE">
      <w:pPr>
        <w:rPr>
          <w:rFonts w:ascii="Times New Roman" w:hAnsi="Times New Roman" w:cs="Times New Roman"/>
          <w:sz w:val="24"/>
          <w:szCs w:val="24"/>
        </w:rPr>
      </w:pPr>
      <w:r w:rsidRPr="00BA7AF0">
        <w:rPr>
          <w:rFonts w:ascii="Times New Roman" w:hAnsi="Times New Roman" w:cs="Times New Roman"/>
          <w:sz w:val="24"/>
          <w:szCs w:val="24"/>
        </w:rPr>
        <w:t xml:space="preserve">Now let us discuss the specification of the 3D Printed </w:t>
      </w:r>
      <w:r w:rsidR="00061AEF" w:rsidRPr="00BA7AF0">
        <w:rPr>
          <w:rFonts w:ascii="Times New Roman" w:hAnsi="Times New Roman" w:cs="Times New Roman"/>
          <w:sz w:val="24"/>
          <w:szCs w:val="24"/>
        </w:rPr>
        <w:t>Hand</w:t>
      </w:r>
    </w:p>
    <w:p w14:paraId="640A8BFF" w14:textId="4BB70EE1" w:rsidR="00F647C8" w:rsidRPr="00BA7AF0" w:rsidRDefault="00F647C8" w:rsidP="00F647C8">
      <w:pPr>
        <w:pStyle w:val="Author"/>
        <w:spacing w:before="0" w:after="120"/>
        <w:rPr>
          <w:sz w:val="24"/>
          <w:szCs w:val="24"/>
          <w:lang w:val="en-IN"/>
        </w:rPr>
      </w:pPr>
      <w:r w:rsidRPr="00BA7AF0">
        <w:rPr>
          <w:b/>
          <w:sz w:val="24"/>
          <w:szCs w:val="24"/>
          <w:lang w:val="en-IN"/>
        </w:rPr>
        <w:t>Table 3:</w:t>
      </w:r>
      <w:r w:rsidRPr="00BA7AF0">
        <w:rPr>
          <w:sz w:val="24"/>
          <w:szCs w:val="24"/>
          <w:lang w:val="en-IN"/>
        </w:rPr>
        <w:t xml:space="preserve"> Technical </w:t>
      </w:r>
      <w:r w:rsidR="003065CA" w:rsidRPr="00BA7AF0">
        <w:rPr>
          <w:sz w:val="24"/>
          <w:szCs w:val="24"/>
          <w:lang w:val="en-IN"/>
        </w:rPr>
        <w:t>S</w:t>
      </w:r>
      <w:r w:rsidRPr="00BA7AF0">
        <w:rPr>
          <w:sz w:val="24"/>
          <w:szCs w:val="24"/>
          <w:lang w:val="en-IN"/>
        </w:rPr>
        <w:t>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AB1B85" w:rsidRPr="00BA7AF0" w14:paraId="08AD227C" w14:textId="77777777" w:rsidTr="00AB1B85">
        <w:tc>
          <w:tcPr>
            <w:tcW w:w="2254" w:type="dxa"/>
          </w:tcPr>
          <w:p w14:paraId="647D65AF" w14:textId="15733D53"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o.</w:t>
            </w:r>
          </w:p>
        </w:tc>
        <w:tc>
          <w:tcPr>
            <w:tcW w:w="2254" w:type="dxa"/>
          </w:tcPr>
          <w:p w14:paraId="39B2C4B7" w14:textId="78863FD9"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1A3167AA" w14:textId="1A9CB2A9"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7462ADA9" w14:textId="08105686"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AB1B85" w:rsidRPr="00BA7AF0" w14:paraId="6A0C2635" w14:textId="77777777" w:rsidTr="00AB1B85">
        <w:tc>
          <w:tcPr>
            <w:tcW w:w="2254" w:type="dxa"/>
          </w:tcPr>
          <w:p w14:paraId="7510ACB6" w14:textId="39CC809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BBEAEC4" w14:textId="0F71949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7D43575D" w14:textId="2DF0635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1B7B738A" w14:textId="25D94E52"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FF62A50" w14:textId="77777777" w:rsidTr="00AB1B85">
        <w:tc>
          <w:tcPr>
            <w:tcW w:w="2254" w:type="dxa"/>
          </w:tcPr>
          <w:p w14:paraId="6F22BE7B" w14:textId="756DDB5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22F25EDC" w14:textId="40D633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472DE03C" w14:textId="7A1EE5B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46002E1F" w14:textId="1C9E57F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r>
      <w:tr w:rsidR="00AB1B85" w:rsidRPr="00BA7AF0" w14:paraId="59B6FD70" w14:textId="77777777" w:rsidTr="00AB1B85">
        <w:tc>
          <w:tcPr>
            <w:tcW w:w="2254" w:type="dxa"/>
          </w:tcPr>
          <w:p w14:paraId="71C20ABD" w14:textId="1285C66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C22E008" w14:textId="4800107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20F977FD" w14:textId="0E5FFF7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D7CD9AA" w14:textId="3725B8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8.5</w:t>
            </w:r>
          </w:p>
        </w:tc>
      </w:tr>
      <w:tr w:rsidR="00AB1B85" w:rsidRPr="00BA7AF0" w14:paraId="78A45C89" w14:textId="77777777" w:rsidTr="00AB1B85">
        <w:tc>
          <w:tcPr>
            <w:tcW w:w="2254" w:type="dxa"/>
          </w:tcPr>
          <w:p w14:paraId="5C2591BF" w14:textId="3118E65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285520FC" w14:textId="1CD1065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64DF19CB" w14:textId="13D84B7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DED6E11" w14:textId="3F74FCE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5</w:t>
            </w:r>
          </w:p>
        </w:tc>
      </w:tr>
      <w:tr w:rsidR="00AB1B85" w:rsidRPr="00BA7AF0" w14:paraId="4DE83941" w14:textId="77777777" w:rsidTr="00AB1B85">
        <w:tc>
          <w:tcPr>
            <w:tcW w:w="2254" w:type="dxa"/>
          </w:tcPr>
          <w:p w14:paraId="547EF638" w14:textId="23493C5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25B8A553" w14:textId="769A12A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37AB38F8" w14:textId="6BD4599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EB55770" w14:textId="786C168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48C0931" w14:textId="77777777" w:rsidTr="00AB1B85">
        <w:tc>
          <w:tcPr>
            <w:tcW w:w="2254" w:type="dxa"/>
          </w:tcPr>
          <w:p w14:paraId="60E95D16" w14:textId="4B9BEFC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73A4F319" w14:textId="5D4511F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A0F0BAF" w14:textId="4C7DE0A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4E3FE6F4" w14:textId="033A3F8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D199B04" w14:textId="77777777" w:rsidTr="00AB1B85">
        <w:tc>
          <w:tcPr>
            <w:tcW w:w="2254" w:type="dxa"/>
          </w:tcPr>
          <w:p w14:paraId="0B495B85" w14:textId="384A84E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1848B212" w14:textId="3E675A2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37E40B38" w14:textId="141F543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28F4367" w14:textId="1298375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3</w:t>
            </w:r>
          </w:p>
        </w:tc>
      </w:tr>
      <w:tr w:rsidR="00AB1B85" w:rsidRPr="00BA7AF0" w14:paraId="32AB7EA8" w14:textId="77777777" w:rsidTr="00AB1B85">
        <w:tc>
          <w:tcPr>
            <w:tcW w:w="2254" w:type="dxa"/>
          </w:tcPr>
          <w:p w14:paraId="2A5C9EB4" w14:textId="1DD9631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8</w:t>
            </w:r>
          </w:p>
        </w:tc>
        <w:tc>
          <w:tcPr>
            <w:tcW w:w="2254" w:type="dxa"/>
          </w:tcPr>
          <w:p w14:paraId="3E412659" w14:textId="6EF706AF" w:rsidR="00AB1B85" w:rsidRPr="00BA7AF0" w:rsidRDefault="003065CA" w:rsidP="002909BE">
            <w:pPr>
              <w:rPr>
                <w:rFonts w:ascii="Times New Roman" w:hAnsi="Times New Roman" w:cs="Times New Roman"/>
                <w:sz w:val="24"/>
                <w:szCs w:val="24"/>
              </w:rPr>
            </w:pPr>
            <w:r w:rsidRPr="00BA7AF0">
              <w:rPr>
                <w:rFonts w:ascii="Times New Roman" w:hAnsi="Times New Roman" w:cs="Times New Roman"/>
                <w:sz w:val="24"/>
                <w:szCs w:val="24"/>
              </w:rPr>
              <w:t>The d</w:t>
            </w:r>
            <w:r w:rsidR="00F647C8" w:rsidRPr="00BA7AF0">
              <w:rPr>
                <w:rFonts w:ascii="Times New Roman" w:hAnsi="Times New Roman" w:cs="Times New Roman"/>
                <w:sz w:val="24"/>
                <w:szCs w:val="24"/>
              </w:rPr>
              <w:t>iameter of the end of the wrist</w:t>
            </w:r>
          </w:p>
        </w:tc>
        <w:tc>
          <w:tcPr>
            <w:tcW w:w="2254" w:type="dxa"/>
          </w:tcPr>
          <w:p w14:paraId="6468FEB2" w14:textId="10ED64CC"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AFFCEC1" w14:textId="5035977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8F74044" w14:textId="77777777" w:rsidTr="00AB1B85">
        <w:tc>
          <w:tcPr>
            <w:tcW w:w="2254" w:type="dxa"/>
          </w:tcPr>
          <w:p w14:paraId="7826C3E0" w14:textId="37BA522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2356835" w14:textId="15C862E9"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w:t>
            </w:r>
            <w:r w:rsidR="003065CA" w:rsidRPr="00BA7AF0">
              <w:rPr>
                <w:rFonts w:ascii="Times New Roman" w:hAnsi="Times New Roman" w:cs="Times New Roman"/>
                <w:sz w:val="24"/>
                <w:szCs w:val="24"/>
              </w:rPr>
              <w:t>he t</w:t>
            </w:r>
            <w:r w:rsidRPr="00BA7AF0">
              <w:rPr>
                <w:rFonts w:ascii="Times New Roman" w:hAnsi="Times New Roman" w:cs="Times New Roman"/>
                <w:sz w:val="24"/>
                <w:szCs w:val="24"/>
              </w:rPr>
              <w:t>otal length of the arm</w:t>
            </w:r>
          </w:p>
        </w:tc>
        <w:tc>
          <w:tcPr>
            <w:tcW w:w="2254" w:type="dxa"/>
          </w:tcPr>
          <w:p w14:paraId="55EB683C" w14:textId="7E4091C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30A9B5E" w14:textId="603FDD2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0</w:t>
            </w:r>
          </w:p>
        </w:tc>
      </w:tr>
    </w:tbl>
    <w:p w14:paraId="43297B40" w14:textId="77777777" w:rsidR="00AB1B85" w:rsidRPr="00BA7AF0" w:rsidRDefault="00AB1B85" w:rsidP="002909BE">
      <w:pPr>
        <w:rPr>
          <w:rFonts w:ascii="Times New Roman" w:hAnsi="Times New Roman" w:cs="Times New Roman"/>
          <w:sz w:val="24"/>
          <w:szCs w:val="24"/>
        </w:rPr>
      </w:pPr>
    </w:p>
    <w:p w14:paraId="3FB45B87" w14:textId="77777777" w:rsidR="007D793C" w:rsidRPr="00BA7AF0" w:rsidRDefault="002909BE" w:rsidP="007D793C">
      <w:pPr>
        <w:keepNext/>
        <w:rPr>
          <w:rFonts w:ascii="Times New Roman" w:hAnsi="Times New Roman" w:cs="Times New Roman"/>
        </w:rPr>
      </w:pPr>
      <w:r w:rsidRPr="00BA7AF0">
        <w:rPr>
          <w:rFonts w:ascii="Times New Roman" w:hAnsi="Times New Roman" w:cs="Times New Roman"/>
          <w:b/>
          <w:bCs/>
          <w:noProof/>
          <w:sz w:val="24"/>
          <w:szCs w:val="24"/>
          <w:lang w:val="en-US"/>
        </w:rPr>
        <w:lastRenderedPageBreak/>
        <w:drawing>
          <wp:inline distT="0" distB="0" distL="0" distR="0" wp14:anchorId="3214736A" wp14:editId="022BFB1B">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9" cstate="print"/>
                    <a:stretch>
                      <a:fillRect/>
                    </a:stretch>
                  </pic:blipFill>
                  <pic:spPr>
                    <a:xfrm>
                      <a:off x="0" y="0"/>
                      <a:ext cx="4288156" cy="2762644"/>
                    </a:xfrm>
                    <a:prstGeom prst="rect">
                      <a:avLst/>
                    </a:prstGeom>
                  </pic:spPr>
                </pic:pic>
              </a:graphicData>
            </a:graphic>
          </wp:inline>
        </w:drawing>
      </w:r>
    </w:p>
    <w:p w14:paraId="3A4CDC35" w14:textId="55570C2F" w:rsidR="002909BE"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2EA9329A" w14:textId="69172CAE" w:rsidR="00AB1B85" w:rsidRPr="00BA7AF0" w:rsidRDefault="00BA7AF0" w:rsidP="002909BE">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76094BF" wp14:editId="312131C5">
                <wp:simplePos x="0" y="0"/>
                <wp:positionH relativeFrom="column">
                  <wp:posOffset>16453</wp:posOffset>
                </wp:positionH>
                <wp:positionV relativeFrom="paragraph">
                  <wp:posOffset>2629478</wp:posOffset>
                </wp:positionV>
                <wp:extent cx="3787775" cy="635"/>
                <wp:effectExtent l="0" t="0" r="0" b="0"/>
                <wp:wrapTopAndBottom/>
                <wp:docPr id="1918366786" name="Text Box 1"/>
                <wp:cNvGraphicFramePr/>
                <a:graphic xmlns:a="http://schemas.openxmlformats.org/drawingml/2006/main">
                  <a:graphicData uri="http://schemas.microsoft.com/office/word/2010/wordprocessingShape">
                    <wps:wsp>
                      <wps:cNvSpPr txBox="1"/>
                      <wps:spPr>
                        <a:xfrm>
                          <a:off x="0" y="0"/>
                          <a:ext cx="3787775" cy="635"/>
                        </a:xfrm>
                        <a:prstGeom prst="rect">
                          <a:avLst/>
                        </a:prstGeom>
                        <a:solidFill>
                          <a:prstClr val="white"/>
                        </a:solidFill>
                        <a:ln>
                          <a:noFill/>
                        </a:ln>
                      </wps:spPr>
                      <wps:txbx>
                        <w:txbxContent>
                          <w:p w14:paraId="3DC4BF4B" w14:textId="7A87F3D1"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4</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094BF" id="_x0000_s1030" type="#_x0000_t202" style="position:absolute;margin-left:1.3pt;margin-top:207.05pt;width:298.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4FxGwIAAD8EAAAOAAAAZHJzL2Uyb0RvYy54bWysU8Fu2zAMvQ/YPwi6L07atSm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mvp3fT6fSGM0mx2+ub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" stroked="f">
                <v:textbox style="mso-fit-shape-to-text:t" inset="0,0,0,0">
                  <w:txbxContent>
                    <w:p w14:paraId="3DC4BF4B" w14:textId="7A87F3D1"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4</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v:textbox>
                <w10:wrap type="topAndBottom"/>
              </v:shape>
            </w:pict>
          </mc:Fallback>
        </mc:AlternateContent>
      </w:r>
      <w:r w:rsidRPr="00BA7AF0">
        <w:rPr>
          <w:rFonts w:ascii="Times New Roman" w:hAnsi="Times New Roman" w:cs="Times New Roman"/>
          <w:b/>
          <w:bCs/>
          <w:noProof/>
          <w:sz w:val="24"/>
          <w:szCs w:val="24"/>
        </w:rPr>
        <mc:AlternateContent>
          <mc:Choice Requires="wps">
            <w:drawing>
              <wp:anchor distT="0" distB="0" distL="114300" distR="114300" simplePos="0" relativeHeight="251664384" behindDoc="0" locked="0" layoutInCell="1" allowOverlap="1" wp14:anchorId="68EA708F" wp14:editId="76E8CEAF">
                <wp:simplePos x="0" y="0"/>
                <wp:positionH relativeFrom="margin">
                  <wp:align>left</wp:align>
                </wp:positionH>
                <wp:positionV relativeFrom="paragraph">
                  <wp:posOffset>270856</wp:posOffset>
                </wp:positionV>
                <wp:extent cx="3787775" cy="2252980"/>
                <wp:effectExtent l="0" t="0" r="22225" b="13970"/>
                <wp:wrapTopAndBottom/>
                <wp:docPr id="1179047464" name="Rectangle 7"/>
                <wp:cNvGraphicFramePr/>
                <a:graphic xmlns:a="http://schemas.openxmlformats.org/drawingml/2006/main">
                  <a:graphicData uri="http://schemas.microsoft.com/office/word/2010/wordprocessingShape">
                    <wps:wsp>
                      <wps:cNvSpPr/>
                      <wps:spPr>
                        <a:xfrm>
                          <a:off x="0" y="0"/>
                          <a:ext cx="3787775" cy="2252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D004A" id="Rectangle 7" o:spid="_x0000_s1026" style="position:absolute;margin-left:0;margin-top:21.35pt;width:298.25pt;height:177.4pt;z-index:25166438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" fillcolor="#4472c4 [3204]" strokecolor="#09101d [484]" strokeweight="1pt">
                <w10:wrap type="topAndBottom" anchorx="margin"/>
              </v:rect>
            </w:pict>
          </mc:Fallback>
        </mc:AlternateContent>
      </w:r>
    </w:p>
    <w:p w14:paraId="3E327471" w14:textId="77777777" w:rsidR="007D793C" w:rsidRPr="00BA7AF0" w:rsidRDefault="007D793C" w:rsidP="00F553FE">
      <w:pPr>
        <w:rPr>
          <w:rFonts w:ascii="Times New Roman" w:hAnsi="Times New Roman" w:cs="Times New Roman"/>
          <w:b/>
          <w:bCs/>
          <w:sz w:val="20"/>
          <w:szCs w:val="20"/>
        </w:rPr>
      </w:pPr>
    </w:p>
    <w:p w14:paraId="1E7487F2" w14:textId="64A58D81" w:rsidR="00FB472D"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 Algorithms and Their Detailed Analysis</w:t>
      </w:r>
    </w:p>
    <w:p w14:paraId="7A459F66" w14:textId="30F0C794" w:rsidR="008D206F" w:rsidRPr="00BA7AF0" w:rsidRDefault="00623BAE" w:rsidP="00F553FE">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Algorithm</w:t>
      </w:r>
      <w:r w:rsidR="00FB472D" w:rsidRPr="00BA7AF0">
        <w:rPr>
          <w:rFonts w:ascii="Times New Roman" w:hAnsi="Times New Roman" w:cs="Times New Roman"/>
          <w:b/>
          <w:bCs/>
          <w:sz w:val="24"/>
          <w:szCs w:val="24"/>
        </w:rPr>
        <w:t xml:space="preserve"> of the Arduino Code</w:t>
      </w:r>
    </w:p>
    <w:p w14:paraId="5C010E81"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2F964DD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nitialize the communication interfaces (e.g., Serial) for monitoring and debugging purposes.</w:t>
      </w:r>
    </w:p>
    <w:p w14:paraId="7763D8DC"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C836BDA"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4B3C21D6" w14:textId="09A7D31B" w:rsidR="00FB472D" w:rsidRPr="00BA7AF0" w:rsidRDefault="00FB472D"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Define the WritePin</w:t>
      </w:r>
    </w:p>
    <w:p w14:paraId="68CD74D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D0761F9" w14:textId="15DD1CF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w:t>
      </w:r>
      <w:r w:rsidR="00FB472D" w:rsidRPr="00BA7AF0">
        <w:rPr>
          <w:rFonts w:ascii="Times New Roman" w:hAnsi="Times New Roman" w:cs="Times New Roman"/>
          <w:sz w:val="24"/>
          <w:szCs w:val="24"/>
        </w:rPr>
        <w:t xml:space="preserve"> (different for each person)</w:t>
      </w:r>
    </w:p>
    <w:p w14:paraId="0F466474"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2D5FE36C" w14:textId="18FBE198" w:rsidR="000879C4" w:rsidRPr="00BA7AF0" w:rsidRDefault="000879C4"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ritePin is High or Low </w:t>
      </w:r>
    </w:p>
    <w:p w14:paraId="3A7FF180" w14:textId="3569CFF8" w:rsidR="000879C4" w:rsidRPr="00BA7AF0" w:rsidRDefault="000879C4" w:rsidP="000879C4">
      <w:pPr>
        <w:ind w:left="1080"/>
        <w:rPr>
          <w:rFonts w:ascii="Times New Roman" w:hAnsi="Times New Roman" w:cs="Times New Roman"/>
          <w:sz w:val="24"/>
          <w:szCs w:val="24"/>
        </w:rPr>
      </w:pPr>
      <w:r w:rsidRPr="00BA7AF0">
        <w:rPr>
          <w:rFonts w:ascii="Times New Roman" w:hAnsi="Times New Roman" w:cs="Times New Roman"/>
          <w:sz w:val="24"/>
          <w:szCs w:val="24"/>
        </w:rPr>
        <w:t xml:space="preserve">If High, </w:t>
      </w:r>
      <w:r w:rsidR="005D5077" w:rsidRPr="00BA7AF0">
        <w:rPr>
          <w:rFonts w:ascii="Times New Roman" w:hAnsi="Times New Roman" w:cs="Times New Roman"/>
          <w:sz w:val="24"/>
          <w:szCs w:val="24"/>
        </w:rPr>
        <w:t xml:space="preserve">Rotate the thumb, index, </w:t>
      </w:r>
      <w:r w:rsidR="003065CA" w:rsidRPr="00BA7AF0">
        <w:rPr>
          <w:rFonts w:ascii="Times New Roman" w:hAnsi="Times New Roman" w:cs="Times New Roman"/>
          <w:sz w:val="24"/>
          <w:szCs w:val="24"/>
        </w:rPr>
        <w:t xml:space="preserve">and </w:t>
      </w:r>
      <w:r w:rsidR="005D5077" w:rsidRPr="00BA7AF0">
        <w:rPr>
          <w:rFonts w:ascii="Times New Roman" w:hAnsi="Times New Roman" w:cs="Times New Roman"/>
          <w:sz w:val="24"/>
          <w:szCs w:val="24"/>
        </w:rPr>
        <w:t>middle finger as such it can hold a pen for writing purpose</w:t>
      </w:r>
      <w:r w:rsidR="003065CA" w:rsidRPr="00BA7AF0">
        <w:rPr>
          <w:rFonts w:ascii="Times New Roman" w:hAnsi="Times New Roman" w:cs="Times New Roman"/>
          <w:sz w:val="24"/>
          <w:szCs w:val="24"/>
        </w:rPr>
        <w:t>s</w:t>
      </w:r>
    </w:p>
    <w:p w14:paraId="7AF2FD73" w14:textId="1100ABDE" w:rsidR="005D5077" w:rsidRPr="00BA7AF0" w:rsidRDefault="005D5077" w:rsidP="000879C4">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1A886533" w14:textId="0CEAF905"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7D9F0BB2"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FFE3FE0"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77E537A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2F952C95" w14:textId="6A5E552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Implement a hysteresis mechanism to prevent rapid toggling of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due to noise or minor fluctuations in muscle activity.</w:t>
      </w:r>
    </w:p>
    <w:p w14:paraId="08DC100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728A7A6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4587675D"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76952470" w14:textId="716DEBBF"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Close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closed position.</w:t>
      </w:r>
    </w:p>
    <w:p w14:paraId="52A3CBBB"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falls below the opening threshold:</w:t>
      </w:r>
    </w:p>
    <w:p w14:paraId="70CBA643" w14:textId="327A8F16"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Open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open position.</w:t>
      </w:r>
    </w:p>
    <w:p w14:paraId="4909B812" w14:textId="3A54326B" w:rsidR="008C629D" w:rsidRPr="00BA7AF0" w:rsidRDefault="008D206F" w:rsidP="008C629D">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gesture delay to prevent rapid and unintended toggling of the claw in response to minor fluctuations in muscle activity.</w:t>
      </w:r>
      <w:r w:rsidR="005D5077" w:rsidRPr="00BA7AF0">
        <w:rPr>
          <w:rFonts w:ascii="Times New Roman" w:hAnsi="Times New Roman" w:cs="Times New Roman"/>
          <w:sz w:val="24"/>
          <w:szCs w:val="24"/>
        </w:rPr>
        <w:t xml:space="preserve"> [1]</w:t>
      </w:r>
    </w:p>
    <w:p w14:paraId="6C3D40B9" w14:textId="77777777" w:rsidR="00FB472D" w:rsidRPr="00BA7AF0" w:rsidRDefault="00FB472D" w:rsidP="008C629D">
      <w:pPr>
        <w:rPr>
          <w:rFonts w:ascii="Times New Roman" w:hAnsi="Times New Roman" w:cs="Times New Roman"/>
          <w:b/>
          <w:bCs/>
          <w:sz w:val="24"/>
          <w:szCs w:val="24"/>
        </w:rPr>
      </w:pPr>
    </w:p>
    <w:p w14:paraId="47BF3D18" w14:textId="50582A15" w:rsidR="008C629D" w:rsidRPr="00BA7AF0" w:rsidRDefault="00623BAE" w:rsidP="008C629D">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2 </w:t>
      </w:r>
      <w:r w:rsidR="008C629D" w:rsidRPr="00BA7AF0">
        <w:rPr>
          <w:rFonts w:ascii="Times New Roman" w:hAnsi="Times New Roman" w:cs="Times New Roman"/>
          <w:b/>
          <w:bCs/>
          <w:sz w:val="24"/>
          <w:szCs w:val="24"/>
        </w:rPr>
        <w:t>Algorithm for Envelope Detection-</w:t>
      </w:r>
    </w:p>
    <w:p w14:paraId="0E9793C5"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680C9C12"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lastRenderedPageBreak/>
        <w:t>Add the absolute value of the current EMG signal to the sum.</w:t>
      </w:r>
    </w:p>
    <w:p w14:paraId="46CC3E86"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2487684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79B95911"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569ACE1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0BE2594D"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0EBA92E9" w14:textId="77777777" w:rsidR="007D793C" w:rsidRPr="00BA7AF0" w:rsidRDefault="008C629D" w:rsidP="007D793C">
      <w:pPr>
        <w:keepNext/>
        <w:ind w:left="720"/>
        <w:rPr>
          <w:rFonts w:ascii="Times New Roman" w:hAnsi="Times New Roman" w:cs="Times New Roman"/>
        </w:rPr>
      </w:pPr>
      <w:r w:rsidRPr="00BA7AF0">
        <w:rPr>
          <w:rFonts w:ascii="Times New Roman" w:hAnsi="Times New Roman" w:cs="Times New Roman"/>
          <w:noProof/>
          <w:sz w:val="24"/>
          <w:szCs w:val="24"/>
        </w:rPr>
        <w:drawing>
          <wp:inline distT="0" distB="0" distL="0" distR="0" wp14:anchorId="7934C076" wp14:editId="77C85B96">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58890E1" w14:textId="2B0DE9AA" w:rsidR="008C629D"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MG Signal After Filter with The Detected Envelope [9]</w:t>
      </w:r>
    </w:p>
    <w:p w14:paraId="7F06ED01" w14:textId="77777777" w:rsidR="008C629D" w:rsidRPr="00BA7AF0" w:rsidRDefault="008C629D" w:rsidP="008C629D">
      <w:pPr>
        <w:rPr>
          <w:rFonts w:ascii="Times New Roman" w:hAnsi="Times New Roman" w:cs="Times New Roman"/>
          <w:sz w:val="24"/>
          <w:szCs w:val="24"/>
        </w:rPr>
      </w:pPr>
    </w:p>
    <w:p w14:paraId="62938D06" w14:textId="51906F70"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3 </w:t>
      </w:r>
      <w:r w:rsidR="008D206F" w:rsidRPr="00BA7AF0">
        <w:rPr>
          <w:rFonts w:ascii="Times New Roman" w:hAnsi="Times New Roman" w:cs="Times New Roman"/>
          <w:b/>
          <w:bCs/>
          <w:sz w:val="24"/>
          <w:szCs w:val="24"/>
        </w:rPr>
        <w:t>Algorithm of EMG Band Pass Filter</w:t>
      </w:r>
    </w:p>
    <w:p w14:paraId="51961D5C"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06F127C5"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6C8F5FC5"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5359F30A"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3CCDA4D1"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3838CC21" w14:textId="77777777" w:rsidR="008D206F" w:rsidRPr="00BA7AF0" w:rsidRDefault="008D206F" w:rsidP="008D206F">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75FBDE8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5A9511B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23D5CC0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lastRenderedPageBreak/>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C014956"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Output</w:t>
      </w:r>
      <w:r w:rsidRPr="00BA7AF0">
        <w:rPr>
          <w:rFonts w:ascii="Times New Roman" w:hAnsi="Times New Roman" w:cs="Times New Roman"/>
          <w:sz w:val="24"/>
          <w:szCs w:val="24"/>
        </w:rPr>
        <w:t>:</w:t>
      </w:r>
    </w:p>
    <w:p w14:paraId="386760CD"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Return the filtered output.</w:t>
      </w:r>
    </w:p>
    <w:p w14:paraId="70F97C4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2E218789" w14:textId="77777777" w:rsidR="008D206F" w:rsidRPr="00BA7AF0" w:rsidRDefault="008D206F" w:rsidP="008D206F">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759613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1AF3820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0ACF1FFB" w14:textId="45052DF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470A9BD4"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7D08DD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83857A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04874C2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5814DA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2 = z1 z1 = x </w:t>
      </w:r>
    </w:p>
    <w:p w14:paraId="5C8C150B" w14:textId="3F9E629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w:t>
      </w:r>
      <w:r w:rsidR="005D5077" w:rsidRPr="00BA7AF0">
        <w:rPr>
          <w:rFonts w:ascii="Times New Roman" w:hAnsi="Times New Roman" w:cs="Times New Roman"/>
          <w:sz w:val="24"/>
          <w:szCs w:val="24"/>
        </w:rPr>
        <w:t xml:space="preserve"> [1] [5] [6]</w:t>
      </w:r>
    </w:p>
    <w:p w14:paraId="051034FF" w14:textId="77777777" w:rsidR="008D206F" w:rsidRPr="00BA7AF0" w:rsidRDefault="008D206F" w:rsidP="008D206F">
      <w:pPr>
        <w:rPr>
          <w:rFonts w:ascii="Times New Roman" w:hAnsi="Times New Roman" w:cs="Times New Roman"/>
          <w:sz w:val="24"/>
          <w:szCs w:val="24"/>
        </w:rPr>
      </w:pPr>
    </w:p>
    <w:p w14:paraId="4563977C" w14:textId="59EEBAD5"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4 </w:t>
      </w:r>
      <w:r w:rsidR="008D206F" w:rsidRPr="00BA7AF0">
        <w:rPr>
          <w:rFonts w:ascii="Times New Roman" w:hAnsi="Times New Roman" w:cs="Times New Roman"/>
          <w:b/>
          <w:bCs/>
          <w:sz w:val="24"/>
          <w:szCs w:val="24"/>
        </w:rPr>
        <w:t>General Difference Equation</w:t>
      </w:r>
      <w:r w:rsidR="008C629D" w:rsidRPr="00BA7AF0">
        <w:rPr>
          <w:rFonts w:ascii="Times New Roman" w:hAnsi="Times New Roman" w:cs="Times New Roman"/>
          <w:b/>
          <w:bCs/>
          <w:sz w:val="24"/>
          <w:szCs w:val="24"/>
        </w:rPr>
        <w:t xml:space="preserve"> of</w:t>
      </w:r>
      <w:r w:rsidR="008C629D" w:rsidRPr="00BA7AF0">
        <w:rPr>
          <w:rFonts w:ascii="Times New Roman" w:hAnsi="Times New Roman" w:cs="Times New Roman"/>
        </w:rPr>
        <w:t xml:space="preserve"> </w:t>
      </w:r>
      <w:r w:rsidR="008C629D" w:rsidRPr="00BA7AF0">
        <w:rPr>
          <w:rFonts w:ascii="Times New Roman" w:hAnsi="Times New Roman" w:cs="Times New Roman"/>
          <w:b/>
          <w:bCs/>
          <w:sz w:val="24"/>
          <w:szCs w:val="24"/>
        </w:rPr>
        <w:t>Band-Pass Butterworth IIR digital filter</w:t>
      </w:r>
    </w:p>
    <w:p w14:paraId="18B75654" w14:textId="179C9EB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biquads). Each biquad represents a second-order IIR filter section. Let's break down the mathematical expression for each biquad.</w:t>
      </w:r>
    </w:p>
    <w:p w14:paraId="4C7785AB"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204FD0F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311006B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4EDD9D46"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26E772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1825490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69706B43"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18CFC6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7603C76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A06C8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Let's express each biquad in the code as difference equations:</w:t>
      </w:r>
    </w:p>
    <w:p w14:paraId="415864E7"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irst Biquad:</w:t>
      </w:r>
    </w:p>
    <w:p w14:paraId="7723BC18"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lastRenderedPageBreak/>
        <w:t xml:space="preserve">z1_1[n] = x[n] - 0.05159732 * z1_1[n-1] - 0.36347401 * z2_1[n-1] z2_1[n] = z1_1[n-1] y_1[n] = 0.01856301 * z1_1[n] + 0.03712602 * z2_1[n] + 0.01856301 * z2_1[n-1] </w:t>
      </w:r>
    </w:p>
    <w:p w14:paraId="30F3DE2E"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Second Biquad:</w:t>
      </w:r>
    </w:p>
    <w:p w14:paraId="169F4F20"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Third Biquad:</w:t>
      </w:r>
    </w:p>
    <w:p w14:paraId="59BF4BDA"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ourth Biquad:</w:t>
      </w:r>
    </w:p>
    <w:p w14:paraId="625C652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0DA1423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7E750E0A"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BA89755"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3DC281E7"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9FE55A7" w14:textId="1D70A0D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biquad contributes to the overall filter response, and the output of one biquad serves as the input to the next biquad in the chain.</w:t>
      </w:r>
      <w:r w:rsidR="005D5077" w:rsidRPr="00BA7AF0">
        <w:rPr>
          <w:rFonts w:ascii="Times New Roman" w:hAnsi="Times New Roman" w:cs="Times New Roman"/>
          <w:sz w:val="24"/>
          <w:szCs w:val="24"/>
        </w:rPr>
        <w:t>[5] [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7][8]</w:t>
      </w:r>
    </w:p>
    <w:p w14:paraId="5D28E698" w14:textId="43193CD7"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5 </w:t>
      </w:r>
      <w:r w:rsidR="008D206F" w:rsidRPr="00BA7AF0">
        <w:rPr>
          <w:rFonts w:ascii="Times New Roman" w:hAnsi="Times New Roman" w:cs="Times New Roman"/>
          <w:b/>
          <w:bCs/>
          <w:sz w:val="24"/>
          <w:szCs w:val="24"/>
        </w:rPr>
        <w:t>Simulation of BPF in MATLAB</w:t>
      </w:r>
    </w:p>
    <w:p w14:paraId="052349E3" w14:textId="70D3503D" w:rsidR="008D206F" w:rsidRPr="00BA7AF0" w:rsidRDefault="005D5077" w:rsidP="008D206F">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Band-Pass Butterworth IIR digital filter in MATLAB.</w:t>
      </w:r>
      <w:r w:rsidR="008C629D" w:rsidRPr="00BA7AF0">
        <w:rPr>
          <w:rFonts w:ascii="Times New Roman" w:hAnsi="Times New Roman" w:cs="Times New Roman"/>
          <w:sz w:val="24"/>
          <w:szCs w:val="24"/>
        </w:rPr>
        <w:t xml:space="preserve"> First we have shown the unfiltered EMG signal acquired from the hand which consists of different frequencies(45Hz, 60Hz, 90Hz, 100Hz and 160Hz) and noise.</w:t>
      </w:r>
    </w:p>
    <w:p w14:paraId="71972553"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1"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35D635D3" w14:textId="0ACBF3A0"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6B6077D" w14:textId="637B041F" w:rsidR="008D206F" w:rsidRPr="00BA7AF0" w:rsidRDefault="008C629D" w:rsidP="008D206F">
      <w:pPr>
        <w:rPr>
          <w:rFonts w:ascii="Times New Roman" w:hAnsi="Times New Roman" w:cs="Times New Roman"/>
          <w:sz w:val="24"/>
          <w:szCs w:val="24"/>
        </w:rPr>
      </w:pPr>
      <w:r w:rsidRPr="00BA7AF0">
        <w:rPr>
          <w:rFonts w:ascii="Times New Roman" w:hAnsi="Times New Roman" w:cs="Times New Roman"/>
          <w:sz w:val="24"/>
          <w:szCs w:val="24"/>
        </w:rPr>
        <w:t>And here we have shown the EMG signal after passing through the Band-Pass Butterworth IIR digital filter</w:t>
      </w:r>
      <w:r w:rsidR="00623BAE" w:rsidRPr="00BA7AF0">
        <w:rPr>
          <w:rFonts w:ascii="Times New Roman" w:hAnsi="Times New Roman" w:cs="Times New Roman"/>
          <w:sz w:val="24"/>
          <w:szCs w:val="24"/>
        </w:rPr>
        <w:t>.</w:t>
      </w:r>
    </w:p>
    <w:p w14:paraId="0B995A8E"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lastRenderedPageBreak/>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2"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FB6DA23" w14:textId="0793F230"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044AD8AF" w14:textId="77777777" w:rsidR="008C629D" w:rsidRPr="00BA7AF0" w:rsidRDefault="008C629D" w:rsidP="008C629D">
      <w:pPr>
        <w:rPr>
          <w:rFonts w:ascii="Times New Roman" w:hAnsi="Times New Roman" w:cs="Times New Roman"/>
          <w:noProof/>
          <w:sz w:val="24"/>
          <w:szCs w:val="24"/>
          <w:lang w:val="en-US"/>
        </w:rPr>
      </w:pPr>
    </w:p>
    <w:p w14:paraId="2BB85BBE" w14:textId="77777777" w:rsidR="007D793C" w:rsidRPr="00BA7AF0" w:rsidRDefault="008C629D" w:rsidP="007D793C">
      <w:pPr>
        <w:keepNext/>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00345B49" w:rsidRPr="00BA7AF0">
        <w:rPr>
          <w:rFonts w:ascii="Times New Roman" w:hAnsi="Times New Roman" w:cs="Times New Roman"/>
        </w:rPr>
        <w:t xml:space="preserve"> </w:t>
      </w:r>
      <w:r w:rsidR="00345B49"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04E7DE3B" wp14:editId="4E453C99">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3"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AA4538D" w14:textId="76DB0D44" w:rsidR="007D793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6FFB0C5C" w14:textId="7CEB060D" w:rsidR="008D206F" w:rsidRPr="00BA7AF0" w:rsidRDefault="005D5077" w:rsidP="008D206F">
      <w:pPr>
        <w:rPr>
          <w:rFonts w:ascii="Times New Roman" w:hAnsi="Times New Roman" w:cs="Times New Roman"/>
          <w:sz w:val="24"/>
          <w:szCs w:val="24"/>
        </w:rPr>
      </w:pPr>
      <w:r w:rsidRPr="00BA7AF0">
        <w:rPr>
          <w:rFonts w:ascii="Times New Roman" w:hAnsi="Times New Roman" w:cs="Times New Roman"/>
          <w:sz w:val="20"/>
          <w:szCs w:val="20"/>
        </w:rPr>
        <w:tab/>
      </w:r>
    </w:p>
    <w:p w14:paraId="060E9600" w14:textId="08048340" w:rsidR="00DF6C6D"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00C1C66" w14:textId="607E15C0" w:rsidR="00A47E31" w:rsidRPr="00BA7AF0" w:rsidRDefault="00DD786F">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10 people who have healthy hands and we got </w:t>
      </w:r>
      <w:r w:rsidR="001A4B92" w:rsidRPr="00BA7AF0">
        <w:rPr>
          <w:rFonts w:ascii="Times New Roman" w:hAnsi="Times New Roman" w:cs="Times New Roman"/>
          <w:sz w:val="24"/>
          <w:szCs w:val="24"/>
        </w:rPr>
        <w:t>these accurate results</w:t>
      </w:r>
      <w:r w:rsidRPr="00BA7AF0">
        <w:rPr>
          <w:rFonts w:ascii="Times New Roman" w:hAnsi="Times New Roman" w:cs="Times New Roman"/>
          <w:sz w:val="24"/>
          <w:szCs w:val="24"/>
        </w:rPr>
        <w:t xml:space="preserve">. We tested 3 things here first </w:t>
      </w:r>
      <w:r w:rsidR="00061AEF" w:rsidRPr="00BA7AF0">
        <w:rPr>
          <w:rFonts w:ascii="Times New Roman" w:hAnsi="Times New Roman" w:cs="Times New Roman"/>
          <w:sz w:val="24"/>
          <w:szCs w:val="24"/>
        </w:rPr>
        <w:t>how accurately it can grab an object then how accurately it can close and open the hand.</w:t>
      </w:r>
      <w:r w:rsidRPr="00BA7AF0">
        <w:rPr>
          <w:rFonts w:ascii="Times New Roman" w:hAnsi="Times New Roman" w:cs="Times New Roman"/>
          <w:sz w:val="24"/>
          <w:szCs w:val="24"/>
        </w:rPr>
        <w:t xml:space="preserve"> </w:t>
      </w:r>
    </w:p>
    <w:p w14:paraId="649AF498" w14:textId="64D3ECF2" w:rsidR="00AC1F61" w:rsidRDefault="00061AEF" w:rsidP="00BA7AF0">
      <w:pPr>
        <w:keepNext/>
        <w:rPr>
          <w:rFonts w:ascii="Times New Roman" w:hAnsi="Times New Roman" w:cs="Times New Roman"/>
          <w:sz w:val="24"/>
          <w:szCs w:val="24"/>
        </w:rPr>
      </w:pPr>
      <w:r w:rsidRPr="00BA7AF0">
        <w:rPr>
          <w:rFonts w:ascii="Times New Roman" w:hAnsi="Times New Roman" w:cs="Times New Roman"/>
          <w:sz w:val="24"/>
          <w:szCs w:val="24"/>
        </w:rPr>
        <w:lastRenderedPageBreak/>
        <w:t>To have better gripping capability we used hot glue</w:t>
      </w:r>
      <w:r w:rsidR="00BA7AF0">
        <w:rPr>
          <w:rFonts w:ascii="Times New Roman" w:hAnsi="Times New Roman" w:cs="Times New Roman"/>
          <w:sz w:val="24"/>
          <w:szCs w:val="24"/>
        </w:rPr>
        <w:t xml:space="preserve"> to have a better gripping capability</w:t>
      </w:r>
      <w:r w:rsidRPr="00BA7AF0">
        <w:rPr>
          <w:rFonts w:ascii="Times New Roman" w:hAnsi="Times New Roman" w:cs="Times New Roman"/>
          <w:sz w:val="24"/>
          <w:szCs w:val="24"/>
        </w:rPr>
        <w:t xml:space="preserve"> in the most probable contact points when trying to grab any object.</w:t>
      </w:r>
    </w:p>
    <w:p w14:paraId="77CED58C" w14:textId="1671D405" w:rsidR="00AC1F61" w:rsidRDefault="00AC1F61" w:rsidP="00BA7AF0">
      <w:pPr>
        <w:keepNext/>
        <w:rPr>
          <w:rFonts w:ascii="Times New Roman" w:hAnsi="Times New Roman" w:cs="Times New Roman"/>
          <w:sz w:val="24"/>
          <w:szCs w:val="24"/>
        </w:rPr>
      </w:pPr>
      <w:r>
        <w:rPr>
          <w:noProof/>
        </w:rPr>
        <mc:AlternateContent>
          <mc:Choice Requires="wps">
            <w:drawing>
              <wp:anchor distT="0" distB="0" distL="114300" distR="114300" simplePos="0" relativeHeight="251677696" behindDoc="0" locked="0" layoutInCell="1" allowOverlap="1" wp14:anchorId="7A6BCFA7" wp14:editId="6F2852D6">
                <wp:simplePos x="0" y="0"/>
                <wp:positionH relativeFrom="column">
                  <wp:posOffset>270164</wp:posOffset>
                </wp:positionH>
                <wp:positionV relativeFrom="paragraph">
                  <wp:posOffset>2450811</wp:posOffset>
                </wp:positionV>
                <wp:extent cx="3096895" cy="635"/>
                <wp:effectExtent l="0" t="0" r="0" b="0"/>
                <wp:wrapTopAndBottom/>
                <wp:docPr id="256974878" name="Text Box 1"/>
                <wp:cNvGraphicFramePr/>
                <a:graphic xmlns:a="http://schemas.openxmlformats.org/drawingml/2006/main">
                  <a:graphicData uri="http://schemas.microsoft.com/office/word/2010/wordprocessingShape">
                    <wps:wsp>
                      <wps:cNvSpPr txBox="1"/>
                      <wps:spPr>
                        <a:xfrm>
                          <a:off x="0" y="0"/>
                          <a:ext cx="3096895" cy="635"/>
                        </a:xfrm>
                        <a:prstGeom prst="rect">
                          <a:avLst/>
                        </a:prstGeom>
                        <a:solidFill>
                          <a:prstClr val="white"/>
                        </a:solidFill>
                        <a:ln>
                          <a:noFill/>
                        </a:ln>
                      </wps:spPr>
                      <wps:txbx>
                        <w:txbxContent>
                          <w:p w14:paraId="58DEE9B0" w14:textId="7F22D4B0"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7" w:name="_Hlk162340008"/>
                            <w:r w:rsidRPr="00BA7AF0">
                              <w:rPr>
                                <w:rFonts w:ascii="Times New Roman" w:hAnsi="Times New Roman" w:cs="Times New Roman"/>
                                <w:i w:val="0"/>
                                <w:iCs w:val="0"/>
                                <w:color w:val="000000" w:themeColor="text1"/>
                                <w:sz w:val="20"/>
                                <w:szCs w:val="20"/>
                              </w:rPr>
                              <w:t>Hand at Rest (Open) Position</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BCFA7" id="_x0000_s1031" type="#_x0000_t202" style="position:absolute;margin-left:21.25pt;margin-top:193pt;width:243.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" stroked="f">
                <v:textbox style="mso-fit-shape-to-text:t" inset="0,0,0,0">
                  <w:txbxContent>
                    <w:p w14:paraId="58DEE9B0" w14:textId="7F22D4B0"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1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8" w:name="_Hlk162340008"/>
                      <w:r w:rsidRPr="00BA7AF0">
                        <w:rPr>
                          <w:rFonts w:ascii="Times New Roman" w:hAnsi="Times New Roman" w:cs="Times New Roman"/>
                          <w:i w:val="0"/>
                          <w:iCs w:val="0"/>
                          <w:color w:val="000000" w:themeColor="text1"/>
                          <w:sz w:val="20"/>
                          <w:szCs w:val="20"/>
                        </w:rPr>
                        <w:t>Hand at Rest (Open) Position</w:t>
                      </w:r>
                      <w:bookmarkEnd w:id="8"/>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675648" behindDoc="0" locked="0" layoutInCell="1" allowOverlap="1" wp14:anchorId="75F39012" wp14:editId="6BDA87FA">
            <wp:simplePos x="0" y="0"/>
            <wp:positionH relativeFrom="margin">
              <wp:posOffset>179705</wp:posOffset>
            </wp:positionH>
            <wp:positionV relativeFrom="paragraph">
              <wp:posOffset>329565</wp:posOffset>
            </wp:positionV>
            <wp:extent cx="3096895" cy="2063750"/>
            <wp:effectExtent l="0" t="0" r="8255" b="0"/>
            <wp:wrapTopAndBottom/>
            <wp:docPr id="1552994237" name="Picture 1" descr="Parent sanitizing child'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94237" name="Picture 1552994237" descr="Parent sanitizing child's han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96895" cy="2063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Here are some images that shows how the prosthetic hand looks when at rest and flexed.</w:t>
      </w:r>
    </w:p>
    <w:p w14:paraId="33CD7E6E" w14:textId="5D725B5F" w:rsidR="00AC1F61" w:rsidRDefault="00AC1F61" w:rsidP="00BA7AF0">
      <w:pPr>
        <w:keepNext/>
        <w:rPr>
          <w:rFonts w:ascii="Times New Roman" w:hAnsi="Times New Roman" w:cs="Times New Roman"/>
          <w:sz w:val="24"/>
          <w:szCs w:val="24"/>
        </w:rPr>
      </w:pPr>
    </w:p>
    <w:p w14:paraId="3003C4DC" w14:textId="77777777" w:rsidR="00AC1F61" w:rsidRDefault="00AC1F61" w:rsidP="00BA7AF0">
      <w:pPr>
        <w:keepNext/>
        <w:rPr>
          <w:rFonts w:ascii="Times New Roman" w:hAnsi="Times New Roman" w:cs="Times New Roman"/>
          <w:sz w:val="24"/>
          <w:szCs w:val="24"/>
        </w:rPr>
      </w:pPr>
    </w:p>
    <w:p w14:paraId="66A9D670" w14:textId="6D780279" w:rsidR="00BA7AF0" w:rsidRPr="00BA7AF0" w:rsidRDefault="00BA7AF0" w:rsidP="00BA7AF0">
      <w:pPr>
        <w:keepNex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2A6AA2D9" wp14:editId="51417E9A">
            <wp:simplePos x="0" y="0"/>
            <wp:positionH relativeFrom="column">
              <wp:posOffset>0</wp:posOffset>
            </wp:positionH>
            <wp:positionV relativeFrom="paragraph">
              <wp:posOffset>-3290</wp:posOffset>
            </wp:positionV>
            <wp:extent cx="5731510" cy="2120900"/>
            <wp:effectExtent l="0" t="0" r="2540" b="0"/>
            <wp:wrapTopAndBottom/>
            <wp:docPr id="1022344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44724" name="Picture 3"/>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6"/>
                        </a:ext>
                      </a:extLst>
                    </a:blip>
                    <a:stretch>
                      <a:fillRect/>
                    </a:stretch>
                  </pic:blipFill>
                  <pic:spPr>
                    <a:xfrm>
                      <a:off x="0" y="0"/>
                      <a:ext cx="5731510" cy="2120900"/>
                    </a:xfrm>
                    <a:prstGeom prst="rect">
                      <a:avLst/>
                    </a:prstGeom>
                  </pic:spPr>
                </pic:pic>
              </a:graphicData>
            </a:graphic>
          </wp:anchor>
        </w:drawing>
      </w:r>
    </w:p>
    <w:p w14:paraId="50A2AEC9" w14:textId="4139718C" w:rsidR="00061AEF" w:rsidRDefault="00BA7AF0" w:rsidP="00BA7AF0">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0</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Hand at Flexed (Close) Position</w:t>
      </w:r>
    </w:p>
    <w:p w14:paraId="3AE3797F" w14:textId="77777777" w:rsidR="00AC1F61" w:rsidRDefault="00AC1F61" w:rsidP="00BA7AF0"/>
    <w:p w14:paraId="125FE5B6" w14:textId="77777777" w:rsidR="00AC1F61" w:rsidRPr="00BA7AF0" w:rsidRDefault="00AC1F61" w:rsidP="00AC1F61">
      <w:pPr>
        <w:rPr>
          <w:rFonts w:ascii="Times New Roman" w:hAnsi="Times New Roman" w:cs="Times New Roman"/>
          <w:sz w:val="24"/>
          <w:szCs w:val="24"/>
        </w:rPr>
      </w:pPr>
      <w:r>
        <w:rPr>
          <w:rFonts w:ascii="Times New Roman" w:hAnsi="Times New Roman" w:cs="Times New Roman"/>
          <w:sz w:val="24"/>
          <w:szCs w:val="24"/>
        </w:rPr>
        <w:t>To test the accuracy of grabbing any object we have used a round object and a cylindrical object as shown in the Figure 20 and Figure 21.</w:t>
      </w:r>
    </w:p>
    <w:p w14:paraId="2369FA06" w14:textId="77777777" w:rsidR="00AC1F61" w:rsidRDefault="00AC1F61" w:rsidP="00BA7AF0"/>
    <w:p w14:paraId="1FCFC43A" w14:textId="3A457FAA" w:rsidR="00BA7AF0" w:rsidRDefault="00AC1F61" w:rsidP="00BA7AF0">
      <w:r>
        <w:rPr>
          <w:noProof/>
        </w:rPr>
        <w:lastRenderedPageBreak/>
        <mc:AlternateContent>
          <mc:Choice Requires="wps">
            <w:drawing>
              <wp:anchor distT="0" distB="0" distL="114300" distR="114300" simplePos="0" relativeHeight="251681792" behindDoc="0" locked="0" layoutInCell="1" allowOverlap="1" wp14:anchorId="1ECB5C2E" wp14:editId="187E7120">
                <wp:simplePos x="0" y="0"/>
                <wp:positionH relativeFrom="margin">
                  <wp:align>left</wp:align>
                </wp:positionH>
                <wp:positionV relativeFrom="paragraph">
                  <wp:posOffset>2466744</wp:posOffset>
                </wp:positionV>
                <wp:extent cx="5340350" cy="2791460"/>
                <wp:effectExtent l="0" t="0" r="12700" b="27940"/>
                <wp:wrapTopAndBottom/>
                <wp:docPr id="226887772" name="Rectangle 7"/>
                <wp:cNvGraphicFramePr/>
                <a:graphic xmlns:a="http://schemas.openxmlformats.org/drawingml/2006/main">
                  <a:graphicData uri="http://schemas.microsoft.com/office/word/2010/wordprocessingShape">
                    <wps:wsp>
                      <wps:cNvSpPr/>
                      <wps:spPr>
                        <a:xfrm>
                          <a:off x="0" y="0"/>
                          <a:ext cx="5340350" cy="27914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40146" id="Rectangle 7" o:spid="_x0000_s1026" style="position:absolute;margin-left:0;margin-top:194.25pt;width:420.5pt;height:219.8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" fillcolor="#4472c4 [3204]" strokecolor="#09101d [484]" strokeweight="1pt">
                <w10:wrap type="topAndBottom" anchorx="margin"/>
              </v:rect>
            </w:pict>
          </mc:Fallback>
        </mc:AlternateContent>
      </w:r>
      <w:r>
        <w:rPr>
          <w:noProof/>
        </w:rPr>
        <mc:AlternateContent>
          <mc:Choice Requires="wps">
            <w:drawing>
              <wp:anchor distT="0" distB="0" distL="114300" distR="114300" simplePos="0" relativeHeight="251683840" behindDoc="0" locked="0" layoutInCell="1" allowOverlap="1" wp14:anchorId="3D268FEC" wp14:editId="207E41AC">
                <wp:simplePos x="0" y="0"/>
                <wp:positionH relativeFrom="margin">
                  <wp:align>left</wp:align>
                </wp:positionH>
                <wp:positionV relativeFrom="paragraph">
                  <wp:posOffset>5434850</wp:posOffset>
                </wp:positionV>
                <wp:extent cx="5340350" cy="635"/>
                <wp:effectExtent l="0" t="0" r="0" b="0"/>
                <wp:wrapTopAndBottom/>
                <wp:docPr id="321805077" name="Text Box 1"/>
                <wp:cNvGraphicFramePr/>
                <a:graphic xmlns:a="http://schemas.openxmlformats.org/drawingml/2006/main">
                  <a:graphicData uri="http://schemas.microsoft.com/office/word/2010/wordprocessingShape">
                    <wps:wsp>
                      <wps:cNvSpPr txBox="1"/>
                      <wps:spPr>
                        <a:xfrm>
                          <a:off x="0" y="0"/>
                          <a:ext cx="5340350" cy="635"/>
                        </a:xfrm>
                        <a:prstGeom prst="rect">
                          <a:avLst/>
                        </a:prstGeom>
                        <a:solidFill>
                          <a:prstClr val="white"/>
                        </a:solidFill>
                        <a:ln>
                          <a:noFill/>
                        </a:ln>
                      </wps:spPr>
                      <wps:txbx>
                        <w:txbxContent>
                          <w:p w14:paraId="2D344631" w14:textId="0F8624BA"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268FEC" id="_x0000_s1032" type="#_x0000_t202" style="position:absolute;margin-left:0;margin-top:427.95pt;width:420.5pt;height:.05pt;z-index:2516838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" stroked="f">
                <v:textbox style="mso-fit-shape-to-text:t" inset="0,0,0,0">
                  <w:txbxContent>
                    <w:p w14:paraId="2D344631" w14:textId="0F8624BA"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598FFFC9" wp14:editId="0C4C58DA">
                <wp:simplePos x="0" y="0"/>
                <wp:positionH relativeFrom="column">
                  <wp:posOffset>-6350</wp:posOffset>
                </wp:positionH>
                <wp:positionV relativeFrom="paragraph">
                  <wp:posOffset>2233295</wp:posOffset>
                </wp:positionV>
                <wp:extent cx="3629660" cy="635"/>
                <wp:effectExtent l="0" t="0" r="0" b="0"/>
                <wp:wrapTopAndBottom/>
                <wp:docPr id="1795707316" name="Text Box 1"/>
                <wp:cNvGraphicFramePr/>
                <a:graphic xmlns:a="http://schemas.openxmlformats.org/drawingml/2006/main">
                  <a:graphicData uri="http://schemas.microsoft.com/office/word/2010/wordprocessingShape">
                    <wps:wsp>
                      <wps:cNvSpPr txBox="1"/>
                      <wps:spPr>
                        <a:xfrm>
                          <a:off x="0" y="0"/>
                          <a:ext cx="3629660" cy="635"/>
                        </a:xfrm>
                        <a:prstGeom prst="rect">
                          <a:avLst/>
                        </a:prstGeom>
                        <a:solidFill>
                          <a:prstClr val="white"/>
                        </a:solidFill>
                        <a:ln>
                          <a:noFill/>
                        </a:ln>
                      </wps:spPr>
                      <wps:txbx>
                        <w:txbxContent>
                          <w:p w14:paraId="212A3321" w14:textId="7931DE13"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2</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FFFC9" id="_x0000_s1033" type="#_x0000_t202" style="position:absolute;margin-left:-.5pt;margin-top:175.85pt;width:285.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pGgIAAD8EAAAOAAAAZHJzL2Uyb0RvYy54bWysU8Fu2zAMvQ/YPwi6L05SL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" stroked="f">
                <v:textbox style="mso-fit-shape-to-text:t" inset="0,0,0,0">
                  <w:txbxContent>
                    <w:p w14:paraId="212A3321" w14:textId="7931DE13"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2</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v:shape>
            </w:pict>
          </mc:Fallback>
        </mc:AlternateContent>
      </w:r>
      <w:r w:rsidR="00BA7AF0">
        <w:rPr>
          <w:noProof/>
        </w:rPr>
        <mc:AlternateContent>
          <mc:Choice Requires="wps">
            <w:drawing>
              <wp:anchor distT="0" distB="0" distL="114300" distR="114300" simplePos="0" relativeHeight="251678720" behindDoc="0" locked="0" layoutInCell="1" allowOverlap="1" wp14:anchorId="1CD71AEC" wp14:editId="5450FD6A">
                <wp:simplePos x="0" y="0"/>
                <wp:positionH relativeFrom="column">
                  <wp:posOffset>-6927</wp:posOffset>
                </wp:positionH>
                <wp:positionV relativeFrom="paragraph">
                  <wp:posOffset>84686</wp:posOffset>
                </wp:positionV>
                <wp:extent cx="3629891" cy="2092036"/>
                <wp:effectExtent l="0" t="0" r="27940" b="22860"/>
                <wp:wrapTopAndBottom/>
                <wp:docPr id="1185002973" name="Rectangle 6"/>
                <wp:cNvGraphicFramePr/>
                <a:graphic xmlns:a="http://schemas.openxmlformats.org/drawingml/2006/main">
                  <a:graphicData uri="http://schemas.microsoft.com/office/word/2010/wordprocessingShape">
                    <wps:wsp>
                      <wps:cNvSpPr/>
                      <wps:spPr>
                        <a:xfrm>
                          <a:off x="0" y="0"/>
                          <a:ext cx="3629891" cy="209203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5B7B0" id="Rectangle 6" o:spid="_x0000_s1026" style="position:absolute;margin-left:-.55pt;margin-top:6.65pt;width:285.8pt;height:164.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" fillcolor="#4472c4 [3204]" strokecolor="#09101d [484]" strokeweight="1pt">
                <w10:wrap type="topAndBottom"/>
              </v:rect>
            </w:pict>
          </mc:Fallback>
        </mc:AlternateContent>
      </w:r>
    </w:p>
    <w:p w14:paraId="42CFBD61" w14:textId="2EE6EB38" w:rsidR="00BA7AF0" w:rsidRPr="00BA7AF0" w:rsidRDefault="00AC1F61" w:rsidP="00AC1F61">
      <w:pPr>
        <w:rPr>
          <w:rFonts w:ascii="Times New Roman" w:hAnsi="Times New Roman" w:cs="Times New Roman"/>
        </w:rPr>
      </w:pPr>
      <w:r>
        <w:rPr>
          <w:rFonts w:ascii="Times New Roman" w:hAnsi="Times New Roman" w:cs="Times New Roman"/>
          <w:sz w:val="24"/>
          <w:szCs w:val="24"/>
        </w:rPr>
        <w:lastRenderedPageBreak/>
        <w:t>Now here are the results that we got after testing it on 10 people with heathy hands.</w:t>
      </w:r>
      <w:r w:rsidR="00BA7AF0" w:rsidRPr="00BA7AF0">
        <w:rPr>
          <w:rFonts w:ascii="Times New Roman" w:hAnsi="Times New Roman" w:cs="Times New Roman"/>
          <w:noProof/>
        </w:rPr>
        <w:drawing>
          <wp:inline distT="0" distB="0" distL="0" distR="0" wp14:anchorId="484D62A7" wp14:editId="15F56AD9">
            <wp:extent cx="5074920" cy="3207407"/>
            <wp:effectExtent l="0" t="0" r="11430" b="12065"/>
            <wp:docPr id="409092899"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AD33038" w14:textId="52A5F879"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Grabbing Any Object With the Prosthetic Hand</w:t>
      </w:r>
    </w:p>
    <w:p w14:paraId="5D4C974A" w14:textId="77777777" w:rsidR="00A47E31" w:rsidRPr="00BA7AF0" w:rsidRDefault="00A47E31">
      <w:pPr>
        <w:rPr>
          <w:rFonts w:ascii="Times New Roman" w:hAnsi="Times New Roman" w:cs="Times New Roman"/>
          <w:b/>
          <w:bCs/>
          <w:sz w:val="24"/>
          <w:szCs w:val="24"/>
        </w:rPr>
      </w:pPr>
    </w:p>
    <w:p w14:paraId="75A54F0D" w14:textId="0A036806" w:rsidR="00A47E31" w:rsidRPr="00BA7AF0" w:rsidRDefault="00A47E31">
      <w:pPr>
        <w:rPr>
          <w:rFonts w:ascii="Times New Roman" w:hAnsi="Times New Roman" w:cs="Times New Roman"/>
          <w:b/>
          <w:bCs/>
          <w:sz w:val="24"/>
          <w:szCs w:val="24"/>
        </w:rPr>
      </w:pPr>
    </w:p>
    <w:p w14:paraId="7E8C362D" w14:textId="77777777" w:rsidR="00A47E31" w:rsidRPr="00BA7AF0" w:rsidRDefault="00A47E31">
      <w:pPr>
        <w:rPr>
          <w:rFonts w:ascii="Times New Roman" w:hAnsi="Times New Roman" w:cs="Times New Roman"/>
          <w:b/>
          <w:bCs/>
          <w:sz w:val="24"/>
          <w:szCs w:val="24"/>
        </w:rPr>
      </w:pPr>
    </w:p>
    <w:p w14:paraId="068260E9" w14:textId="77777777" w:rsidR="00A47E31" w:rsidRPr="00BA7AF0" w:rsidRDefault="00A47E31">
      <w:pPr>
        <w:rPr>
          <w:rFonts w:ascii="Times New Roman" w:hAnsi="Times New Roman" w:cs="Times New Roman"/>
          <w:b/>
          <w:bCs/>
          <w:sz w:val="24"/>
          <w:szCs w:val="24"/>
        </w:rPr>
      </w:pPr>
    </w:p>
    <w:p w14:paraId="17DCC9A1" w14:textId="77777777" w:rsidR="00BA7AF0" w:rsidRPr="00BA7AF0" w:rsidRDefault="00BA7AF0" w:rsidP="00BA7AF0">
      <w:pPr>
        <w:keepNext/>
        <w:rPr>
          <w:rFonts w:ascii="Times New Roman" w:hAnsi="Times New Roman" w:cs="Times New Roman"/>
        </w:rPr>
      </w:pPr>
      <w:r w:rsidRPr="00BA7AF0">
        <w:rPr>
          <w:rFonts w:ascii="Times New Roman" w:hAnsi="Times New Roman" w:cs="Times New Roman"/>
          <w:noProof/>
        </w:rPr>
        <w:drawing>
          <wp:inline distT="0" distB="0" distL="0" distR="0" wp14:anchorId="125A50A8" wp14:editId="5A85C1EF">
            <wp:extent cx="5455920" cy="2823210"/>
            <wp:effectExtent l="0" t="0" r="11430" b="15240"/>
            <wp:docPr id="1217302144"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B70CD08" w14:textId="7A5CAF35"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A49C7">
        <w:rPr>
          <w:rFonts w:ascii="Times New Roman" w:hAnsi="Times New Roman" w:cs="Times New Roman"/>
          <w:i w:val="0"/>
          <w:iCs w:val="0"/>
          <w:noProof/>
          <w:color w:val="000000" w:themeColor="text1"/>
          <w:sz w:val="20"/>
          <w:szCs w:val="20"/>
        </w:rPr>
        <w:t>2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Closing and Opening the Prosthetic Hand</w:t>
      </w:r>
    </w:p>
    <w:p w14:paraId="33EB7326" w14:textId="77777777" w:rsidR="00A47E31" w:rsidRPr="00BA7AF0" w:rsidRDefault="00A47E31">
      <w:pPr>
        <w:rPr>
          <w:rFonts w:ascii="Times New Roman" w:hAnsi="Times New Roman" w:cs="Times New Roman"/>
          <w:b/>
          <w:bCs/>
          <w:sz w:val="24"/>
          <w:szCs w:val="24"/>
        </w:rPr>
      </w:pPr>
    </w:p>
    <w:p w14:paraId="127FACB3" w14:textId="77777777" w:rsidR="00A47E31" w:rsidRPr="00BA7AF0" w:rsidRDefault="00A47E31">
      <w:pPr>
        <w:rPr>
          <w:rFonts w:ascii="Times New Roman" w:hAnsi="Times New Roman" w:cs="Times New Roman"/>
          <w:b/>
          <w:bCs/>
          <w:sz w:val="24"/>
          <w:szCs w:val="24"/>
        </w:rPr>
      </w:pPr>
    </w:p>
    <w:p w14:paraId="75E41AA4" w14:textId="60526C15" w:rsidR="00A47E31"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6. Conclusion</w:t>
      </w:r>
    </w:p>
    <w:p w14:paraId="030A142D" w14:textId="77777777" w:rsidR="00A47E31" w:rsidRPr="00BA7AF0" w:rsidRDefault="00A47E31">
      <w:pPr>
        <w:rPr>
          <w:rFonts w:ascii="Times New Roman" w:hAnsi="Times New Roman" w:cs="Times New Roman"/>
          <w:b/>
          <w:bCs/>
          <w:sz w:val="24"/>
          <w:szCs w:val="24"/>
        </w:rPr>
      </w:pPr>
    </w:p>
    <w:p w14:paraId="0D0DC796" w14:textId="64AE843D" w:rsidR="00FB472D" w:rsidRPr="00BA7AF0" w:rsidRDefault="00FB472D">
      <w:pPr>
        <w:rPr>
          <w:rFonts w:ascii="Times New Roman" w:hAnsi="Times New Roman" w:cs="Times New Roman"/>
        </w:rPr>
      </w:pPr>
      <w:r w:rsidRPr="00BA7AF0">
        <w:rPr>
          <w:rFonts w:ascii="Times New Roman" w:hAnsi="Times New Roman" w:cs="Times New Roman"/>
        </w:rPr>
        <w:br w:type="page"/>
      </w:r>
    </w:p>
    <w:p w14:paraId="4229E171" w14:textId="6F502E59" w:rsidR="00B77BF8" w:rsidRPr="00BA7AF0" w:rsidRDefault="00DF6C6D">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References</w:t>
      </w:r>
    </w:p>
    <w:p w14:paraId="7F1298D4" w14:textId="672C65BF" w:rsidR="002909BE" w:rsidRPr="00BA7AF0" w:rsidRDefault="00DF6C6D">
      <w:pPr>
        <w:rPr>
          <w:rFonts w:ascii="Times New Roman" w:hAnsi="Times New Roman" w:cs="Times New Roman"/>
          <w:sz w:val="24"/>
          <w:szCs w:val="24"/>
        </w:rPr>
      </w:pPr>
      <w:r w:rsidRPr="00BA7AF0">
        <w:rPr>
          <w:rFonts w:ascii="Times New Roman" w:hAnsi="Times New Roman" w:cs="Times New Roman"/>
          <w:sz w:val="24"/>
          <w:szCs w:val="24"/>
        </w:rPr>
        <w:t xml:space="preserve">1. </w:t>
      </w:r>
      <w:r w:rsidR="002909BE" w:rsidRPr="00BA7AF0">
        <w:rPr>
          <w:rFonts w:ascii="Times New Roman" w:hAnsi="Times New Roman" w:cs="Times New Roman"/>
          <w:sz w:val="24"/>
          <w:szCs w:val="24"/>
        </w:rPr>
        <w:t xml:space="preserve">GitHub - upsidedownlabs/Muscle-BioAmp-Candy: A candy size ElectroMyoGraphy (EMG) sensor for precise muscle bio-potential signals recording. (n.d.). GitHub. </w:t>
      </w:r>
      <w:hyperlink r:id="rId29" w:history="1">
        <w:r w:rsidR="002909BE" w:rsidRPr="00BA7AF0">
          <w:rPr>
            <w:rStyle w:val="Hyperlink"/>
            <w:rFonts w:ascii="Times New Roman" w:hAnsi="Times New Roman" w:cs="Times New Roman"/>
            <w:sz w:val="24"/>
            <w:szCs w:val="24"/>
          </w:rPr>
          <w:t>https://github.com/upsidedownlabs/Muscle-BioAmp-Candy</w:t>
        </w:r>
      </w:hyperlink>
    </w:p>
    <w:p w14:paraId="127070B2" w14:textId="64613260" w:rsidR="002909BE" w:rsidRPr="00BA7AF0" w:rsidRDefault="00DF6C6D" w:rsidP="000879C4">
      <w:pPr>
        <w:rPr>
          <w:rFonts w:ascii="Times New Roman" w:hAnsi="Times New Roman" w:cs="Times New Roman"/>
        </w:rPr>
      </w:pPr>
      <w:r w:rsidRPr="00BA7AF0">
        <w:rPr>
          <w:rFonts w:ascii="Times New Roman" w:hAnsi="Times New Roman" w:cs="Times New Roman"/>
          <w:sz w:val="24"/>
          <w:szCs w:val="24"/>
        </w:rPr>
        <w:t>2.</w:t>
      </w:r>
      <w:r w:rsidR="000879C4" w:rsidRPr="00BA7AF0">
        <w:rPr>
          <w:rFonts w:ascii="Times New Roman" w:hAnsi="Times New Roman" w:cs="Times New Roman"/>
        </w:rPr>
        <w:t xml:space="preserve"> </w:t>
      </w:r>
      <w:r w:rsidR="002909BE" w:rsidRPr="00BA7AF0">
        <w:rPr>
          <w:rFonts w:ascii="Times New Roman" w:hAnsi="Times New Roman" w:cs="Times New Roman"/>
        </w:rPr>
        <w:t xml:space="preserve">Arduino Nano  - Soldered (Without Cable). (n.d.). QuartzComponents. </w:t>
      </w:r>
      <w:hyperlink r:id="rId30" w:history="1">
        <w:r w:rsidR="002909BE" w:rsidRPr="00BA7AF0">
          <w:rPr>
            <w:rStyle w:val="Hyperlink"/>
            <w:rFonts w:ascii="Times New Roman" w:hAnsi="Times New Roman" w:cs="Times New Roman"/>
          </w:rPr>
          <w:t>https://quartzcomponents.com/products/arduino-nano-v3-0-soldered-without-cable?_pos=2&amp;_sid=2bf3b65a9&amp;_ss=r</w:t>
        </w:r>
      </w:hyperlink>
    </w:p>
    <w:p w14:paraId="6BFB2B20" w14:textId="6000D1AF" w:rsidR="000879C4" w:rsidRPr="00BA7AF0" w:rsidRDefault="00DF6C6D" w:rsidP="000879C4">
      <w:pPr>
        <w:rPr>
          <w:rFonts w:ascii="Times New Roman" w:hAnsi="Times New Roman" w:cs="Times New Roman"/>
          <w:sz w:val="24"/>
          <w:szCs w:val="24"/>
        </w:rPr>
      </w:pPr>
      <w:r w:rsidRPr="00BA7AF0">
        <w:rPr>
          <w:rFonts w:ascii="Times New Roman" w:hAnsi="Times New Roman" w:cs="Times New Roman"/>
          <w:sz w:val="24"/>
          <w:szCs w:val="24"/>
        </w:rPr>
        <w:t>3.</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SG90 Servo Motor Datasheet. (n.d.). https://components101.com/. Retrieved March 24, 2024, from </w:t>
      </w:r>
      <w:hyperlink r:id="rId31" w:history="1">
        <w:r w:rsidR="00345B49" w:rsidRPr="00BA7AF0">
          <w:rPr>
            <w:rStyle w:val="Hyperlink"/>
            <w:rFonts w:ascii="Times New Roman" w:hAnsi="Times New Roman" w:cs="Times New Roman"/>
            <w:sz w:val="24"/>
            <w:szCs w:val="24"/>
          </w:rPr>
          <w:t>https://components101.com/sites/default/files/component_datasheet/SG90%20Servo%20Motor%20Datasheet.pdf</w:t>
        </w:r>
      </w:hyperlink>
    </w:p>
    <w:p w14:paraId="36755B5D" w14:textId="5730AA7A" w:rsidR="00775D6B" w:rsidRPr="00775D6B" w:rsidRDefault="00DF6C6D">
      <w:pPr>
        <w:rPr>
          <w:rFonts w:ascii="Times New Roman" w:hAnsi="Times New Roman" w:cs="Times New Roman"/>
        </w:rPr>
      </w:pPr>
      <w:r w:rsidRPr="00BA7AF0">
        <w:rPr>
          <w:rFonts w:ascii="Times New Roman" w:hAnsi="Times New Roman" w:cs="Times New Roman"/>
          <w:sz w:val="24"/>
          <w:szCs w:val="24"/>
        </w:rPr>
        <w:t>4.</w:t>
      </w:r>
      <w:r w:rsidR="000879C4" w:rsidRPr="00BA7AF0">
        <w:rPr>
          <w:rFonts w:ascii="Times New Roman" w:hAnsi="Times New Roman" w:cs="Times New Roman"/>
        </w:rPr>
        <w:t xml:space="preserve"> </w:t>
      </w:r>
      <w:r w:rsidR="00345B49" w:rsidRPr="00BA7AF0">
        <w:rPr>
          <w:rFonts w:ascii="Times New Roman" w:hAnsi="Times New Roman" w:cs="Times New Roman"/>
        </w:rPr>
        <w:t xml:space="preserve">Reconnect Marvel Spiderman 10000mAh PowerBank, Li-Po battery, 1 USBB output port, Micro USB &amp; Type C dual input, BIS approved, Mobile Accessories- DPB102 SM Online at Best Prices in India - JioMart. (n.d.). JioMart. </w:t>
      </w:r>
      <w:hyperlink r:id="rId32" w:history="1">
        <w:r w:rsidR="00775D6B" w:rsidRPr="003E3A30">
          <w:rPr>
            <w:rStyle w:val="Hyperlink"/>
            <w:rFonts w:ascii="Times New Roman" w:hAnsi="Times New Roman" w:cs="Times New Roman"/>
          </w:rPr>
          <w:t>https://www.jiomart.com/p/electronics/reconnect-marvel-spiderman-10000mah-powerbank-li-po-battery-1-u</w:t>
        </w:r>
        <w:r w:rsidR="00775D6B" w:rsidRPr="003E3A30">
          <w:rPr>
            <w:rStyle w:val="Hyperlink"/>
            <w:rFonts w:ascii="Times New Roman" w:hAnsi="Times New Roman" w:cs="Times New Roman"/>
          </w:rPr>
          <w:t>s</w:t>
        </w:r>
        <w:r w:rsidR="00775D6B" w:rsidRPr="003E3A30">
          <w:rPr>
            <w:rStyle w:val="Hyperlink"/>
            <w:rFonts w:ascii="Times New Roman" w:hAnsi="Times New Roman" w:cs="Times New Roman"/>
          </w:rPr>
          <w:t>bb-output-port-micro-usb-type-c-dual-input-bis-approved-mobile-accessories-dpb102-sm/590041746</w:t>
        </w:r>
      </w:hyperlink>
    </w:p>
    <w:p w14:paraId="583A2262" w14:textId="429C3331" w:rsidR="00345B49" w:rsidRPr="00BA7AF0" w:rsidRDefault="00DF6C6D" w:rsidP="005D5077">
      <w:pPr>
        <w:rPr>
          <w:rFonts w:ascii="Times New Roman" w:hAnsi="Times New Roman" w:cs="Times New Roman"/>
        </w:rPr>
      </w:pPr>
      <w:r w:rsidRPr="00BA7AF0">
        <w:rPr>
          <w:rFonts w:ascii="Times New Roman" w:hAnsi="Times New Roman" w:cs="Times New Roman"/>
          <w:sz w:val="24"/>
          <w:szCs w:val="24"/>
        </w:rPr>
        <w:t>5.</w:t>
      </w:r>
      <w:r w:rsidR="005D5077" w:rsidRPr="00BA7AF0">
        <w:rPr>
          <w:rFonts w:ascii="Times New Roman" w:hAnsi="Times New Roman" w:cs="Times New Roman"/>
        </w:rPr>
        <w:t xml:space="preserve"> </w:t>
      </w:r>
      <w:r w:rsidR="00345B49" w:rsidRPr="00BA7AF0">
        <w:rPr>
          <w:rFonts w:ascii="Times New Roman" w:hAnsi="Times New Roman" w:cs="Times New Roman"/>
        </w:rPr>
        <w:t xml:space="preserve">scipy.signal.butter — SciPy v1.12.0 Manual. (n.d.). </w:t>
      </w:r>
      <w:hyperlink r:id="rId33" w:history="1">
        <w:r w:rsidR="00345B49" w:rsidRPr="00BA7AF0">
          <w:rPr>
            <w:rStyle w:val="Hyperlink"/>
            <w:rFonts w:ascii="Times New Roman" w:hAnsi="Times New Roman" w:cs="Times New Roman"/>
          </w:rPr>
          <w:t>https://docs.scipy.org/doc/scipy/reference/generated/scipy.signal.butter.html</w:t>
        </w:r>
      </w:hyperlink>
    </w:p>
    <w:p w14:paraId="2818FFDA" w14:textId="182D7A6B" w:rsidR="005D5077" w:rsidRPr="00BA7AF0" w:rsidRDefault="005D5077" w:rsidP="005D5077">
      <w:pPr>
        <w:rPr>
          <w:rFonts w:ascii="Times New Roman" w:hAnsi="Times New Roman" w:cs="Times New Roman"/>
          <w:sz w:val="24"/>
          <w:szCs w:val="24"/>
        </w:rPr>
      </w:pPr>
      <w:r w:rsidRPr="00BA7AF0">
        <w:rPr>
          <w:rFonts w:ascii="Times New Roman" w:hAnsi="Times New Roman" w:cs="Times New Roman"/>
        </w:rPr>
        <w:t>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Iyer, S. V. (2020, November 30). Digital Filter Design using Python for Power Engineering Applications. Springer Nature. </w:t>
      </w:r>
      <w:hyperlink r:id="rId34" w:history="1">
        <w:r w:rsidR="00345B49"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5CEBBEB6" w14:textId="7DB9D097" w:rsidR="00345B49" w:rsidRPr="00BA7AF0" w:rsidRDefault="00345B49" w:rsidP="00345B49">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5" w:history="1">
        <w:r w:rsidRPr="00BA7AF0">
          <w:rPr>
            <w:rStyle w:val="Hyperlink"/>
          </w:rPr>
          <w:t>http://books.google.ie/books?id=i_pmDwAAQBAJ&amp;pg=PA94&amp;dq=https://en.wikipedia.org/wiki/Butterworth_filter&amp;hl=&amp;cd=2&amp;source=gbs_api</w:t>
        </w:r>
      </w:hyperlink>
    </w:p>
    <w:p w14:paraId="0AF6AD29" w14:textId="77777777" w:rsidR="00345B49" w:rsidRPr="00BA7AF0" w:rsidRDefault="00345B49" w:rsidP="00345B49">
      <w:pPr>
        <w:pStyle w:val="muitypography-root"/>
      </w:pPr>
      <w:r w:rsidRPr="00BA7AF0">
        <w:t xml:space="preserve">8. </w:t>
      </w:r>
      <w:r w:rsidRPr="00BA7AF0">
        <w:rPr>
          <w:i/>
          <w:iCs/>
        </w:rPr>
        <w:t>Digital filter</w:t>
      </w:r>
      <w:r w:rsidRPr="00BA7AF0">
        <w:t>. (2023, December 11). Wikipedia. https://en.wikipedia.org/wiki/Digital_filter#Direct_form_II</w:t>
      </w:r>
    </w:p>
    <w:p w14:paraId="6B3E1B04" w14:textId="1CA3157B" w:rsidR="00345B49" w:rsidRPr="00BA7AF0" w:rsidRDefault="00345B49" w:rsidP="00345B49">
      <w:pPr>
        <w:rPr>
          <w:rFonts w:ascii="Times New Roman" w:hAnsi="Times New Roman" w:cs="Times New Roman"/>
          <w:sz w:val="24"/>
          <w:szCs w:val="24"/>
        </w:rPr>
      </w:pPr>
      <w:r w:rsidRPr="00BA7AF0">
        <w:rPr>
          <w:rFonts w:ascii="Times New Roman" w:hAnsi="Times New Roman" w:cs="Times New Roman"/>
          <w:sz w:val="24"/>
          <w:szCs w:val="24"/>
        </w:rPr>
        <w:t>9</w:t>
      </w:r>
      <w:r w:rsidR="002909BE"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Garg, S., Rathi, K., &amp; Bansal, A. K. (2023, April 1). Development of 3D Printed Bionic Arm Controlled by EMG Sensor. SKIT Research Journal, 13(1), 13–18. </w:t>
      </w:r>
      <w:hyperlink r:id="rId36" w:history="1">
        <w:r w:rsidRPr="00BA7AF0">
          <w:rPr>
            <w:rStyle w:val="Hyperlink"/>
            <w:rFonts w:ascii="Times New Roman" w:hAnsi="Times New Roman" w:cs="Times New Roman"/>
            <w:sz w:val="24"/>
            <w:szCs w:val="24"/>
          </w:rPr>
          <w:t>https://doi.org/10.47904/ijskit.13.1.2023.13-18</w:t>
        </w:r>
      </w:hyperlink>
    </w:p>
    <w:p w14:paraId="4CC39902" w14:textId="77777777" w:rsidR="00F5759C" w:rsidRPr="00BA7AF0" w:rsidRDefault="00F5759C" w:rsidP="00F5759C">
      <w:pPr>
        <w:pStyle w:val="muitypography-root"/>
      </w:pPr>
      <w:r w:rsidRPr="00BA7AF0">
        <w:t xml:space="preserve">10. Gao, G., Xu, F., Xu, J., &amp; Liu, Z. (2022, October 10). Study of Material Color Influences on Mechanical Characteristics of Fused Deposition Modeling Parts. </w:t>
      </w:r>
      <w:r w:rsidRPr="00BA7AF0">
        <w:rPr>
          <w:i/>
          <w:iCs/>
        </w:rPr>
        <w:t>Materials</w:t>
      </w:r>
      <w:r w:rsidRPr="00BA7AF0">
        <w:t xml:space="preserve">, </w:t>
      </w:r>
      <w:r w:rsidRPr="00BA7AF0">
        <w:rPr>
          <w:i/>
          <w:iCs/>
        </w:rPr>
        <w:t>15</w:t>
      </w:r>
      <w:r w:rsidRPr="00BA7AF0">
        <w:t>(19), 7039. https://doi.org/10.3390/ma15197039</w:t>
      </w:r>
    </w:p>
    <w:p w14:paraId="4D6CDC69" w14:textId="77777777" w:rsidR="00C6471A" w:rsidRPr="00BA7AF0" w:rsidRDefault="00C6471A" w:rsidP="00C6471A">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Modeling. </w:t>
      </w:r>
      <w:r w:rsidRPr="00BA7AF0">
        <w:rPr>
          <w:i/>
          <w:iCs/>
        </w:rPr>
        <w:t>Polymers</w:t>
      </w:r>
      <w:r w:rsidRPr="00BA7AF0">
        <w:t xml:space="preserve">, </w:t>
      </w:r>
      <w:r w:rsidRPr="00BA7AF0">
        <w:rPr>
          <w:i/>
          <w:iCs/>
        </w:rPr>
        <w:t>13</w:t>
      </w:r>
      <w:r w:rsidRPr="00BA7AF0">
        <w:t>(11), 1758. https://doi.org/10.3390/polym13111758</w:t>
      </w:r>
    </w:p>
    <w:p w14:paraId="183055DA" w14:textId="39A25104" w:rsidR="00F5759C" w:rsidRPr="00BA7AF0" w:rsidRDefault="00AB1B85" w:rsidP="00F5759C">
      <w:pPr>
        <w:pStyle w:val="muitypography-root"/>
      </w:pPr>
      <w:r w:rsidRPr="00BA7AF0">
        <w:lastRenderedPageBreak/>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603C597" w14:textId="54F92EC0" w:rsidR="008648E9" w:rsidRPr="00BA7AF0" w:rsidRDefault="008648E9" w:rsidP="008648E9">
      <w:pPr>
        <w:pStyle w:val="muitypography-root"/>
      </w:pPr>
      <w:r w:rsidRPr="00BA7AF0">
        <w:t xml:space="preserve">13. </w:t>
      </w:r>
      <w:r w:rsidRPr="00BA7AF0">
        <w:rPr>
          <w:i/>
          <w:iCs/>
        </w:rPr>
        <w:t>What is a Servo Motor? - Understanding the basics of Servo Motor Working</w:t>
      </w:r>
      <w:r w:rsidRPr="00BA7AF0">
        <w:t xml:space="preserve">. (n.d.). </w:t>
      </w:r>
      <w:hyperlink r:id="rId37" w:history="1">
        <w:r w:rsidR="00F239E4" w:rsidRPr="00BA7AF0">
          <w:rPr>
            <w:rStyle w:val="Hyperlink"/>
          </w:rPr>
          <w:t>https://circuitdigest.com/article/servo-motor-working-and-basics</w:t>
        </w:r>
      </w:hyperlink>
    </w:p>
    <w:p w14:paraId="76BF6467" w14:textId="77777777" w:rsidR="00F239E4" w:rsidRPr="00BA7AF0" w:rsidRDefault="00F239E4" w:rsidP="00F239E4">
      <w:pPr>
        <w:pStyle w:val="muitypography-root"/>
      </w:pPr>
      <w:r w:rsidRPr="00BA7AF0">
        <w:t xml:space="preserve">14. </w:t>
      </w:r>
      <w:r w:rsidRPr="00BA7AF0">
        <w:rPr>
          <w:i/>
          <w:iCs/>
        </w:rPr>
        <w:t>Muscle BioAmp Band (EMG Band) | Upside Down Labs Store</w:t>
      </w:r>
      <w:r w:rsidRPr="00BA7AF0">
        <w:t>. (2024, March 18). Upside Down Labs Store. https://store.upsidedownlabs.tech/product/muscle-bioamp-band/</w:t>
      </w:r>
    </w:p>
    <w:p w14:paraId="1B9E5358" w14:textId="77777777" w:rsidR="008A5F76" w:rsidRPr="00BA7AF0" w:rsidRDefault="008A5F76" w:rsidP="008A5F76">
      <w:pPr>
        <w:pStyle w:val="muitypography-root"/>
      </w:pPr>
      <w:r w:rsidRPr="00BA7AF0">
        <w:t xml:space="preserve">15. (2021). EMG sensor based control strategy for hand function movements using 3D prosthetic hand .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6B24A0EF" w14:textId="1C590E13" w:rsidR="00DF6C6D" w:rsidRPr="00BA7AF0" w:rsidRDefault="00C1788C" w:rsidP="00C1788C">
      <w:pPr>
        <w:rPr>
          <w:rFonts w:ascii="Times New Roman" w:hAnsi="Times New Roman" w:cs="Times New Roman"/>
          <w:sz w:val="24"/>
          <w:szCs w:val="24"/>
        </w:rPr>
      </w:pPr>
      <w:r w:rsidRPr="00BA7AF0">
        <w:rPr>
          <w:rFonts w:ascii="Times New Roman" w:hAnsi="Times New Roman" w:cs="Times New Roman"/>
          <w:sz w:val="24"/>
          <w:szCs w:val="24"/>
        </w:rPr>
        <w:t>16. Jun-Uk Chu, Member, IEEE, Inhyuk Moon,” A Supervised Feature-Projection-Based Real-Time EMG Pattern Recognition for Multifunction Myoelectric Hand Control“, IEEE/ASME Transactions on Mechatronics, vol. 12, no. 3, June 2007, p. 282-290</w:t>
      </w:r>
    </w:p>
    <w:p w14:paraId="634CD418" w14:textId="38378A64" w:rsidR="00E94BDF" w:rsidRPr="00BA7AF0" w:rsidRDefault="00E94BDF" w:rsidP="00E94BDF">
      <w:pPr>
        <w:pStyle w:val="muitypography-root"/>
      </w:pPr>
      <w:r w:rsidRPr="00BA7AF0">
        <w:t xml:space="preserve">17. </w:t>
      </w:r>
      <w:r w:rsidRPr="00BA7AF0">
        <w:rPr>
          <w:i/>
          <w:iCs/>
        </w:rPr>
        <w:t>A Report on Amputees in India | O&amp;P Virtual Library</w:t>
      </w:r>
      <w:r w:rsidRPr="00BA7AF0">
        <w:t xml:space="preserve">. (n.d.). </w:t>
      </w:r>
      <w:hyperlink r:id="rId38" w:history="1">
        <w:r w:rsidR="00BA7AF0" w:rsidRPr="00BA7AF0">
          <w:rPr>
            <w:rStyle w:val="Hyperlink"/>
          </w:rPr>
          <w:t>https://www.oandplibrary.org/op/1986_01_016.asp</w:t>
        </w:r>
      </w:hyperlink>
    </w:p>
    <w:p w14:paraId="0701B164" w14:textId="77777777" w:rsidR="00BA7AF0" w:rsidRPr="00BA7AF0" w:rsidRDefault="00BA7AF0" w:rsidP="00E94BDF">
      <w:pPr>
        <w:pStyle w:val="muitypography-root"/>
      </w:pPr>
    </w:p>
    <w:p w14:paraId="22A1DBE8" w14:textId="15718A31" w:rsidR="00E94BDF" w:rsidRPr="00BA7AF0" w:rsidRDefault="00E94BDF" w:rsidP="00C1788C">
      <w:pPr>
        <w:rPr>
          <w:rFonts w:ascii="Times New Roman" w:hAnsi="Times New Roman" w:cs="Times New Roman"/>
          <w:sz w:val="24"/>
          <w:szCs w:val="24"/>
        </w:rPr>
      </w:pPr>
    </w:p>
    <w:sectPr w:rsidR="00E94BDF" w:rsidRPr="00BA7AF0" w:rsidSect="00892B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1C824" w14:textId="77777777" w:rsidR="00892B50" w:rsidRDefault="00892B50" w:rsidP="009C7E8C">
      <w:pPr>
        <w:spacing w:after="0" w:line="240" w:lineRule="auto"/>
      </w:pPr>
      <w:r>
        <w:separator/>
      </w:r>
    </w:p>
  </w:endnote>
  <w:endnote w:type="continuationSeparator" w:id="0">
    <w:p w14:paraId="739C5F2C" w14:textId="77777777" w:rsidR="00892B50" w:rsidRDefault="00892B50"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C7EF8" w14:textId="77777777" w:rsidR="00892B50" w:rsidRDefault="00892B50" w:rsidP="009C7E8C">
      <w:pPr>
        <w:spacing w:after="0" w:line="240" w:lineRule="auto"/>
      </w:pPr>
      <w:r>
        <w:separator/>
      </w:r>
    </w:p>
  </w:footnote>
  <w:footnote w:type="continuationSeparator" w:id="0">
    <w:p w14:paraId="1EE11141" w14:textId="77777777" w:rsidR="00892B50" w:rsidRDefault="00892B50"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53625C"/>
    <w:multiLevelType w:val="multilevel"/>
    <w:tmpl w:val="39221C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604C1A35"/>
    <w:multiLevelType w:val="hybridMultilevel"/>
    <w:tmpl w:val="43242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7"/>
  </w:num>
  <w:num w:numId="2" w16cid:durableId="1352799825">
    <w:abstractNumId w:val="2"/>
  </w:num>
  <w:num w:numId="3" w16cid:durableId="672341051">
    <w:abstractNumId w:val="5"/>
  </w:num>
  <w:num w:numId="4" w16cid:durableId="730427148">
    <w:abstractNumId w:val="3"/>
  </w:num>
  <w:num w:numId="5" w16cid:durableId="608856263">
    <w:abstractNumId w:val="9"/>
  </w:num>
  <w:num w:numId="6" w16cid:durableId="981664828">
    <w:abstractNumId w:val="6"/>
  </w:num>
  <w:num w:numId="7" w16cid:durableId="1395927879">
    <w:abstractNumId w:val="4"/>
  </w:num>
  <w:num w:numId="8" w16cid:durableId="931429043">
    <w:abstractNumId w:val="0"/>
  </w:num>
  <w:num w:numId="9" w16cid:durableId="6911429">
    <w:abstractNumId w:val="8"/>
  </w:num>
  <w:num w:numId="10" w16cid:durableId="1881212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mwrAUAnjXLJiwAAAA="/>
  </w:docVars>
  <w:rsids>
    <w:rsidRoot w:val="009C419C"/>
    <w:rsid w:val="00017D98"/>
    <w:rsid w:val="00061AEF"/>
    <w:rsid w:val="000879C4"/>
    <w:rsid w:val="0010775E"/>
    <w:rsid w:val="001A4B92"/>
    <w:rsid w:val="001B603C"/>
    <w:rsid w:val="002909BE"/>
    <w:rsid w:val="002B3091"/>
    <w:rsid w:val="003065CA"/>
    <w:rsid w:val="0031097B"/>
    <w:rsid w:val="003152B3"/>
    <w:rsid w:val="0031759B"/>
    <w:rsid w:val="00322F99"/>
    <w:rsid w:val="00345B49"/>
    <w:rsid w:val="00357B5E"/>
    <w:rsid w:val="003D3D01"/>
    <w:rsid w:val="004B1931"/>
    <w:rsid w:val="00553D32"/>
    <w:rsid w:val="005D5077"/>
    <w:rsid w:val="005F3E26"/>
    <w:rsid w:val="00601596"/>
    <w:rsid w:val="00623BAE"/>
    <w:rsid w:val="006279B8"/>
    <w:rsid w:val="006E1A79"/>
    <w:rsid w:val="007156C4"/>
    <w:rsid w:val="00775D6B"/>
    <w:rsid w:val="007D793C"/>
    <w:rsid w:val="008648E9"/>
    <w:rsid w:val="00875D3A"/>
    <w:rsid w:val="00892B50"/>
    <w:rsid w:val="008A5F76"/>
    <w:rsid w:val="008B49B4"/>
    <w:rsid w:val="008C5931"/>
    <w:rsid w:val="008C629D"/>
    <w:rsid w:val="008D206F"/>
    <w:rsid w:val="009A1969"/>
    <w:rsid w:val="009C419C"/>
    <w:rsid w:val="009C7E8C"/>
    <w:rsid w:val="00A47E31"/>
    <w:rsid w:val="00AA49C7"/>
    <w:rsid w:val="00AB1B85"/>
    <w:rsid w:val="00AC1F61"/>
    <w:rsid w:val="00B77BF8"/>
    <w:rsid w:val="00BA7AF0"/>
    <w:rsid w:val="00C1788C"/>
    <w:rsid w:val="00C6471A"/>
    <w:rsid w:val="00CB25AE"/>
    <w:rsid w:val="00DD786F"/>
    <w:rsid w:val="00DE2020"/>
    <w:rsid w:val="00DF6C6D"/>
    <w:rsid w:val="00E02270"/>
    <w:rsid w:val="00E302D4"/>
    <w:rsid w:val="00E94BDF"/>
    <w:rsid w:val="00EB39B8"/>
    <w:rsid w:val="00EC79E7"/>
    <w:rsid w:val="00F239E4"/>
    <w:rsid w:val="00F553FE"/>
    <w:rsid w:val="00F5759C"/>
    <w:rsid w:val="00F647C8"/>
    <w:rsid w:val="00F91BEF"/>
    <w:rsid w:val="00FB472D"/>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 w:type="paragraph" w:customStyle="1" w:styleId="Author">
    <w:name w:val="Author"/>
    <w:rsid w:val="00DF6C6D"/>
    <w:pPr>
      <w:spacing w:before="360" w:after="40" w:line="240" w:lineRule="auto"/>
      <w:jc w:val="center"/>
    </w:pPr>
    <w:rPr>
      <w:rFonts w:ascii="Times New Roman" w:eastAsia="SimSun" w:hAnsi="Times New Roman" w:cs="Times New Roman"/>
      <w:noProof/>
      <w:kern w:val="0"/>
      <w:lang w:val="en-US"/>
      <w14:ligatures w14:val="none"/>
    </w:rPr>
  </w:style>
  <w:style w:type="character" w:styleId="FollowedHyperlink">
    <w:name w:val="FollowedHyperlink"/>
    <w:basedOn w:val="DefaultParagraphFont"/>
    <w:uiPriority w:val="99"/>
    <w:semiHidden/>
    <w:unhideWhenUsed/>
    <w:rsid w:val="002909BE"/>
    <w:rPr>
      <w:color w:val="954F72" w:themeColor="followedHyperlink"/>
      <w:u w:val="single"/>
    </w:rPr>
  </w:style>
  <w:style w:type="paragraph" w:customStyle="1" w:styleId="muitypography-root">
    <w:name w:val="muitypography-root"/>
    <w:basedOn w:val="Normal"/>
    <w:rsid w:val="00345B4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71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1B85"/>
    <w:rPr>
      <w:i/>
      <w:iCs/>
    </w:rPr>
  </w:style>
  <w:style w:type="paragraph" w:styleId="Caption">
    <w:name w:val="caption"/>
    <w:basedOn w:val="Normal"/>
    <w:next w:val="Normal"/>
    <w:uiPriority w:val="35"/>
    <w:unhideWhenUsed/>
    <w:qFormat/>
    <w:rsid w:val="007D793C"/>
    <w:pPr>
      <w:spacing w:after="200" w:line="240" w:lineRule="auto"/>
    </w:pPr>
    <w:rPr>
      <w:i/>
      <w:iCs/>
      <w:color w:val="44546A" w:themeColor="text2"/>
      <w:sz w:val="18"/>
      <w:szCs w:val="18"/>
    </w:rPr>
  </w:style>
  <w:style w:type="paragraph" w:styleId="ListParagraph">
    <w:name w:val="List Paragraph"/>
    <w:basedOn w:val="Normal"/>
    <w:uiPriority w:val="34"/>
    <w:qFormat/>
    <w:rsid w:val="003109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032">
      <w:bodyDiv w:val="1"/>
      <w:marLeft w:val="0"/>
      <w:marRight w:val="0"/>
      <w:marTop w:val="0"/>
      <w:marBottom w:val="0"/>
      <w:divBdr>
        <w:top w:val="none" w:sz="0" w:space="0" w:color="auto"/>
        <w:left w:val="none" w:sz="0" w:space="0" w:color="auto"/>
        <w:bottom w:val="none" w:sz="0" w:space="0" w:color="auto"/>
        <w:right w:val="none" w:sz="0" w:space="0" w:color="auto"/>
      </w:divBdr>
    </w:div>
    <w:div w:id="84615781">
      <w:bodyDiv w:val="1"/>
      <w:marLeft w:val="0"/>
      <w:marRight w:val="0"/>
      <w:marTop w:val="0"/>
      <w:marBottom w:val="0"/>
      <w:divBdr>
        <w:top w:val="none" w:sz="0" w:space="0" w:color="auto"/>
        <w:left w:val="none" w:sz="0" w:space="0" w:color="auto"/>
        <w:bottom w:val="none" w:sz="0" w:space="0" w:color="auto"/>
        <w:right w:val="none" w:sz="0" w:space="0" w:color="auto"/>
      </w:divBdr>
    </w:div>
    <w:div w:id="153183318">
      <w:bodyDiv w:val="1"/>
      <w:marLeft w:val="0"/>
      <w:marRight w:val="0"/>
      <w:marTop w:val="0"/>
      <w:marBottom w:val="0"/>
      <w:divBdr>
        <w:top w:val="none" w:sz="0" w:space="0" w:color="auto"/>
        <w:left w:val="none" w:sz="0" w:space="0" w:color="auto"/>
        <w:bottom w:val="none" w:sz="0" w:space="0" w:color="auto"/>
        <w:right w:val="none" w:sz="0" w:space="0" w:color="auto"/>
      </w:divBdr>
    </w:div>
    <w:div w:id="405567343">
      <w:bodyDiv w:val="1"/>
      <w:marLeft w:val="0"/>
      <w:marRight w:val="0"/>
      <w:marTop w:val="0"/>
      <w:marBottom w:val="0"/>
      <w:divBdr>
        <w:top w:val="none" w:sz="0" w:space="0" w:color="auto"/>
        <w:left w:val="none" w:sz="0" w:space="0" w:color="auto"/>
        <w:bottom w:val="none" w:sz="0" w:space="0" w:color="auto"/>
        <w:right w:val="none" w:sz="0" w:space="0" w:color="auto"/>
      </w:divBdr>
    </w:div>
    <w:div w:id="582419713">
      <w:bodyDiv w:val="1"/>
      <w:marLeft w:val="0"/>
      <w:marRight w:val="0"/>
      <w:marTop w:val="0"/>
      <w:marBottom w:val="0"/>
      <w:divBdr>
        <w:top w:val="none" w:sz="0" w:space="0" w:color="auto"/>
        <w:left w:val="none" w:sz="0" w:space="0" w:color="auto"/>
        <w:bottom w:val="none" w:sz="0" w:space="0" w:color="auto"/>
        <w:right w:val="none" w:sz="0" w:space="0" w:color="auto"/>
      </w:divBdr>
      <w:divsChild>
        <w:div w:id="1490975887">
          <w:marLeft w:val="0"/>
          <w:marRight w:val="180"/>
          <w:marTop w:val="0"/>
          <w:marBottom w:val="0"/>
          <w:divBdr>
            <w:top w:val="none" w:sz="0" w:space="0" w:color="auto"/>
            <w:left w:val="none" w:sz="0" w:space="0" w:color="auto"/>
            <w:bottom w:val="none" w:sz="0" w:space="0" w:color="auto"/>
            <w:right w:val="none" w:sz="0" w:space="0" w:color="auto"/>
          </w:divBdr>
        </w:div>
        <w:div w:id="2053654884">
          <w:marLeft w:val="0"/>
          <w:marRight w:val="0"/>
          <w:marTop w:val="0"/>
          <w:marBottom w:val="0"/>
          <w:divBdr>
            <w:top w:val="none" w:sz="0" w:space="0" w:color="auto"/>
            <w:left w:val="none" w:sz="0" w:space="0" w:color="auto"/>
            <w:bottom w:val="none" w:sz="0" w:space="0" w:color="auto"/>
            <w:right w:val="none" w:sz="0" w:space="0" w:color="auto"/>
          </w:divBdr>
          <w:divsChild>
            <w:div w:id="4042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0256">
      <w:bodyDiv w:val="1"/>
      <w:marLeft w:val="0"/>
      <w:marRight w:val="0"/>
      <w:marTop w:val="0"/>
      <w:marBottom w:val="0"/>
      <w:divBdr>
        <w:top w:val="none" w:sz="0" w:space="0" w:color="auto"/>
        <w:left w:val="none" w:sz="0" w:space="0" w:color="auto"/>
        <w:bottom w:val="none" w:sz="0" w:space="0" w:color="auto"/>
        <w:right w:val="none" w:sz="0" w:space="0" w:color="auto"/>
      </w:divBdr>
    </w:div>
    <w:div w:id="654142158">
      <w:bodyDiv w:val="1"/>
      <w:marLeft w:val="0"/>
      <w:marRight w:val="0"/>
      <w:marTop w:val="0"/>
      <w:marBottom w:val="0"/>
      <w:divBdr>
        <w:top w:val="none" w:sz="0" w:space="0" w:color="auto"/>
        <w:left w:val="none" w:sz="0" w:space="0" w:color="auto"/>
        <w:bottom w:val="none" w:sz="0" w:space="0" w:color="auto"/>
        <w:right w:val="none" w:sz="0" w:space="0" w:color="auto"/>
      </w:divBdr>
    </w:div>
    <w:div w:id="693192716">
      <w:bodyDiv w:val="1"/>
      <w:marLeft w:val="0"/>
      <w:marRight w:val="0"/>
      <w:marTop w:val="0"/>
      <w:marBottom w:val="0"/>
      <w:divBdr>
        <w:top w:val="none" w:sz="0" w:space="0" w:color="auto"/>
        <w:left w:val="none" w:sz="0" w:space="0" w:color="auto"/>
        <w:bottom w:val="none" w:sz="0" w:space="0" w:color="auto"/>
        <w:right w:val="none" w:sz="0" w:space="0" w:color="auto"/>
      </w:divBdr>
    </w:div>
    <w:div w:id="806892174">
      <w:bodyDiv w:val="1"/>
      <w:marLeft w:val="0"/>
      <w:marRight w:val="0"/>
      <w:marTop w:val="0"/>
      <w:marBottom w:val="0"/>
      <w:divBdr>
        <w:top w:val="none" w:sz="0" w:space="0" w:color="auto"/>
        <w:left w:val="none" w:sz="0" w:space="0" w:color="auto"/>
        <w:bottom w:val="none" w:sz="0" w:space="0" w:color="auto"/>
        <w:right w:val="none" w:sz="0" w:space="0" w:color="auto"/>
      </w:divBdr>
    </w:div>
    <w:div w:id="878738874">
      <w:bodyDiv w:val="1"/>
      <w:marLeft w:val="0"/>
      <w:marRight w:val="0"/>
      <w:marTop w:val="0"/>
      <w:marBottom w:val="0"/>
      <w:divBdr>
        <w:top w:val="none" w:sz="0" w:space="0" w:color="auto"/>
        <w:left w:val="none" w:sz="0" w:space="0" w:color="auto"/>
        <w:bottom w:val="none" w:sz="0" w:space="0" w:color="auto"/>
        <w:right w:val="none" w:sz="0" w:space="0" w:color="auto"/>
      </w:divBdr>
    </w:div>
    <w:div w:id="918750311">
      <w:bodyDiv w:val="1"/>
      <w:marLeft w:val="0"/>
      <w:marRight w:val="0"/>
      <w:marTop w:val="0"/>
      <w:marBottom w:val="0"/>
      <w:divBdr>
        <w:top w:val="none" w:sz="0" w:space="0" w:color="auto"/>
        <w:left w:val="none" w:sz="0" w:space="0" w:color="auto"/>
        <w:bottom w:val="none" w:sz="0" w:space="0" w:color="auto"/>
        <w:right w:val="none" w:sz="0" w:space="0" w:color="auto"/>
      </w:divBdr>
    </w:div>
    <w:div w:id="937101821">
      <w:bodyDiv w:val="1"/>
      <w:marLeft w:val="0"/>
      <w:marRight w:val="0"/>
      <w:marTop w:val="0"/>
      <w:marBottom w:val="0"/>
      <w:divBdr>
        <w:top w:val="none" w:sz="0" w:space="0" w:color="auto"/>
        <w:left w:val="none" w:sz="0" w:space="0" w:color="auto"/>
        <w:bottom w:val="none" w:sz="0" w:space="0" w:color="auto"/>
        <w:right w:val="none" w:sz="0" w:space="0" w:color="auto"/>
      </w:divBdr>
    </w:div>
    <w:div w:id="1045522168">
      <w:bodyDiv w:val="1"/>
      <w:marLeft w:val="0"/>
      <w:marRight w:val="0"/>
      <w:marTop w:val="0"/>
      <w:marBottom w:val="0"/>
      <w:divBdr>
        <w:top w:val="none" w:sz="0" w:space="0" w:color="auto"/>
        <w:left w:val="none" w:sz="0" w:space="0" w:color="auto"/>
        <w:bottom w:val="none" w:sz="0" w:space="0" w:color="auto"/>
        <w:right w:val="none" w:sz="0" w:space="0" w:color="auto"/>
      </w:divBdr>
    </w:div>
    <w:div w:id="1102799886">
      <w:bodyDiv w:val="1"/>
      <w:marLeft w:val="0"/>
      <w:marRight w:val="0"/>
      <w:marTop w:val="0"/>
      <w:marBottom w:val="0"/>
      <w:divBdr>
        <w:top w:val="none" w:sz="0" w:space="0" w:color="auto"/>
        <w:left w:val="none" w:sz="0" w:space="0" w:color="auto"/>
        <w:bottom w:val="none" w:sz="0" w:space="0" w:color="auto"/>
        <w:right w:val="none" w:sz="0" w:space="0" w:color="auto"/>
      </w:divBdr>
    </w:div>
    <w:div w:id="1182939737">
      <w:bodyDiv w:val="1"/>
      <w:marLeft w:val="0"/>
      <w:marRight w:val="0"/>
      <w:marTop w:val="0"/>
      <w:marBottom w:val="0"/>
      <w:divBdr>
        <w:top w:val="none" w:sz="0" w:space="0" w:color="auto"/>
        <w:left w:val="none" w:sz="0" w:space="0" w:color="auto"/>
        <w:bottom w:val="none" w:sz="0" w:space="0" w:color="auto"/>
        <w:right w:val="none" w:sz="0" w:space="0" w:color="auto"/>
      </w:divBdr>
    </w:div>
    <w:div w:id="1269583395">
      <w:bodyDiv w:val="1"/>
      <w:marLeft w:val="0"/>
      <w:marRight w:val="0"/>
      <w:marTop w:val="0"/>
      <w:marBottom w:val="0"/>
      <w:divBdr>
        <w:top w:val="none" w:sz="0" w:space="0" w:color="auto"/>
        <w:left w:val="none" w:sz="0" w:space="0" w:color="auto"/>
        <w:bottom w:val="none" w:sz="0" w:space="0" w:color="auto"/>
        <w:right w:val="none" w:sz="0" w:space="0" w:color="auto"/>
      </w:divBdr>
    </w:div>
    <w:div w:id="1314991350">
      <w:bodyDiv w:val="1"/>
      <w:marLeft w:val="0"/>
      <w:marRight w:val="0"/>
      <w:marTop w:val="0"/>
      <w:marBottom w:val="0"/>
      <w:divBdr>
        <w:top w:val="none" w:sz="0" w:space="0" w:color="auto"/>
        <w:left w:val="none" w:sz="0" w:space="0" w:color="auto"/>
        <w:bottom w:val="none" w:sz="0" w:space="0" w:color="auto"/>
        <w:right w:val="none" w:sz="0" w:space="0" w:color="auto"/>
      </w:divBdr>
    </w:div>
    <w:div w:id="1519654395">
      <w:bodyDiv w:val="1"/>
      <w:marLeft w:val="0"/>
      <w:marRight w:val="0"/>
      <w:marTop w:val="0"/>
      <w:marBottom w:val="0"/>
      <w:divBdr>
        <w:top w:val="none" w:sz="0" w:space="0" w:color="auto"/>
        <w:left w:val="none" w:sz="0" w:space="0" w:color="auto"/>
        <w:bottom w:val="none" w:sz="0" w:space="0" w:color="auto"/>
        <w:right w:val="none" w:sz="0" w:space="0" w:color="auto"/>
      </w:divBdr>
    </w:div>
    <w:div w:id="1637835430">
      <w:bodyDiv w:val="1"/>
      <w:marLeft w:val="0"/>
      <w:marRight w:val="0"/>
      <w:marTop w:val="0"/>
      <w:marBottom w:val="0"/>
      <w:divBdr>
        <w:top w:val="none" w:sz="0" w:space="0" w:color="auto"/>
        <w:left w:val="none" w:sz="0" w:space="0" w:color="auto"/>
        <w:bottom w:val="none" w:sz="0" w:space="0" w:color="auto"/>
        <w:right w:val="none" w:sz="0" w:space="0" w:color="auto"/>
      </w:divBdr>
    </w:div>
    <w:div w:id="1819688283">
      <w:bodyDiv w:val="1"/>
      <w:marLeft w:val="0"/>
      <w:marRight w:val="0"/>
      <w:marTop w:val="0"/>
      <w:marBottom w:val="0"/>
      <w:divBdr>
        <w:top w:val="none" w:sz="0" w:space="0" w:color="auto"/>
        <w:left w:val="none" w:sz="0" w:space="0" w:color="auto"/>
        <w:bottom w:val="none" w:sz="0" w:space="0" w:color="auto"/>
        <w:right w:val="none" w:sz="0" w:space="0" w:color="auto"/>
      </w:divBdr>
    </w:div>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 w:id="194881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yperlink" Target="https://freepngimg.com/png/6112-hands-png-hand-image-"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yperlink" Target="http://books.google.ie/books?id=jx8MEAAAQBAJ&amp;pg=PA125&amp;dq=https://docs.scipy.org/doc/scipy/reference/tutorial/signal.&amp;hl=&amp;cd=2&amp;source=gbs_api"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cs.scipy.org/doc/scipy/reference/generated/scipy.signal.butter.html" TargetMode="External"/><Relationship Id="rId38" Type="http://schemas.openxmlformats.org/officeDocument/2006/relationships/hyperlink" Target="https://www.oandplibrary.org/op/1986_01_016.asp"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github.com/upsidedownlabs/Muscle-BioAmp-Cand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www.jiomart.com/p/electronics/reconnect-marvel-spiderman-10000mah-powerbank-li-po-battery-1-usbb-output-port-micro-usb-type-c-dual-input-bis-approved-mobile-accessories-dpb102-sm/590041746" TargetMode="External"/><Relationship Id="rId37" Type="http://schemas.openxmlformats.org/officeDocument/2006/relationships/hyperlink" Target="https://circuitdigest.com/article/servo-motor-working-and-basics"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chart" Target="charts/chart2.xml"/><Relationship Id="rId36" Type="http://schemas.openxmlformats.org/officeDocument/2006/relationships/hyperlink" Target="https://doi.org/10.47904/ijskit.13.1.2023.13-18"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components101.com/sites/default/files/component_datasheet/SG90%20Servo%20Motor%20Datashee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hart" Target="charts/chart1.xml"/><Relationship Id="rId30" Type="http://schemas.openxmlformats.org/officeDocument/2006/relationships/hyperlink" Target="https://quartzcomponents.com/products/arduino-nano-v3-0-soldered-without-cable?_pos=2&amp;_sid=2bf3b65a9&amp;_ss=r" TargetMode="External"/><Relationship Id="rId35" Type="http://schemas.openxmlformats.org/officeDocument/2006/relationships/hyperlink" Target="http://books.google.ie/books?id=i_pmDwAAQBAJ&amp;pg=PA94&amp;dq=https://en.wikipedia.org/wiki/Butterworth_filter&amp;hl=&amp;cd=2&amp;source=gbs_api" TargetMode="External"/><Relationship Id="rId8" Type="http://schemas.openxmlformats.org/officeDocument/2006/relationships/image" Target="media/image2.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latin typeface="Times New Roman" panose="02020603050405020304" pitchFamily="18" charset="0"/>
                <a:cs typeface="Times New Roman" panose="02020603050405020304" pitchFamily="18" charset="0"/>
              </a:rPr>
              <a:t>Accuracy of Grabbing Any Object With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11</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2:$B$11</c:f>
              <c:numCache>
                <c:formatCode>0%</c:formatCode>
                <c:ptCount val="10"/>
                <c:pt idx="0">
                  <c:v>0.75</c:v>
                </c:pt>
                <c:pt idx="1">
                  <c:v>0.65</c:v>
                </c:pt>
                <c:pt idx="2">
                  <c:v>0.75</c:v>
                </c:pt>
                <c:pt idx="3">
                  <c:v>0.6</c:v>
                </c:pt>
                <c:pt idx="4">
                  <c:v>0.7</c:v>
                </c:pt>
                <c:pt idx="5">
                  <c:v>0.65</c:v>
                </c:pt>
                <c:pt idx="6">
                  <c:v>0.85</c:v>
                </c:pt>
                <c:pt idx="7">
                  <c:v>0.75</c:v>
                </c:pt>
                <c:pt idx="8">
                  <c:v>0.6</c:v>
                </c:pt>
                <c:pt idx="9">
                  <c:v>0.75</c:v>
                </c:pt>
              </c:numCache>
            </c:numRef>
          </c:val>
          <c:extLst>
            <c:ext xmlns:c16="http://schemas.microsoft.com/office/drawing/2014/chart" uri="{C3380CC4-5D6E-409C-BE32-E72D297353CC}">
              <c16:uniqueId val="{00000000-9622-4A65-B590-52319718787A}"/>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Accuracy of Closing and Opening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31:$B$40</c:f>
              <c:numCache>
                <c:formatCode>0%</c:formatCode>
                <c:ptCount val="10"/>
                <c:pt idx="0">
                  <c:v>0.8</c:v>
                </c:pt>
                <c:pt idx="1">
                  <c:v>0.7</c:v>
                </c:pt>
                <c:pt idx="2">
                  <c:v>0.75</c:v>
                </c:pt>
                <c:pt idx="3">
                  <c:v>0.7</c:v>
                </c:pt>
                <c:pt idx="4">
                  <c:v>0.8</c:v>
                </c:pt>
                <c:pt idx="5">
                  <c:v>0.85</c:v>
                </c:pt>
                <c:pt idx="6">
                  <c:v>0.85</c:v>
                </c:pt>
                <c:pt idx="7">
                  <c:v>0.95</c:v>
                </c:pt>
                <c:pt idx="8">
                  <c:v>0.8</c:v>
                </c:pt>
                <c:pt idx="9">
                  <c:v>0.75</c:v>
                </c:pt>
              </c:numCache>
            </c:numRef>
          </c:val>
          <c:extLst>
            <c:ext xmlns:c16="http://schemas.microsoft.com/office/drawing/2014/chart" uri="{C3380CC4-5D6E-409C-BE32-E72D297353CC}">
              <c16:uniqueId val="{00000000-4BCC-4CF3-BDBA-C0E772969A8F}"/>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1</Pages>
  <Words>3993</Words>
  <Characters>2276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2</cp:revision>
  <dcterms:created xsi:type="dcterms:W3CDTF">2024-03-24T16:30:00Z</dcterms:created>
  <dcterms:modified xsi:type="dcterms:W3CDTF">2024-03-26T06:20:00Z</dcterms:modified>
</cp:coreProperties>
</file>